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8232C" w14:textId="77777777" w:rsidR="00297F76" w:rsidRDefault="00297F76"/>
    <w:tbl>
      <w:tblPr>
        <w:tblStyle w:val="TableGrid"/>
        <w:tblW w:w="0" w:type="auto"/>
        <w:tblInd w:w="265" w:type="dxa"/>
        <w:tblLook w:val="04A0" w:firstRow="1" w:lastRow="0" w:firstColumn="1" w:lastColumn="0" w:noHBand="0" w:noVBand="1"/>
      </w:tblPr>
      <w:tblGrid>
        <w:gridCol w:w="10440"/>
      </w:tblGrid>
      <w:tr w:rsidR="00A11E24" w:rsidRPr="0076479E" w14:paraId="3E046066" w14:textId="77777777" w:rsidTr="004765DD">
        <w:tc>
          <w:tcPr>
            <w:tcW w:w="10440" w:type="dxa"/>
            <w:shd w:val="clear" w:color="auto" w:fill="2F5496" w:themeFill="accent1" w:themeFillShade="BF"/>
          </w:tcPr>
          <w:p w14:paraId="67B84AC4" w14:textId="77777777" w:rsidR="00A11E24" w:rsidRPr="0076479E" w:rsidRDefault="00A11E24" w:rsidP="00A11E24">
            <w:pPr>
              <w:jc w:val="center"/>
              <w:rPr>
                <w:b/>
                <w:bCs/>
                <w:color w:val="FFFFFF" w:themeColor="background1"/>
                <w:sz w:val="24"/>
                <w:szCs w:val="24"/>
              </w:rPr>
            </w:pPr>
            <w:r w:rsidRPr="0076479E">
              <w:rPr>
                <w:b/>
                <w:bCs/>
                <w:color w:val="FFFFFF" w:themeColor="background1"/>
                <w:sz w:val="24"/>
                <w:szCs w:val="24"/>
              </w:rPr>
              <w:t>Collin College</w:t>
            </w:r>
          </w:p>
          <w:p w14:paraId="0FC61AF2" w14:textId="6E22A4A6" w:rsidR="00A11E24" w:rsidRPr="0076479E" w:rsidRDefault="00A11E24" w:rsidP="00A11E24">
            <w:pPr>
              <w:jc w:val="center"/>
              <w:rPr>
                <w:i/>
                <w:iCs/>
                <w:sz w:val="24"/>
                <w:szCs w:val="24"/>
              </w:rPr>
            </w:pPr>
            <w:r w:rsidRPr="0076479E">
              <w:rPr>
                <w:b/>
                <w:bCs/>
                <w:color w:val="FFFFFF" w:themeColor="background1"/>
                <w:sz w:val="24"/>
                <w:szCs w:val="24"/>
              </w:rPr>
              <w:t xml:space="preserve"> </w:t>
            </w:r>
            <w:r w:rsidR="00193391" w:rsidRPr="0076479E">
              <w:rPr>
                <w:b/>
                <w:bCs/>
                <w:color w:val="FFFFFF" w:themeColor="background1"/>
                <w:sz w:val="24"/>
                <w:szCs w:val="24"/>
              </w:rPr>
              <w:t>Success in Health Information Management Program</w:t>
            </w:r>
          </w:p>
        </w:tc>
      </w:tr>
    </w:tbl>
    <w:p w14:paraId="20656C0A" w14:textId="77777777" w:rsidR="00297F76" w:rsidRDefault="00297F76" w:rsidP="00063389">
      <w:pPr>
        <w:jc w:val="center"/>
        <w:rPr>
          <w:i/>
          <w:iCs/>
        </w:rPr>
      </w:pPr>
    </w:p>
    <w:p w14:paraId="231F7217" w14:textId="1B9BF5D0" w:rsidR="00AC109A" w:rsidRDefault="00737FB0" w:rsidP="00AC109A">
      <w:pPr>
        <w:spacing w:after="0" w:line="240" w:lineRule="auto"/>
        <w:jc w:val="center"/>
        <w:rPr>
          <w:i/>
          <w:iCs/>
        </w:rPr>
      </w:pPr>
      <w:r>
        <w:rPr>
          <w:i/>
          <w:iCs/>
        </w:rPr>
        <w:t>E</w:t>
      </w:r>
      <w:r w:rsidR="00297F76" w:rsidRPr="00297F76">
        <w:rPr>
          <w:i/>
          <w:iCs/>
        </w:rPr>
        <w:t xml:space="preserve">mail to </w:t>
      </w:r>
      <w:hyperlink r:id="rId11" w:history="1">
        <w:r w:rsidR="00AC109A" w:rsidRPr="001D250D">
          <w:rPr>
            <w:rStyle w:val="Hyperlink"/>
            <w:i/>
            <w:iCs/>
          </w:rPr>
          <w:t>LDanton@collin.edu</w:t>
        </w:r>
      </w:hyperlink>
      <w:r w:rsidR="002B4FCC">
        <w:rPr>
          <w:i/>
          <w:iCs/>
        </w:rPr>
        <w:t xml:space="preserve"> with your application packet paperwork. </w:t>
      </w:r>
    </w:p>
    <w:p w14:paraId="1D2E4CE8" w14:textId="77777777" w:rsidR="00297F76" w:rsidRDefault="00297F76" w:rsidP="00063389">
      <w:pPr>
        <w:jc w:val="center"/>
      </w:pPr>
    </w:p>
    <w:p w14:paraId="49B5684B" w14:textId="77777777" w:rsidR="00193391" w:rsidRPr="007D6BA0" w:rsidRDefault="00193391" w:rsidP="00193391">
      <w:r w:rsidRPr="007D6BA0">
        <w:t xml:space="preserve">Collin College and the Health Information Management program places the success of our students as a top priority. In the HIM program, we gauge student success by determining workplace preparedness. It is our goal to ready our students for the real challenges of the fluid, ever changing Health Information field. In order to prepare students for success, we have expectations that must be met to facilitate a smooth, positive learning atmosphere. This is particularly challenging in an online environment. </w:t>
      </w:r>
    </w:p>
    <w:p w14:paraId="5AC0DB76" w14:textId="4F6ED50B" w:rsidR="00193391" w:rsidRPr="007D6BA0" w:rsidRDefault="00193391" w:rsidP="00193391">
      <w:r w:rsidRPr="007D6BA0">
        <w:t>Expectations for class involvement:</w:t>
      </w:r>
    </w:p>
    <w:p w14:paraId="737207F0" w14:textId="1D65E04B" w:rsidR="00193391" w:rsidRPr="007D6BA0" w:rsidRDefault="00193391" w:rsidP="00193391">
      <w:pPr>
        <w:pStyle w:val="ListParagraph"/>
        <w:numPr>
          <w:ilvl w:val="0"/>
          <w:numId w:val="1"/>
        </w:numPr>
      </w:pPr>
      <w:r w:rsidRPr="007D6BA0">
        <w:t>Allow a professor 48 hours to respond to all questions and inquiries during the work week (M</w:t>
      </w:r>
      <w:r w:rsidR="001F6074">
        <w:t>-</w:t>
      </w:r>
      <w:r w:rsidRPr="007D6BA0">
        <w:t xml:space="preserve">F). Instructors are not expected to work weekends; therefore, response time will be extended. Please plan your time accordingly. Requesting to turn in an assignment late, because you are waiting on a reply from your instructor will not be considered an acceptable excuse. Deadlines are deadlines and it is imperative you plan your time accordingly.  </w:t>
      </w:r>
    </w:p>
    <w:p w14:paraId="01C0A3E8" w14:textId="77777777" w:rsidR="00193391" w:rsidRPr="007D6BA0" w:rsidRDefault="00193391" w:rsidP="00193391">
      <w:pPr>
        <w:pStyle w:val="ListParagraph"/>
        <w:numPr>
          <w:ilvl w:val="0"/>
          <w:numId w:val="1"/>
        </w:numPr>
      </w:pPr>
      <w:r w:rsidRPr="007D6BA0">
        <w:t xml:space="preserve">Communication with instructors should be kept brief. State the problem concisely as well as how you would like them to help. Instructors should always be addressed in a respectful and professional manner. Making demands, criticizing, and “yelling” (writing in a bold font and in all capital letters) are not acceptable forms of communication and do not support the Collin College statement of core values. </w:t>
      </w:r>
    </w:p>
    <w:p w14:paraId="6B7D70B7" w14:textId="77777777" w:rsidR="00193391" w:rsidRPr="007D6BA0" w:rsidRDefault="00193391" w:rsidP="00193391">
      <w:pPr>
        <w:pStyle w:val="ListParagraph"/>
        <w:numPr>
          <w:ilvl w:val="0"/>
          <w:numId w:val="1"/>
        </w:numPr>
      </w:pPr>
      <w:r w:rsidRPr="007D6BA0">
        <w:t xml:space="preserve">If the student has an issue with the class, he or she must contact the instructor, individually. No student shall appoint themselves “spokesperson” for the class. </w:t>
      </w:r>
    </w:p>
    <w:p w14:paraId="5257B01C" w14:textId="77777777" w:rsidR="00193391" w:rsidRPr="007D6BA0" w:rsidRDefault="00193391" w:rsidP="00193391">
      <w:pPr>
        <w:pStyle w:val="ListParagraph"/>
        <w:numPr>
          <w:ilvl w:val="0"/>
          <w:numId w:val="1"/>
        </w:numPr>
      </w:pPr>
      <w:r w:rsidRPr="007D6BA0">
        <w:t xml:space="preserve">The instructor has designed the class within the guidelines and objectives of our credentialing body. A student’s responsibility is to perform within the structure of the class. Any attempt by the student to change the structure of the class may be regarded as a violation of departmental and college policy.  </w:t>
      </w:r>
    </w:p>
    <w:p w14:paraId="3CF0A001" w14:textId="294EE766" w:rsidR="007030B2" w:rsidRDefault="00193391" w:rsidP="00193391">
      <w:pPr>
        <w:pStyle w:val="ListParagraph"/>
        <w:numPr>
          <w:ilvl w:val="0"/>
          <w:numId w:val="1"/>
        </w:numPr>
      </w:pPr>
      <w:r w:rsidRPr="007D6BA0">
        <w:t>It is in good faith that faculty and students engage in the learning process and the activities provided by the instructor. It is expected that students perform in class with that philosophy in mind. Students are expected to make a good faith effort to read and understand the material and review all associated materials before contacting the instructor. The ability to research and discover answers independently is a skill used by health information professionals and requires practice. So, we are offering our students the opportunity to practice the skill before they venture out on their own. Any violation of these expectations may result in disciplinary action and possible dismissal</w:t>
      </w:r>
      <w:r w:rsidR="007D6BA0" w:rsidRPr="007D6BA0">
        <w:t xml:space="preserve"> </w:t>
      </w:r>
      <w:r w:rsidRPr="007D6BA0">
        <w:t>from the HIM program.</w:t>
      </w:r>
    </w:p>
    <w:p w14:paraId="5310056D" w14:textId="28AD0A7B" w:rsidR="0076479E" w:rsidRDefault="0076479E" w:rsidP="0076479E">
      <w:pPr>
        <w:pStyle w:val="ListParagraph"/>
        <w:ind w:left="360"/>
      </w:pPr>
    </w:p>
    <w:p w14:paraId="49316925" w14:textId="77777777" w:rsidR="00475A5E" w:rsidRDefault="00475A5E" w:rsidP="0076479E">
      <w:pPr>
        <w:pStyle w:val="ListParagraph"/>
        <w:ind w:left="360"/>
      </w:pPr>
    </w:p>
    <w:p w14:paraId="74B30239" w14:textId="77777777" w:rsidR="00475A5E" w:rsidRDefault="00475A5E" w:rsidP="0076479E">
      <w:pPr>
        <w:pStyle w:val="ListParagraph"/>
        <w:ind w:left="360"/>
      </w:pPr>
    </w:p>
    <w:p w14:paraId="72DDB3E6" w14:textId="77777777" w:rsidR="00475A5E" w:rsidRDefault="00475A5E" w:rsidP="0076479E">
      <w:pPr>
        <w:pStyle w:val="ListParagraph"/>
        <w:ind w:left="360"/>
      </w:pPr>
    </w:p>
    <w:p w14:paraId="1177C908" w14:textId="473C6439" w:rsidR="0076479E" w:rsidRPr="007D6BA0" w:rsidRDefault="0076479E" w:rsidP="00475A5E">
      <w:pPr>
        <w:pStyle w:val="ListParagraph"/>
        <w:ind w:left="360" w:firstLine="360"/>
      </w:pPr>
      <w:r>
        <w:t>Program Director: Lydia Danton</w:t>
      </w:r>
      <w:r>
        <w:tab/>
      </w:r>
      <w:r>
        <w:tab/>
      </w:r>
      <w:r>
        <w:rPr>
          <w:noProof/>
        </w:rPr>
        <w:drawing>
          <wp:anchor distT="0" distB="0" distL="114300" distR="114300" simplePos="0" relativeHeight="251658240" behindDoc="1" locked="1" layoutInCell="1" allowOverlap="1" wp14:anchorId="6BD30950" wp14:editId="41C77B22">
            <wp:simplePos x="0" y="0"/>
            <wp:positionH relativeFrom="margin">
              <wp:posOffset>552450</wp:posOffset>
            </wp:positionH>
            <wp:positionV relativeFrom="paragraph">
              <wp:posOffset>-620395</wp:posOffset>
            </wp:positionV>
            <wp:extent cx="1005840" cy="530225"/>
            <wp:effectExtent l="0" t="0" r="3810" b="3175"/>
            <wp:wrapTight wrapText="bothSides">
              <wp:wrapPolygon edited="0">
                <wp:start x="0" y="0"/>
                <wp:lineTo x="0" y="20953"/>
                <wp:lineTo x="21273" y="20953"/>
                <wp:lineTo x="2127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05840" cy="530225"/>
                    </a:xfrm>
                    <a:prstGeom prst="rect">
                      <a:avLst/>
                    </a:prstGeom>
                  </pic:spPr>
                </pic:pic>
              </a:graphicData>
            </a:graphic>
            <wp14:sizeRelH relativeFrom="margin">
              <wp14:pctWidth>0</wp14:pctWidth>
            </wp14:sizeRelH>
            <wp14:sizeRelV relativeFrom="margin">
              <wp14:pctHeight>0</wp14:pctHeight>
            </wp14:sizeRelV>
          </wp:anchor>
        </w:drawing>
      </w:r>
    </w:p>
    <w:p w14:paraId="36BEF66E" w14:textId="155A7348" w:rsidR="00475A5E" w:rsidRDefault="007D6BA0" w:rsidP="007D6BA0">
      <w:pPr>
        <w:ind w:left="720"/>
        <w:sectPr w:rsidR="00475A5E" w:rsidSect="00F25F27">
          <w:pgSz w:w="12240" w:h="15840"/>
          <w:pgMar w:top="720" w:right="720" w:bottom="720" w:left="720" w:header="720" w:footer="720" w:gutter="0"/>
          <w:pgBorders w:offsetFrom="page">
            <w:top w:val="thinThickThinSmallGap" w:sz="12" w:space="24" w:color="2F5496" w:themeColor="accent1" w:themeShade="BF"/>
            <w:left w:val="thinThickThinSmallGap" w:sz="12" w:space="24" w:color="2F5496" w:themeColor="accent1" w:themeShade="BF"/>
            <w:bottom w:val="thinThickThinSmallGap" w:sz="12" w:space="24" w:color="2F5496" w:themeColor="accent1" w:themeShade="BF"/>
            <w:right w:val="thinThickThinSmallGap" w:sz="12" w:space="24" w:color="2F5496" w:themeColor="accent1" w:themeShade="BF"/>
          </w:pgBorders>
          <w:cols w:space="720"/>
          <w:docGrid w:linePitch="360"/>
        </w:sectPr>
      </w:pPr>
      <w:r w:rsidRPr="007D6BA0">
        <w:t xml:space="preserve">Print Name: </w:t>
      </w:r>
      <w:sdt>
        <w:sdtPr>
          <w:id w:val="1300804860"/>
          <w:placeholder>
            <w:docPart w:val="7F2F79A0E2C24935A83758B7763669B6"/>
          </w:placeholder>
          <w:showingPlcHdr/>
          <w15:color w:val="FF0000"/>
          <w:text/>
        </w:sdtPr>
        <w:sdtEndPr/>
        <w:sdtContent>
          <w:r w:rsidR="00B96AC8" w:rsidRPr="007D6BA0">
            <w:rPr>
              <w:rStyle w:val="PlaceholderText"/>
            </w:rPr>
            <w:t>Type your name here</w:t>
          </w:r>
        </w:sdtContent>
      </w:sdt>
      <w:r w:rsidR="00475A5E">
        <w:t xml:space="preserve">. Date </w:t>
      </w:r>
      <w:sdt>
        <w:sdtPr>
          <w:alias w:val="Date"/>
          <w:id w:val="-244347721"/>
          <w:placeholder>
            <w:docPart w:val="E9A21CF7E3E1467F9AA2286E925B778A"/>
          </w:placeholder>
          <w:showingPlcHdr/>
          <w15:color w:val="FF0000"/>
          <w:date>
            <w:dateFormat w:val="M/d/yyyy"/>
            <w:lid w:val="en-US"/>
            <w:storeMappedDataAs w:val="dateTime"/>
            <w:calendar w:val="gregorian"/>
          </w:date>
        </w:sdtPr>
        <w:sdtEndPr/>
        <w:sdtContent>
          <w:r w:rsidR="00475A5E" w:rsidRPr="00A43D79">
            <w:rPr>
              <w:rStyle w:val="PlaceholderText"/>
            </w:rPr>
            <w:t>Click or tap to enter a date.</w:t>
          </w:r>
        </w:sdtContent>
      </w:sdt>
    </w:p>
    <w:p w14:paraId="212672EF" w14:textId="77777777" w:rsidR="00DF0AB4" w:rsidRDefault="00DF0AB4" w:rsidP="006D2656">
      <w:pPr>
        <w:ind w:left="720"/>
        <w:sectPr w:rsidR="00DF0AB4" w:rsidSect="00475A5E">
          <w:type w:val="continuous"/>
          <w:pgSz w:w="12240" w:h="15840"/>
          <w:pgMar w:top="720" w:right="720" w:bottom="720" w:left="720" w:header="720" w:footer="720" w:gutter="0"/>
          <w:pgBorders w:offsetFrom="page">
            <w:top w:val="thinThickThinSmallGap" w:sz="12" w:space="24" w:color="2F5496" w:themeColor="accent1" w:themeShade="BF"/>
            <w:left w:val="thinThickThinSmallGap" w:sz="12" w:space="24" w:color="2F5496" w:themeColor="accent1" w:themeShade="BF"/>
            <w:bottom w:val="thinThickThinSmallGap" w:sz="12" w:space="24" w:color="2F5496" w:themeColor="accent1" w:themeShade="BF"/>
            <w:right w:val="thinThickThinSmallGap" w:sz="12" w:space="24" w:color="2F5496" w:themeColor="accent1" w:themeShade="BF"/>
          </w:pgBorders>
          <w:cols w:space="720"/>
          <w:formProt w:val="0"/>
          <w:docGrid w:linePitch="360"/>
        </w:sectPr>
      </w:pPr>
      <w:r>
        <w:pict w14:anchorId="4AD661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76.25pt;height:79.5pt">
            <v:imagedata r:id="rId13" o:title=""/>
            <o:lock v:ext="edit" ungrouping="t" rotation="t" cropping="t" verticies="t" text="t" grouping="t"/>
            <o:signatureline v:ext="edit" id="{87618ACF-EA71-49F0-869D-F41BAE5514CE}" provid="{00000000-0000-0000-0000-000000000000}" allowcomments="t" issignatureline="t"/>
          </v:shape>
        </w:pict>
      </w:r>
      <w:bookmarkStart w:id="0" w:name="_GoBack"/>
      <w:bookmarkEnd w:id="0"/>
    </w:p>
    <w:p w14:paraId="72D078CA" w14:textId="1B647D09" w:rsidR="007030B2" w:rsidRPr="0076479E" w:rsidRDefault="006D2656" w:rsidP="00475A5E">
      <w:pPr>
        <w:ind w:left="720"/>
        <w:rPr>
          <w:sz w:val="24"/>
          <w:szCs w:val="24"/>
        </w:rPr>
      </w:pPr>
      <w:r>
        <w:t>Double click or tap on the X above to sign digitally</w:t>
      </w:r>
      <w:r w:rsidR="00475A5E">
        <w:t xml:space="preserve">. </w:t>
      </w:r>
    </w:p>
    <w:sectPr w:rsidR="007030B2" w:rsidRPr="0076479E" w:rsidSect="00475A5E">
      <w:type w:val="continuous"/>
      <w:pgSz w:w="12240" w:h="15840"/>
      <w:pgMar w:top="720" w:right="720" w:bottom="720" w:left="720" w:header="720" w:footer="720" w:gutter="0"/>
      <w:pgBorders w:offsetFrom="page">
        <w:top w:val="thinThickThinSmallGap" w:sz="12" w:space="24" w:color="2F5496" w:themeColor="accent1" w:themeShade="BF"/>
        <w:left w:val="thinThickThinSmallGap" w:sz="12" w:space="24" w:color="2F5496" w:themeColor="accent1" w:themeShade="BF"/>
        <w:bottom w:val="thinThickThinSmallGap" w:sz="12" w:space="24" w:color="2F5496" w:themeColor="accent1" w:themeShade="BF"/>
        <w:right w:val="thinThickThinSmallGap" w:sz="12" w:space="24" w:color="2F5496" w:themeColor="accent1" w:themeShade="BF"/>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F27B2D" w14:textId="77777777" w:rsidR="00012C58" w:rsidRDefault="00012C58" w:rsidP="00297F76">
      <w:pPr>
        <w:spacing w:after="0" w:line="240" w:lineRule="auto"/>
      </w:pPr>
      <w:r>
        <w:separator/>
      </w:r>
    </w:p>
  </w:endnote>
  <w:endnote w:type="continuationSeparator" w:id="0">
    <w:p w14:paraId="1EDC8397" w14:textId="77777777" w:rsidR="00012C58" w:rsidRDefault="00012C58" w:rsidP="00297F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Freestyle Script">
    <w:panose1 w:val="030804020302050B0404"/>
    <w:charset w:val="00"/>
    <w:family w:val="script"/>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975CAF" w14:textId="77777777" w:rsidR="00012C58" w:rsidRDefault="00012C58" w:rsidP="00297F76">
      <w:pPr>
        <w:spacing w:after="0" w:line="240" w:lineRule="auto"/>
      </w:pPr>
      <w:r>
        <w:separator/>
      </w:r>
    </w:p>
  </w:footnote>
  <w:footnote w:type="continuationSeparator" w:id="0">
    <w:p w14:paraId="49093580" w14:textId="77777777" w:rsidR="00012C58" w:rsidRDefault="00012C58" w:rsidP="00297F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A5BAB"/>
    <w:multiLevelType w:val="hybridMultilevel"/>
    <w:tmpl w:val="CE08A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0pl80+ugGvjnddt0AiLIyFTMIGKlcxrX1GDBe2CqoJ+cA67Fgcv1Ct3Ujz7obnS321KSSEAwK9Kp1syDLg3rxA==" w:salt="bZWHzTwypHKiy9zgKkPE2Q=="/>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yMDQxNTcwMjY0tzRR0lEKTi0uzszPAykwqgUAkviK7CwAAAA="/>
  </w:docVars>
  <w:rsids>
    <w:rsidRoot w:val="00063389"/>
    <w:rsid w:val="00004CE5"/>
    <w:rsid w:val="0000543F"/>
    <w:rsid w:val="00012C58"/>
    <w:rsid w:val="0001604B"/>
    <w:rsid w:val="000161E1"/>
    <w:rsid w:val="000244AA"/>
    <w:rsid w:val="00024659"/>
    <w:rsid w:val="00041307"/>
    <w:rsid w:val="00063389"/>
    <w:rsid w:val="00084F9D"/>
    <w:rsid w:val="000A4885"/>
    <w:rsid w:val="000C1B5F"/>
    <w:rsid w:val="000D5FF0"/>
    <w:rsid w:val="001409B1"/>
    <w:rsid w:val="00144B18"/>
    <w:rsid w:val="00160BCE"/>
    <w:rsid w:val="0016668D"/>
    <w:rsid w:val="00177F88"/>
    <w:rsid w:val="00193391"/>
    <w:rsid w:val="001A03B9"/>
    <w:rsid w:val="001A1D3E"/>
    <w:rsid w:val="001A689B"/>
    <w:rsid w:val="001B341E"/>
    <w:rsid w:val="001F6074"/>
    <w:rsid w:val="0020651A"/>
    <w:rsid w:val="00215B29"/>
    <w:rsid w:val="002823A2"/>
    <w:rsid w:val="0029714D"/>
    <w:rsid w:val="00297F76"/>
    <w:rsid w:val="002B4FCC"/>
    <w:rsid w:val="002F43A6"/>
    <w:rsid w:val="0030606E"/>
    <w:rsid w:val="0030766D"/>
    <w:rsid w:val="00315A21"/>
    <w:rsid w:val="00322642"/>
    <w:rsid w:val="00344D41"/>
    <w:rsid w:val="00360D07"/>
    <w:rsid w:val="00372B2F"/>
    <w:rsid w:val="003C519E"/>
    <w:rsid w:val="003E2657"/>
    <w:rsid w:val="003E4274"/>
    <w:rsid w:val="004040DD"/>
    <w:rsid w:val="00423FA1"/>
    <w:rsid w:val="00436027"/>
    <w:rsid w:val="0044709B"/>
    <w:rsid w:val="00461857"/>
    <w:rsid w:val="00466BAF"/>
    <w:rsid w:val="0046740A"/>
    <w:rsid w:val="00475A5E"/>
    <w:rsid w:val="004765DD"/>
    <w:rsid w:val="004919D7"/>
    <w:rsid w:val="00492162"/>
    <w:rsid w:val="004B1893"/>
    <w:rsid w:val="004B4EEC"/>
    <w:rsid w:val="004C7D8B"/>
    <w:rsid w:val="004D22EB"/>
    <w:rsid w:val="004E3607"/>
    <w:rsid w:val="004F40A0"/>
    <w:rsid w:val="00551152"/>
    <w:rsid w:val="00553D0C"/>
    <w:rsid w:val="00555A82"/>
    <w:rsid w:val="00563B82"/>
    <w:rsid w:val="00581E8B"/>
    <w:rsid w:val="005A563C"/>
    <w:rsid w:val="005D6A30"/>
    <w:rsid w:val="005E7D23"/>
    <w:rsid w:val="00604EBE"/>
    <w:rsid w:val="00637E02"/>
    <w:rsid w:val="00662EBB"/>
    <w:rsid w:val="00666608"/>
    <w:rsid w:val="00672F3A"/>
    <w:rsid w:val="006D2656"/>
    <w:rsid w:val="006D3241"/>
    <w:rsid w:val="006F6CA2"/>
    <w:rsid w:val="007030B2"/>
    <w:rsid w:val="007155B3"/>
    <w:rsid w:val="00737FB0"/>
    <w:rsid w:val="007524AB"/>
    <w:rsid w:val="0076479E"/>
    <w:rsid w:val="00782E4F"/>
    <w:rsid w:val="0079194D"/>
    <w:rsid w:val="007B3859"/>
    <w:rsid w:val="007D6BA0"/>
    <w:rsid w:val="00804FB7"/>
    <w:rsid w:val="008118B8"/>
    <w:rsid w:val="00832D77"/>
    <w:rsid w:val="00854680"/>
    <w:rsid w:val="0085619A"/>
    <w:rsid w:val="00870009"/>
    <w:rsid w:val="008A5A2A"/>
    <w:rsid w:val="008E2AEB"/>
    <w:rsid w:val="0092128D"/>
    <w:rsid w:val="009744FC"/>
    <w:rsid w:val="0098749D"/>
    <w:rsid w:val="00997529"/>
    <w:rsid w:val="009D0C45"/>
    <w:rsid w:val="009E6CAD"/>
    <w:rsid w:val="009F0BA8"/>
    <w:rsid w:val="009F52F8"/>
    <w:rsid w:val="00A11E24"/>
    <w:rsid w:val="00A160D3"/>
    <w:rsid w:val="00A22F1B"/>
    <w:rsid w:val="00A3207F"/>
    <w:rsid w:val="00A36F20"/>
    <w:rsid w:val="00A94AD0"/>
    <w:rsid w:val="00A9726C"/>
    <w:rsid w:val="00AA25AA"/>
    <w:rsid w:val="00AB1873"/>
    <w:rsid w:val="00AB6AF2"/>
    <w:rsid w:val="00AC109A"/>
    <w:rsid w:val="00AF02D2"/>
    <w:rsid w:val="00AF2E6B"/>
    <w:rsid w:val="00B4546D"/>
    <w:rsid w:val="00B471C2"/>
    <w:rsid w:val="00B56792"/>
    <w:rsid w:val="00B63361"/>
    <w:rsid w:val="00B92320"/>
    <w:rsid w:val="00B9240A"/>
    <w:rsid w:val="00B96AC8"/>
    <w:rsid w:val="00BC2928"/>
    <w:rsid w:val="00BE5EC2"/>
    <w:rsid w:val="00BE7659"/>
    <w:rsid w:val="00C00715"/>
    <w:rsid w:val="00C0318D"/>
    <w:rsid w:val="00C0615B"/>
    <w:rsid w:val="00C0669A"/>
    <w:rsid w:val="00C2010F"/>
    <w:rsid w:val="00C21A84"/>
    <w:rsid w:val="00C24BCD"/>
    <w:rsid w:val="00C24C2A"/>
    <w:rsid w:val="00C34BE6"/>
    <w:rsid w:val="00C640D6"/>
    <w:rsid w:val="00C70C31"/>
    <w:rsid w:val="00C8295F"/>
    <w:rsid w:val="00CC41B9"/>
    <w:rsid w:val="00CD579B"/>
    <w:rsid w:val="00CE2B4A"/>
    <w:rsid w:val="00CE6C21"/>
    <w:rsid w:val="00D00E3D"/>
    <w:rsid w:val="00D70612"/>
    <w:rsid w:val="00DA5A88"/>
    <w:rsid w:val="00DA5E81"/>
    <w:rsid w:val="00DB2713"/>
    <w:rsid w:val="00DE73F3"/>
    <w:rsid w:val="00DF0AB4"/>
    <w:rsid w:val="00DF361F"/>
    <w:rsid w:val="00DF4BB2"/>
    <w:rsid w:val="00E000F9"/>
    <w:rsid w:val="00E01DFE"/>
    <w:rsid w:val="00E76247"/>
    <w:rsid w:val="00EB77EC"/>
    <w:rsid w:val="00F13FA8"/>
    <w:rsid w:val="00F25F27"/>
    <w:rsid w:val="00F31232"/>
    <w:rsid w:val="00F55109"/>
    <w:rsid w:val="00F73C19"/>
    <w:rsid w:val="00F74BB6"/>
    <w:rsid w:val="00F82178"/>
    <w:rsid w:val="00FA6CA1"/>
    <w:rsid w:val="00FB76FF"/>
    <w:rsid w:val="00FE408A"/>
    <w:rsid w:val="00FE73D0"/>
    <w:rsid w:val="00FF04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849CCC"/>
  <w15:chartTrackingRefBased/>
  <w15:docId w15:val="{CC758AEC-54BF-4BF7-A96F-E3A2F663F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765D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246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2128D"/>
    <w:rPr>
      <w:color w:val="808080"/>
    </w:rPr>
  </w:style>
  <w:style w:type="character" w:styleId="Hyperlink">
    <w:name w:val="Hyperlink"/>
    <w:basedOn w:val="DefaultParagraphFont"/>
    <w:uiPriority w:val="99"/>
    <w:unhideWhenUsed/>
    <w:rsid w:val="00CD579B"/>
    <w:rPr>
      <w:color w:val="0563C1" w:themeColor="hyperlink"/>
      <w:u w:val="single"/>
    </w:rPr>
  </w:style>
  <w:style w:type="character" w:customStyle="1" w:styleId="UnresolvedMention1">
    <w:name w:val="Unresolved Mention1"/>
    <w:basedOn w:val="DefaultParagraphFont"/>
    <w:uiPriority w:val="99"/>
    <w:semiHidden/>
    <w:unhideWhenUsed/>
    <w:rsid w:val="00CD579B"/>
    <w:rPr>
      <w:color w:val="605E5C"/>
      <w:shd w:val="clear" w:color="auto" w:fill="E1DFDD"/>
    </w:rPr>
  </w:style>
  <w:style w:type="paragraph" w:styleId="Header">
    <w:name w:val="header"/>
    <w:basedOn w:val="Normal"/>
    <w:link w:val="HeaderChar"/>
    <w:uiPriority w:val="99"/>
    <w:unhideWhenUsed/>
    <w:rsid w:val="00297F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7F76"/>
  </w:style>
  <w:style w:type="paragraph" w:styleId="Footer">
    <w:name w:val="footer"/>
    <w:basedOn w:val="Normal"/>
    <w:link w:val="FooterChar"/>
    <w:uiPriority w:val="99"/>
    <w:unhideWhenUsed/>
    <w:rsid w:val="00297F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7F76"/>
  </w:style>
  <w:style w:type="paragraph" w:styleId="ListParagraph">
    <w:name w:val="List Paragraph"/>
    <w:basedOn w:val="Normal"/>
    <w:uiPriority w:val="34"/>
    <w:qFormat/>
    <w:rsid w:val="00193391"/>
    <w:pPr>
      <w:ind w:left="720"/>
      <w:contextualSpacing/>
    </w:pPr>
  </w:style>
  <w:style w:type="character" w:customStyle="1" w:styleId="Style1">
    <w:name w:val="Style1"/>
    <w:basedOn w:val="DefaultParagraphFont"/>
    <w:uiPriority w:val="1"/>
    <w:rsid w:val="00160BCE"/>
    <w:rPr>
      <w:rFonts w:ascii="Freestyle Script" w:hAnsi="Freestyle Script"/>
      <w:color w:val="auto"/>
      <w:sz w:val="32"/>
    </w:rPr>
  </w:style>
  <w:style w:type="character" w:customStyle="1" w:styleId="Style2">
    <w:name w:val="Style2"/>
    <w:basedOn w:val="DefaultParagraphFont"/>
    <w:uiPriority w:val="1"/>
    <w:rsid w:val="00466BAF"/>
    <w:rPr>
      <w:rFonts w:ascii="Freestyle Script" w:hAnsi="Freestyle Script"/>
      <w:color w:val="2F5496" w:themeColor="accent1" w:themeShade="BF"/>
      <w:sz w:val="36"/>
    </w:rPr>
  </w:style>
  <w:style w:type="character" w:customStyle="1" w:styleId="Style3">
    <w:name w:val="Style3"/>
    <w:basedOn w:val="DefaultParagraphFont"/>
    <w:uiPriority w:val="1"/>
    <w:rsid w:val="00466BAF"/>
    <w:rPr>
      <w:rFonts w:ascii="Freestyle Script" w:hAnsi="Freestyle Script"/>
      <w:color w:val="2F5496" w:themeColor="accent1" w:themeShade="BF"/>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Danton@collin.edu"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F2F79A0E2C24935A83758B7763669B6"/>
        <w:category>
          <w:name w:val="General"/>
          <w:gallery w:val="placeholder"/>
        </w:category>
        <w:types>
          <w:type w:val="bbPlcHdr"/>
        </w:types>
        <w:behaviors>
          <w:behavior w:val="content"/>
        </w:behaviors>
        <w:guid w:val="{4D286D1E-0B16-4088-83BD-4CC13F95090B}"/>
      </w:docPartPr>
      <w:docPartBody>
        <w:p w:rsidR="00774C57" w:rsidRDefault="0033468E" w:rsidP="0033468E">
          <w:pPr>
            <w:pStyle w:val="7F2F79A0E2C24935A83758B7763669B66"/>
          </w:pPr>
          <w:r w:rsidRPr="007D6BA0">
            <w:rPr>
              <w:rStyle w:val="PlaceholderText"/>
            </w:rPr>
            <w:t>Type your name here</w:t>
          </w:r>
        </w:p>
      </w:docPartBody>
    </w:docPart>
    <w:docPart>
      <w:docPartPr>
        <w:name w:val="E9A21CF7E3E1467F9AA2286E925B778A"/>
        <w:category>
          <w:name w:val="General"/>
          <w:gallery w:val="placeholder"/>
        </w:category>
        <w:types>
          <w:type w:val="bbPlcHdr"/>
        </w:types>
        <w:behaviors>
          <w:behavior w:val="content"/>
        </w:behaviors>
        <w:guid w:val="{A23C62B7-3102-4EC6-978C-0C8765FF9EC5}"/>
      </w:docPartPr>
      <w:docPartBody>
        <w:p w:rsidR="00C51979" w:rsidRDefault="0033468E" w:rsidP="0033468E">
          <w:pPr>
            <w:pStyle w:val="E9A21CF7E3E1467F9AA2286E925B778A"/>
          </w:pPr>
          <w:r w:rsidRPr="00A43D79">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Freestyle Script">
    <w:panose1 w:val="030804020302050B0404"/>
    <w:charset w:val="00"/>
    <w:family w:val="script"/>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55AFE"/>
    <w:rsid w:val="00070BE4"/>
    <w:rsid w:val="002175EF"/>
    <w:rsid w:val="002C49C7"/>
    <w:rsid w:val="0033468E"/>
    <w:rsid w:val="004778DC"/>
    <w:rsid w:val="004B3D5E"/>
    <w:rsid w:val="00555AFE"/>
    <w:rsid w:val="00774C57"/>
    <w:rsid w:val="00863308"/>
    <w:rsid w:val="008C1899"/>
    <w:rsid w:val="00A151AE"/>
    <w:rsid w:val="00B07D39"/>
    <w:rsid w:val="00B6130D"/>
    <w:rsid w:val="00C34C57"/>
    <w:rsid w:val="00C51979"/>
    <w:rsid w:val="00EF16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468E"/>
    <w:rPr>
      <w:color w:val="808080"/>
    </w:rPr>
  </w:style>
  <w:style w:type="paragraph" w:customStyle="1" w:styleId="F4841EB2EB9945EF8FC4149C7E7B7A00">
    <w:name w:val="F4841EB2EB9945EF8FC4149C7E7B7A00"/>
    <w:rsid w:val="00555AFE"/>
    <w:rPr>
      <w:rFonts w:eastAsiaTheme="minorHAnsi"/>
    </w:rPr>
  </w:style>
  <w:style w:type="paragraph" w:customStyle="1" w:styleId="6AF30D9CD4AC43B788AA411AA9496B4B">
    <w:name w:val="6AF30D9CD4AC43B788AA411AA9496B4B"/>
    <w:rsid w:val="00555AFE"/>
    <w:rPr>
      <w:rFonts w:eastAsiaTheme="minorHAnsi"/>
    </w:rPr>
  </w:style>
  <w:style w:type="paragraph" w:customStyle="1" w:styleId="C16CF57656F44DBBA9D3B8BF8D94A398">
    <w:name w:val="C16CF57656F44DBBA9D3B8BF8D94A398"/>
    <w:rsid w:val="00555AFE"/>
    <w:rPr>
      <w:rFonts w:eastAsiaTheme="minorHAnsi"/>
    </w:rPr>
  </w:style>
  <w:style w:type="paragraph" w:customStyle="1" w:styleId="C4A045F2117A422C8E61C44EC06D64A8">
    <w:name w:val="C4A045F2117A422C8E61C44EC06D64A8"/>
    <w:rsid w:val="00555AFE"/>
    <w:rPr>
      <w:rFonts w:eastAsiaTheme="minorHAnsi"/>
    </w:rPr>
  </w:style>
  <w:style w:type="paragraph" w:customStyle="1" w:styleId="F2B3F2F542324C44AB87ECBCDA01D69C">
    <w:name w:val="F2B3F2F542324C44AB87ECBCDA01D69C"/>
    <w:rsid w:val="00555AFE"/>
    <w:rPr>
      <w:rFonts w:eastAsiaTheme="minorHAnsi"/>
    </w:rPr>
  </w:style>
  <w:style w:type="paragraph" w:customStyle="1" w:styleId="8679DFD73DDF4458A4FCFA3565A67151">
    <w:name w:val="8679DFD73DDF4458A4FCFA3565A67151"/>
    <w:rsid w:val="00555AFE"/>
    <w:rPr>
      <w:rFonts w:eastAsiaTheme="minorHAnsi"/>
    </w:rPr>
  </w:style>
  <w:style w:type="paragraph" w:customStyle="1" w:styleId="A575C1751C7E4F29AFAC54BB18137875">
    <w:name w:val="A575C1751C7E4F29AFAC54BB18137875"/>
    <w:rsid w:val="00555AFE"/>
    <w:rPr>
      <w:rFonts w:eastAsiaTheme="minorHAnsi"/>
    </w:rPr>
  </w:style>
  <w:style w:type="paragraph" w:customStyle="1" w:styleId="36D9D991944143D7979C548F99D6ADCD">
    <w:name w:val="36D9D991944143D7979C548F99D6ADCD"/>
    <w:rsid w:val="00555AFE"/>
    <w:rPr>
      <w:rFonts w:eastAsiaTheme="minorHAnsi"/>
    </w:rPr>
  </w:style>
  <w:style w:type="paragraph" w:customStyle="1" w:styleId="086DA2EF82DE48D5889FC067BEE63C92">
    <w:name w:val="086DA2EF82DE48D5889FC067BEE63C92"/>
    <w:rsid w:val="00555AFE"/>
  </w:style>
  <w:style w:type="paragraph" w:customStyle="1" w:styleId="1EB1DC83CE3E4132BC6383EFE2B0EC08">
    <w:name w:val="1EB1DC83CE3E4132BC6383EFE2B0EC08"/>
    <w:rsid w:val="00555AFE"/>
  </w:style>
  <w:style w:type="paragraph" w:customStyle="1" w:styleId="FFD89D3EA81D43D9AF2B589238455D80">
    <w:name w:val="FFD89D3EA81D43D9AF2B589238455D80"/>
    <w:rsid w:val="00555AFE"/>
  </w:style>
  <w:style w:type="paragraph" w:customStyle="1" w:styleId="F48802A906EA4AB69CE43F3D7D671660">
    <w:name w:val="F48802A906EA4AB69CE43F3D7D671660"/>
    <w:rsid w:val="00555AFE"/>
  </w:style>
  <w:style w:type="paragraph" w:customStyle="1" w:styleId="F70736235561416AB108B03E0009C3D4">
    <w:name w:val="F70736235561416AB108B03E0009C3D4"/>
    <w:rsid w:val="00555AFE"/>
  </w:style>
  <w:style w:type="paragraph" w:customStyle="1" w:styleId="0D645F0535944E15A29A2F16758CAD8E">
    <w:name w:val="0D645F0535944E15A29A2F16758CAD8E"/>
    <w:rsid w:val="00555AFE"/>
  </w:style>
  <w:style w:type="paragraph" w:customStyle="1" w:styleId="F0D739600BE647098E5B3B9BF0ED4DDF">
    <w:name w:val="F0D739600BE647098E5B3B9BF0ED4DDF"/>
    <w:rsid w:val="00555AFE"/>
  </w:style>
  <w:style w:type="paragraph" w:customStyle="1" w:styleId="03C4074451274CB0B6F55E52D9405D35">
    <w:name w:val="03C4074451274CB0B6F55E52D9405D35"/>
    <w:rsid w:val="00555AFE"/>
  </w:style>
  <w:style w:type="paragraph" w:customStyle="1" w:styleId="FDB57D8017114DCDAF6E7546D855E9B1">
    <w:name w:val="FDB57D8017114DCDAF6E7546D855E9B1"/>
    <w:rsid w:val="00555AFE"/>
  </w:style>
  <w:style w:type="paragraph" w:customStyle="1" w:styleId="5427B75B95D5448FBE981972331EB373">
    <w:name w:val="5427B75B95D5448FBE981972331EB373"/>
    <w:rsid w:val="00555AFE"/>
  </w:style>
  <w:style w:type="paragraph" w:customStyle="1" w:styleId="CFDDEF0452A74AD1BE7557F5E9E1A244">
    <w:name w:val="CFDDEF0452A74AD1BE7557F5E9E1A244"/>
    <w:rsid w:val="00555AFE"/>
  </w:style>
  <w:style w:type="paragraph" w:customStyle="1" w:styleId="0CAB2E21D1BE48AB8953996E5B423D0B">
    <w:name w:val="0CAB2E21D1BE48AB8953996E5B423D0B"/>
    <w:rsid w:val="00555AFE"/>
  </w:style>
  <w:style w:type="paragraph" w:customStyle="1" w:styleId="C0DBD10FA5F64876A3FB1C5E1A8B9048">
    <w:name w:val="C0DBD10FA5F64876A3FB1C5E1A8B9048"/>
    <w:rsid w:val="00555AFE"/>
  </w:style>
  <w:style w:type="paragraph" w:customStyle="1" w:styleId="6A07E45264784339A4F5E728C40C0E1C">
    <w:name w:val="6A07E45264784339A4F5E728C40C0E1C"/>
    <w:rsid w:val="00555AFE"/>
  </w:style>
  <w:style w:type="paragraph" w:customStyle="1" w:styleId="571C7485A0B145B4AD0408024F1E3520">
    <w:name w:val="571C7485A0B145B4AD0408024F1E3520"/>
    <w:rsid w:val="00555AFE"/>
  </w:style>
  <w:style w:type="paragraph" w:customStyle="1" w:styleId="66F1ABD4C9334C04B95AD59F4FFB5F72">
    <w:name w:val="66F1ABD4C9334C04B95AD59F4FFB5F72"/>
    <w:rsid w:val="00555AFE"/>
  </w:style>
  <w:style w:type="paragraph" w:customStyle="1" w:styleId="DA655C305FAD4625A0275A2812FEE6F8">
    <w:name w:val="DA655C305FAD4625A0275A2812FEE6F8"/>
    <w:rsid w:val="00555AFE"/>
  </w:style>
  <w:style w:type="paragraph" w:customStyle="1" w:styleId="B124E53B23874AD3B297752645E7FE56">
    <w:name w:val="B124E53B23874AD3B297752645E7FE56"/>
    <w:rsid w:val="00555AFE"/>
  </w:style>
  <w:style w:type="paragraph" w:customStyle="1" w:styleId="F4841EB2EB9945EF8FC4149C7E7B7A001">
    <w:name w:val="F4841EB2EB9945EF8FC4149C7E7B7A001"/>
    <w:rsid w:val="00555AFE"/>
    <w:rPr>
      <w:rFonts w:eastAsiaTheme="minorHAnsi"/>
    </w:rPr>
  </w:style>
  <w:style w:type="paragraph" w:customStyle="1" w:styleId="6AF30D9CD4AC43B788AA411AA9496B4B1">
    <w:name w:val="6AF30D9CD4AC43B788AA411AA9496B4B1"/>
    <w:rsid w:val="00555AFE"/>
    <w:rPr>
      <w:rFonts w:eastAsiaTheme="minorHAnsi"/>
    </w:rPr>
  </w:style>
  <w:style w:type="paragraph" w:customStyle="1" w:styleId="C16CF57656F44DBBA9D3B8BF8D94A3981">
    <w:name w:val="C16CF57656F44DBBA9D3B8BF8D94A3981"/>
    <w:rsid w:val="00555AFE"/>
    <w:rPr>
      <w:rFonts w:eastAsiaTheme="minorHAnsi"/>
    </w:rPr>
  </w:style>
  <w:style w:type="paragraph" w:customStyle="1" w:styleId="C4A045F2117A422C8E61C44EC06D64A81">
    <w:name w:val="C4A045F2117A422C8E61C44EC06D64A81"/>
    <w:rsid w:val="00555AFE"/>
    <w:rPr>
      <w:rFonts w:eastAsiaTheme="minorHAnsi"/>
    </w:rPr>
  </w:style>
  <w:style w:type="paragraph" w:customStyle="1" w:styleId="D6D4E2B45C614D66940F46BC4FC0B0F3">
    <w:name w:val="D6D4E2B45C614D66940F46BC4FC0B0F3"/>
    <w:rsid w:val="00555AFE"/>
    <w:rPr>
      <w:rFonts w:eastAsiaTheme="minorHAnsi"/>
    </w:rPr>
  </w:style>
  <w:style w:type="paragraph" w:customStyle="1" w:styleId="F2B3F2F542324C44AB87ECBCDA01D69C1">
    <w:name w:val="F2B3F2F542324C44AB87ECBCDA01D69C1"/>
    <w:rsid w:val="00555AFE"/>
    <w:rPr>
      <w:rFonts w:eastAsiaTheme="minorHAnsi"/>
    </w:rPr>
  </w:style>
  <w:style w:type="paragraph" w:customStyle="1" w:styleId="8679DFD73DDF4458A4FCFA3565A671511">
    <w:name w:val="8679DFD73DDF4458A4FCFA3565A671511"/>
    <w:rsid w:val="00555AFE"/>
    <w:rPr>
      <w:rFonts w:eastAsiaTheme="minorHAnsi"/>
    </w:rPr>
  </w:style>
  <w:style w:type="paragraph" w:customStyle="1" w:styleId="A575C1751C7E4F29AFAC54BB181378751">
    <w:name w:val="A575C1751C7E4F29AFAC54BB181378751"/>
    <w:rsid w:val="00555AFE"/>
    <w:rPr>
      <w:rFonts w:eastAsiaTheme="minorHAnsi"/>
    </w:rPr>
  </w:style>
  <w:style w:type="paragraph" w:customStyle="1" w:styleId="36D9D991944143D7979C548F99D6ADCD1">
    <w:name w:val="36D9D991944143D7979C548F99D6ADCD1"/>
    <w:rsid w:val="00555AFE"/>
    <w:rPr>
      <w:rFonts w:eastAsiaTheme="minorHAnsi"/>
    </w:rPr>
  </w:style>
  <w:style w:type="paragraph" w:customStyle="1" w:styleId="BCDA460766D2440FB97A7371F5D5E15A">
    <w:name w:val="BCDA460766D2440FB97A7371F5D5E15A"/>
    <w:rsid w:val="00555AFE"/>
    <w:rPr>
      <w:rFonts w:eastAsiaTheme="minorHAnsi"/>
    </w:rPr>
  </w:style>
  <w:style w:type="paragraph" w:customStyle="1" w:styleId="4EE18642E7E445DAA2C2D4363A03CF71">
    <w:name w:val="4EE18642E7E445DAA2C2D4363A03CF71"/>
    <w:rsid w:val="00555AFE"/>
    <w:rPr>
      <w:rFonts w:eastAsiaTheme="minorHAnsi"/>
    </w:rPr>
  </w:style>
  <w:style w:type="paragraph" w:customStyle="1" w:styleId="8DABF4C773A34F3996CC0BE36F571FB4">
    <w:name w:val="8DABF4C773A34F3996CC0BE36F571FB4"/>
    <w:rsid w:val="00555AFE"/>
    <w:rPr>
      <w:rFonts w:eastAsiaTheme="minorHAnsi"/>
    </w:rPr>
  </w:style>
  <w:style w:type="paragraph" w:customStyle="1" w:styleId="CA43D4C00E464571917E1B4F3E153AA1">
    <w:name w:val="CA43D4C00E464571917E1B4F3E153AA1"/>
    <w:rsid w:val="00555AFE"/>
    <w:rPr>
      <w:rFonts w:eastAsiaTheme="minorHAnsi"/>
    </w:rPr>
  </w:style>
  <w:style w:type="paragraph" w:customStyle="1" w:styleId="A47E639BCA364B458F430B3CFA456D31">
    <w:name w:val="A47E639BCA364B458F430B3CFA456D31"/>
    <w:rsid w:val="00555AFE"/>
    <w:rPr>
      <w:rFonts w:eastAsiaTheme="minorHAnsi"/>
    </w:rPr>
  </w:style>
  <w:style w:type="paragraph" w:customStyle="1" w:styleId="F2A94A35DF7F45CD80384224D2AB0186">
    <w:name w:val="F2A94A35DF7F45CD80384224D2AB0186"/>
    <w:rsid w:val="00555AFE"/>
    <w:rPr>
      <w:rFonts w:eastAsiaTheme="minorHAnsi"/>
    </w:rPr>
  </w:style>
  <w:style w:type="paragraph" w:customStyle="1" w:styleId="F4841EB2EB9945EF8FC4149C7E7B7A002">
    <w:name w:val="F4841EB2EB9945EF8FC4149C7E7B7A002"/>
    <w:rsid w:val="00EF167D"/>
    <w:rPr>
      <w:rFonts w:eastAsiaTheme="minorHAnsi"/>
    </w:rPr>
  </w:style>
  <w:style w:type="paragraph" w:customStyle="1" w:styleId="6AF30D9CD4AC43B788AA411AA9496B4B2">
    <w:name w:val="6AF30D9CD4AC43B788AA411AA9496B4B2"/>
    <w:rsid w:val="00EF167D"/>
    <w:rPr>
      <w:rFonts w:eastAsiaTheme="minorHAnsi"/>
    </w:rPr>
  </w:style>
  <w:style w:type="paragraph" w:customStyle="1" w:styleId="C16CF57656F44DBBA9D3B8BF8D94A3982">
    <w:name w:val="C16CF57656F44DBBA9D3B8BF8D94A3982"/>
    <w:rsid w:val="00EF167D"/>
    <w:rPr>
      <w:rFonts w:eastAsiaTheme="minorHAnsi"/>
    </w:rPr>
  </w:style>
  <w:style w:type="paragraph" w:customStyle="1" w:styleId="C4A045F2117A422C8E61C44EC06D64A82">
    <w:name w:val="C4A045F2117A422C8E61C44EC06D64A82"/>
    <w:rsid w:val="00EF167D"/>
    <w:rPr>
      <w:rFonts w:eastAsiaTheme="minorHAnsi"/>
    </w:rPr>
  </w:style>
  <w:style w:type="paragraph" w:customStyle="1" w:styleId="D6D4E2B45C614D66940F46BC4FC0B0F31">
    <w:name w:val="D6D4E2B45C614D66940F46BC4FC0B0F31"/>
    <w:rsid w:val="00EF167D"/>
    <w:rPr>
      <w:rFonts w:eastAsiaTheme="minorHAnsi"/>
    </w:rPr>
  </w:style>
  <w:style w:type="paragraph" w:customStyle="1" w:styleId="F2B3F2F542324C44AB87ECBCDA01D69C2">
    <w:name w:val="F2B3F2F542324C44AB87ECBCDA01D69C2"/>
    <w:rsid w:val="00EF167D"/>
    <w:rPr>
      <w:rFonts w:eastAsiaTheme="minorHAnsi"/>
    </w:rPr>
  </w:style>
  <w:style w:type="paragraph" w:customStyle="1" w:styleId="8679DFD73DDF4458A4FCFA3565A671512">
    <w:name w:val="8679DFD73DDF4458A4FCFA3565A671512"/>
    <w:rsid w:val="00EF167D"/>
    <w:rPr>
      <w:rFonts w:eastAsiaTheme="minorHAnsi"/>
    </w:rPr>
  </w:style>
  <w:style w:type="paragraph" w:customStyle="1" w:styleId="A575C1751C7E4F29AFAC54BB181378752">
    <w:name w:val="A575C1751C7E4F29AFAC54BB181378752"/>
    <w:rsid w:val="00EF167D"/>
    <w:rPr>
      <w:rFonts w:eastAsiaTheme="minorHAnsi"/>
    </w:rPr>
  </w:style>
  <w:style w:type="paragraph" w:customStyle="1" w:styleId="36D9D991944143D7979C548F99D6ADCD2">
    <w:name w:val="36D9D991944143D7979C548F99D6ADCD2"/>
    <w:rsid w:val="00EF167D"/>
    <w:rPr>
      <w:rFonts w:eastAsiaTheme="minorHAnsi"/>
    </w:rPr>
  </w:style>
  <w:style w:type="paragraph" w:customStyle="1" w:styleId="BCDA460766D2440FB97A7371F5D5E15A1">
    <w:name w:val="BCDA460766D2440FB97A7371F5D5E15A1"/>
    <w:rsid w:val="00EF167D"/>
    <w:rPr>
      <w:rFonts w:eastAsiaTheme="minorHAnsi"/>
    </w:rPr>
  </w:style>
  <w:style w:type="paragraph" w:customStyle="1" w:styleId="4EE18642E7E445DAA2C2D4363A03CF711">
    <w:name w:val="4EE18642E7E445DAA2C2D4363A03CF711"/>
    <w:rsid w:val="00EF167D"/>
    <w:rPr>
      <w:rFonts w:eastAsiaTheme="minorHAnsi"/>
    </w:rPr>
  </w:style>
  <w:style w:type="paragraph" w:customStyle="1" w:styleId="8DABF4C773A34F3996CC0BE36F571FB41">
    <w:name w:val="8DABF4C773A34F3996CC0BE36F571FB41"/>
    <w:rsid w:val="00EF167D"/>
    <w:rPr>
      <w:rFonts w:eastAsiaTheme="minorHAnsi"/>
    </w:rPr>
  </w:style>
  <w:style w:type="paragraph" w:customStyle="1" w:styleId="CA43D4C00E464571917E1B4F3E153AA11">
    <w:name w:val="CA43D4C00E464571917E1B4F3E153AA11"/>
    <w:rsid w:val="00EF167D"/>
    <w:rPr>
      <w:rFonts w:eastAsiaTheme="minorHAnsi"/>
    </w:rPr>
  </w:style>
  <w:style w:type="paragraph" w:customStyle="1" w:styleId="A47E639BCA364B458F430B3CFA456D311">
    <w:name w:val="A47E639BCA364B458F430B3CFA456D311"/>
    <w:rsid w:val="00EF167D"/>
    <w:rPr>
      <w:rFonts w:eastAsiaTheme="minorHAnsi"/>
    </w:rPr>
  </w:style>
  <w:style w:type="paragraph" w:customStyle="1" w:styleId="F2A94A35DF7F45CD80384224D2AB01861">
    <w:name w:val="F2A94A35DF7F45CD80384224D2AB01861"/>
    <w:rsid w:val="00EF167D"/>
    <w:rPr>
      <w:rFonts w:eastAsiaTheme="minorHAnsi"/>
    </w:rPr>
  </w:style>
  <w:style w:type="paragraph" w:customStyle="1" w:styleId="709329861B2F45889F676A75AA5BB0CE">
    <w:name w:val="709329861B2F45889F676A75AA5BB0CE"/>
    <w:rsid w:val="00EF167D"/>
    <w:rPr>
      <w:rFonts w:eastAsiaTheme="minorHAnsi"/>
    </w:rPr>
  </w:style>
  <w:style w:type="paragraph" w:customStyle="1" w:styleId="F4841EB2EB9945EF8FC4149C7E7B7A003">
    <w:name w:val="F4841EB2EB9945EF8FC4149C7E7B7A003"/>
    <w:rsid w:val="00EF167D"/>
    <w:rPr>
      <w:rFonts w:eastAsiaTheme="minorHAnsi"/>
    </w:rPr>
  </w:style>
  <w:style w:type="paragraph" w:customStyle="1" w:styleId="6AF30D9CD4AC43B788AA411AA9496B4B3">
    <w:name w:val="6AF30D9CD4AC43B788AA411AA9496B4B3"/>
    <w:rsid w:val="00EF167D"/>
    <w:rPr>
      <w:rFonts w:eastAsiaTheme="minorHAnsi"/>
    </w:rPr>
  </w:style>
  <w:style w:type="paragraph" w:customStyle="1" w:styleId="C16CF57656F44DBBA9D3B8BF8D94A3983">
    <w:name w:val="C16CF57656F44DBBA9D3B8BF8D94A3983"/>
    <w:rsid w:val="00EF167D"/>
    <w:rPr>
      <w:rFonts w:eastAsiaTheme="minorHAnsi"/>
    </w:rPr>
  </w:style>
  <w:style w:type="paragraph" w:customStyle="1" w:styleId="C4A045F2117A422C8E61C44EC06D64A83">
    <w:name w:val="C4A045F2117A422C8E61C44EC06D64A83"/>
    <w:rsid w:val="00EF167D"/>
    <w:rPr>
      <w:rFonts w:eastAsiaTheme="minorHAnsi"/>
    </w:rPr>
  </w:style>
  <w:style w:type="paragraph" w:customStyle="1" w:styleId="D6D4E2B45C614D66940F46BC4FC0B0F32">
    <w:name w:val="D6D4E2B45C614D66940F46BC4FC0B0F32"/>
    <w:rsid w:val="00EF167D"/>
    <w:rPr>
      <w:rFonts w:eastAsiaTheme="minorHAnsi"/>
    </w:rPr>
  </w:style>
  <w:style w:type="paragraph" w:customStyle="1" w:styleId="F2B3F2F542324C44AB87ECBCDA01D69C3">
    <w:name w:val="F2B3F2F542324C44AB87ECBCDA01D69C3"/>
    <w:rsid w:val="00EF167D"/>
    <w:rPr>
      <w:rFonts w:eastAsiaTheme="minorHAnsi"/>
    </w:rPr>
  </w:style>
  <w:style w:type="paragraph" w:customStyle="1" w:styleId="8679DFD73DDF4458A4FCFA3565A671513">
    <w:name w:val="8679DFD73DDF4458A4FCFA3565A671513"/>
    <w:rsid w:val="00EF167D"/>
    <w:rPr>
      <w:rFonts w:eastAsiaTheme="minorHAnsi"/>
    </w:rPr>
  </w:style>
  <w:style w:type="paragraph" w:customStyle="1" w:styleId="A575C1751C7E4F29AFAC54BB181378753">
    <w:name w:val="A575C1751C7E4F29AFAC54BB181378753"/>
    <w:rsid w:val="00EF167D"/>
    <w:rPr>
      <w:rFonts w:eastAsiaTheme="minorHAnsi"/>
    </w:rPr>
  </w:style>
  <w:style w:type="paragraph" w:customStyle="1" w:styleId="36D9D991944143D7979C548F99D6ADCD3">
    <w:name w:val="36D9D991944143D7979C548F99D6ADCD3"/>
    <w:rsid w:val="00EF167D"/>
    <w:rPr>
      <w:rFonts w:eastAsiaTheme="minorHAnsi"/>
    </w:rPr>
  </w:style>
  <w:style w:type="paragraph" w:customStyle="1" w:styleId="BCDA460766D2440FB97A7371F5D5E15A2">
    <w:name w:val="BCDA460766D2440FB97A7371F5D5E15A2"/>
    <w:rsid w:val="00EF167D"/>
    <w:rPr>
      <w:rFonts w:eastAsiaTheme="minorHAnsi"/>
    </w:rPr>
  </w:style>
  <w:style w:type="paragraph" w:customStyle="1" w:styleId="4EE18642E7E445DAA2C2D4363A03CF712">
    <w:name w:val="4EE18642E7E445DAA2C2D4363A03CF712"/>
    <w:rsid w:val="00EF167D"/>
    <w:rPr>
      <w:rFonts w:eastAsiaTheme="minorHAnsi"/>
    </w:rPr>
  </w:style>
  <w:style w:type="paragraph" w:customStyle="1" w:styleId="8DABF4C773A34F3996CC0BE36F571FB42">
    <w:name w:val="8DABF4C773A34F3996CC0BE36F571FB42"/>
    <w:rsid w:val="00EF167D"/>
    <w:rPr>
      <w:rFonts w:eastAsiaTheme="minorHAnsi"/>
    </w:rPr>
  </w:style>
  <w:style w:type="paragraph" w:customStyle="1" w:styleId="CA43D4C00E464571917E1B4F3E153AA12">
    <w:name w:val="CA43D4C00E464571917E1B4F3E153AA12"/>
    <w:rsid w:val="00EF167D"/>
    <w:rPr>
      <w:rFonts w:eastAsiaTheme="minorHAnsi"/>
    </w:rPr>
  </w:style>
  <w:style w:type="paragraph" w:customStyle="1" w:styleId="A47E639BCA364B458F430B3CFA456D312">
    <w:name w:val="A47E639BCA364B458F430B3CFA456D312"/>
    <w:rsid w:val="00EF167D"/>
    <w:rPr>
      <w:rFonts w:eastAsiaTheme="minorHAnsi"/>
    </w:rPr>
  </w:style>
  <w:style w:type="paragraph" w:customStyle="1" w:styleId="F2A94A35DF7F45CD80384224D2AB01862">
    <w:name w:val="F2A94A35DF7F45CD80384224D2AB01862"/>
    <w:rsid w:val="00EF167D"/>
    <w:rPr>
      <w:rFonts w:eastAsiaTheme="minorHAnsi"/>
    </w:rPr>
  </w:style>
  <w:style w:type="paragraph" w:customStyle="1" w:styleId="709329861B2F45889F676A75AA5BB0CE1">
    <w:name w:val="709329861B2F45889F676A75AA5BB0CE1"/>
    <w:rsid w:val="00EF167D"/>
    <w:rPr>
      <w:rFonts w:eastAsiaTheme="minorHAnsi"/>
    </w:rPr>
  </w:style>
  <w:style w:type="paragraph" w:customStyle="1" w:styleId="F4841EB2EB9945EF8FC4149C7E7B7A004">
    <w:name w:val="F4841EB2EB9945EF8FC4149C7E7B7A004"/>
    <w:rsid w:val="00EF167D"/>
    <w:rPr>
      <w:rFonts w:eastAsiaTheme="minorHAnsi"/>
    </w:rPr>
  </w:style>
  <w:style w:type="paragraph" w:customStyle="1" w:styleId="6AF30D9CD4AC43B788AA411AA9496B4B4">
    <w:name w:val="6AF30D9CD4AC43B788AA411AA9496B4B4"/>
    <w:rsid w:val="00EF167D"/>
    <w:rPr>
      <w:rFonts w:eastAsiaTheme="minorHAnsi"/>
    </w:rPr>
  </w:style>
  <w:style w:type="paragraph" w:customStyle="1" w:styleId="C16CF57656F44DBBA9D3B8BF8D94A3984">
    <w:name w:val="C16CF57656F44DBBA9D3B8BF8D94A3984"/>
    <w:rsid w:val="00EF167D"/>
    <w:rPr>
      <w:rFonts w:eastAsiaTheme="minorHAnsi"/>
    </w:rPr>
  </w:style>
  <w:style w:type="paragraph" w:customStyle="1" w:styleId="C4A045F2117A422C8E61C44EC06D64A84">
    <w:name w:val="C4A045F2117A422C8E61C44EC06D64A84"/>
    <w:rsid w:val="00EF167D"/>
    <w:rPr>
      <w:rFonts w:eastAsiaTheme="minorHAnsi"/>
    </w:rPr>
  </w:style>
  <w:style w:type="paragraph" w:customStyle="1" w:styleId="D6D4E2B45C614D66940F46BC4FC0B0F33">
    <w:name w:val="D6D4E2B45C614D66940F46BC4FC0B0F33"/>
    <w:rsid w:val="00EF167D"/>
    <w:rPr>
      <w:rFonts w:eastAsiaTheme="minorHAnsi"/>
    </w:rPr>
  </w:style>
  <w:style w:type="paragraph" w:customStyle="1" w:styleId="F2B3F2F542324C44AB87ECBCDA01D69C4">
    <w:name w:val="F2B3F2F542324C44AB87ECBCDA01D69C4"/>
    <w:rsid w:val="00EF167D"/>
    <w:rPr>
      <w:rFonts w:eastAsiaTheme="minorHAnsi"/>
    </w:rPr>
  </w:style>
  <w:style w:type="paragraph" w:customStyle="1" w:styleId="8679DFD73DDF4458A4FCFA3565A671514">
    <w:name w:val="8679DFD73DDF4458A4FCFA3565A671514"/>
    <w:rsid w:val="00EF167D"/>
    <w:rPr>
      <w:rFonts w:eastAsiaTheme="minorHAnsi"/>
    </w:rPr>
  </w:style>
  <w:style w:type="paragraph" w:customStyle="1" w:styleId="A575C1751C7E4F29AFAC54BB181378754">
    <w:name w:val="A575C1751C7E4F29AFAC54BB181378754"/>
    <w:rsid w:val="00EF167D"/>
    <w:rPr>
      <w:rFonts w:eastAsiaTheme="minorHAnsi"/>
    </w:rPr>
  </w:style>
  <w:style w:type="paragraph" w:customStyle="1" w:styleId="36D9D991944143D7979C548F99D6ADCD4">
    <w:name w:val="36D9D991944143D7979C548F99D6ADCD4"/>
    <w:rsid w:val="00EF167D"/>
    <w:rPr>
      <w:rFonts w:eastAsiaTheme="minorHAnsi"/>
    </w:rPr>
  </w:style>
  <w:style w:type="paragraph" w:customStyle="1" w:styleId="BCDA460766D2440FB97A7371F5D5E15A3">
    <w:name w:val="BCDA460766D2440FB97A7371F5D5E15A3"/>
    <w:rsid w:val="00EF167D"/>
    <w:rPr>
      <w:rFonts w:eastAsiaTheme="minorHAnsi"/>
    </w:rPr>
  </w:style>
  <w:style w:type="paragraph" w:customStyle="1" w:styleId="4EE18642E7E445DAA2C2D4363A03CF713">
    <w:name w:val="4EE18642E7E445DAA2C2D4363A03CF713"/>
    <w:rsid w:val="00EF167D"/>
    <w:rPr>
      <w:rFonts w:eastAsiaTheme="minorHAnsi"/>
    </w:rPr>
  </w:style>
  <w:style w:type="paragraph" w:customStyle="1" w:styleId="8DABF4C773A34F3996CC0BE36F571FB43">
    <w:name w:val="8DABF4C773A34F3996CC0BE36F571FB43"/>
    <w:rsid w:val="00EF167D"/>
    <w:rPr>
      <w:rFonts w:eastAsiaTheme="minorHAnsi"/>
    </w:rPr>
  </w:style>
  <w:style w:type="paragraph" w:customStyle="1" w:styleId="CA43D4C00E464571917E1B4F3E153AA13">
    <w:name w:val="CA43D4C00E464571917E1B4F3E153AA13"/>
    <w:rsid w:val="00EF167D"/>
    <w:rPr>
      <w:rFonts w:eastAsiaTheme="minorHAnsi"/>
    </w:rPr>
  </w:style>
  <w:style w:type="paragraph" w:customStyle="1" w:styleId="A47E639BCA364B458F430B3CFA456D313">
    <w:name w:val="A47E639BCA364B458F430B3CFA456D313"/>
    <w:rsid w:val="00EF167D"/>
    <w:rPr>
      <w:rFonts w:eastAsiaTheme="minorHAnsi"/>
    </w:rPr>
  </w:style>
  <w:style w:type="paragraph" w:customStyle="1" w:styleId="F2A94A35DF7F45CD80384224D2AB01863">
    <w:name w:val="F2A94A35DF7F45CD80384224D2AB01863"/>
    <w:rsid w:val="00EF167D"/>
    <w:rPr>
      <w:rFonts w:eastAsiaTheme="minorHAnsi"/>
    </w:rPr>
  </w:style>
  <w:style w:type="paragraph" w:customStyle="1" w:styleId="709329861B2F45889F676A75AA5BB0CE2">
    <w:name w:val="709329861B2F45889F676A75AA5BB0CE2"/>
    <w:rsid w:val="00EF167D"/>
    <w:rPr>
      <w:rFonts w:eastAsiaTheme="minorHAnsi"/>
    </w:rPr>
  </w:style>
  <w:style w:type="paragraph" w:customStyle="1" w:styleId="33838C7C610742AEA90DEBA624C2068C">
    <w:name w:val="33838C7C610742AEA90DEBA624C2068C"/>
    <w:rsid w:val="00EF167D"/>
  </w:style>
  <w:style w:type="paragraph" w:customStyle="1" w:styleId="F4841EB2EB9945EF8FC4149C7E7B7A005">
    <w:name w:val="F4841EB2EB9945EF8FC4149C7E7B7A005"/>
    <w:rsid w:val="00EF167D"/>
    <w:rPr>
      <w:rFonts w:eastAsiaTheme="minorHAnsi"/>
    </w:rPr>
  </w:style>
  <w:style w:type="paragraph" w:customStyle="1" w:styleId="6AF30D9CD4AC43B788AA411AA9496B4B5">
    <w:name w:val="6AF30D9CD4AC43B788AA411AA9496B4B5"/>
    <w:rsid w:val="00EF167D"/>
    <w:rPr>
      <w:rFonts w:eastAsiaTheme="minorHAnsi"/>
    </w:rPr>
  </w:style>
  <w:style w:type="paragraph" w:customStyle="1" w:styleId="C16CF57656F44DBBA9D3B8BF8D94A3985">
    <w:name w:val="C16CF57656F44DBBA9D3B8BF8D94A3985"/>
    <w:rsid w:val="00EF167D"/>
    <w:rPr>
      <w:rFonts w:eastAsiaTheme="minorHAnsi"/>
    </w:rPr>
  </w:style>
  <w:style w:type="paragraph" w:customStyle="1" w:styleId="C4A045F2117A422C8E61C44EC06D64A85">
    <w:name w:val="C4A045F2117A422C8E61C44EC06D64A85"/>
    <w:rsid w:val="00EF167D"/>
    <w:rPr>
      <w:rFonts w:eastAsiaTheme="minorHAnsi"/>
    </w:rPr>
  </w:style>
  <w:style w:type="paragraph" w:customStyle="1" w:styleId="D6D4E2B45C614D66940F46BC4FC0B0F34">
    <w:name w:val="D6D4E2B45C614D66940F46BC4FC0B0F34"/>
    <w:rsid w:val="00EF167D"/>
    <w:rPr>
      <w:rFonts w:eastAsiaTheme="minorHAnsi"/>
    </w:rPr>
  </w:style>
  <w:style w:type="paragraph" w:customStyle="1" w:styleId="F2B3F2F542324C44AB87ECBCDA01D69C5">
    <w:name w:val="F2B3F2F542324C44AB87ECBCDA01D69C5"/>
    <w:rsid w:val="00EF167D"/>
    <w:rPr>
      <w:rFonts w:eastAsiaTheme="minorHAnsi"/>
    </w:rPr>
  </w:style>
  <w:style w:type="paragraph" w:customStyle="1" w:styleId="8679DFD73DDF4458A4FCFA3565A671515">
    <w:name w:val="8679DFD73DDF4458A4FCFA3565A671515"/>
    <w:rsid w:val="00EF167D"/>
    <w:rPr>
      <w:rFonts w:eastAsiaTheme="minorHAnsi"/>
    </w:rPr>
  </w:style>
  <w:style w:type="paragraph" w:customStyle="1" w:styleId="A575C1751C7E4F29AFAC54BB181378755">
    <w:name w:val="A575C1751C7E4F29AFAC54BB181378755"/>
    <w:rsid w:val="00EF167D"/>
    <w:rPr>
      <w:rFonts w:eastAsiaTheme="minorHAnsi"/>
    </w:rPr>
  </w:style>
  <w:style w:type="paragraph" w:customStyle="1" w:styleId="36D9D991944143D7979C548F99D6ADCD5">
    <w:name w:val="36D9D991944143D7979C548F99D6ADCD5"/>
    <w:rsid w:val="00EF167D"/>
    <w:rPr>
      <w:rFonts w:eastAsiaTheme="minorHAnsi"/>
    </w:rPr>
  </w:style>
  <w:style w:type="paragraph" w:customStyle="1" w:styleId="BCDA460766D2440FB97A7371F5D5E15A4">
    <w:name w:val="BCDA460766D2440FB97A7371F5D5E15A4"/>
    <w:rsid w:val="00EF167D"/>
    <w:rPr>
      <w:rFonts w:eastAsiaTheme="minorHAnsi"/>
    </w:rPr>
  </w:style>
  <w:style w:type="paragraph" w:customStyle="1" w:styleId="4EE18642E7E445DAA2C2D4363A03CF714">
    <w:name w:val="4EE18642E7E445DAA2C2D4363A03CF714"/>
    <w:rsid w:val="00EF167D"/>
    <w:rPr>
      <w:rFonts w:eastAsiaTheme="minorHAnsi"/>
    </w:rPr>
  </w:style>
  <w:style w:type="paragraph" w:customStyle="1" w:styleId="8DABF4C773A34F3996CC0BE36F571FB44">
    <w:name w:val="8DABF4C773A34F3996CC0BE36F571FB44"/>
    <w:rsid w:val="00EF167D"/>
    <w:rPr>
      <w:rFonts w:eastAsiaTheme="minorHAnsi"/>
    </w:rPr>
  </w:style>
  <w:style w:type="paragraph" w:customStyle="1" w:styleId="CA43D4C00E464571917E1B4F3E153AA14">
    <w:name w:val="CA43D4C00E464571917E1B4F3E153AA14"/>
    <w:rsid w:val="00EF167D"/>
    <w:rPr>
      <w:rFonts w:eastAsiaTheme="minorHAnsi"/>
    </w:rPr>
  </w:style>
  <w:style w:type="paragraph" w:customStyle="1" w:styleId="A47E639BCA364B458F430B3CFA456D314">
    <w:name w:val="A47E639BCA364B458F430B3CFA456D314"/>
    <w:rsid w:val="00EF167D"/>
    <w:rPr>
      <w:rFonts w:eastAsiaTheme="minorHAnsi"/>
    </w:rPr>
  </w:style>
  <w:style w:type="paragraph" w:customStyle="1" w:styleId="F2A94A35DF7F45CD80384224D2AB01864">
    <w:name w:val="F2A94A35DF7F45CD80384224D2AB01864"/>
    <w:rsid w:val="00EF167D"/>
    <w:rPr>
      <w:rFonts w:eastAsiaTheme="minorHAnsi"/>
    </w:rPr>
  </w:style>
  <w:style w:type="paragraph" w:customStyle="1" w:styleId="C0D514D1667E4D2E8F0D71F33E59892E">
    <w:name w:val="C0D514D1667E4D2E8F0D71F33E59892E"/>
    <w:rsid w:val="00EF167D"/>
    <w:rPr>
      <w:rFonts w:eastAsiaTheme="minorHAnsi"/>
    </w:rPr>
  </w:style>
  <w:style w:type="paragraph" w:customStyle="1" w:styleId="33838C7C610742AEA90DEBA624C2068C1">
    <w:name w:val="33838C7C610742AEA90DEBA624C2068C1"/>
    <w:rsid w:val="00EF167D"/>
    <w:rPr>
      <w:rFonts w:eastAsiaTheme="minorHAnsi"/>
    </w:rPr>
  </w:style>
  <w:style w:type="paragraph" w:customStyle="1" w:styleId="32DC10EA448E4978905F174CFB5C1111">
    <w:name w:val="32DC10EA448E4978905F174CFB5C1111"/>
    <w:rsid w:val="00EF167D"/>
    <w:rPr>
      <w:rFonts w:eastAsiaTheme="minorHAnsi"/>
    </w:rPr>
  </w:style>
  <w:style w:type="paragraph" w:customStyle="1" w:styleId="C9E507AC047546B087A612FA47103658">
    <w:name w:val="C9E507AC047546B087A612FA47103658"/>
    <w:rsid w:val="00EF167D"/>
    <w:rPr>
      <w:rFonts w:eastAsiaTheme="minorHAnsi"/>
    </w:rPr>
  </w:style>
  <w:style w:type="paragraph" w:customStyle="1" w:styleId="F8687332EAB84E468DD4336B318827D1">
    <w:name w:val="F8687332EAB84E468DD4336B318827D1"/>
    <w:rsid w:val="00EF167D"/>
    <w:rPr>
      <w:rFonts w:eastAsiaTheme="minorHAnsi"/>
    </w:rPr>
  </w:style>
  <w:style w:type="paragraph" w:customStyle="1" w:styleId="2486F4CBC32742889C4FB7175664FE67">
    <w:name w:val="2486F4CBC32742889C4FB7175664FE67"/>
    <w:rsid w:val="00EF167D"/>
    <w:rPr>
      <w:rFonts w:eastAsiaTheme="minorHAnsi"/>
    </w:rPr>
  </w:style>
  <w:style w:type="paragraph" w:customStyle="1" w:styleId="F4841EB2EB9945EF8FC4149C7E7B7A006">
    <w:name w:val="F4841EB2EB9945EF8FC4149C7E7B7A006"/>
    <w:rsid w:val="00EF167D"/>
    <w:rPr>
      <w:rFonts w:eastAsiaTheme="minorHAnsi"/>
    </w:rPr>
  </w:style>
  <w:style w:type="paragraph" w:customStyle="1" w:styleId="6AF30D9CD4AC43B788AA411AA9496B4B6">
    <w:name w:val="6AF30D9CD4AC43B788AA411AA9496B4B6"/>
    <w:rsid w:val="00EF167D"/>
    <w:rPr>
      <w:rFonts w:eastAsiaTheme="minorHAnsi"/>
    </w:rPr>
  </w:style>
  <w:style w:type="paragraph" w:customStyle="1" w:styleId="C16CF57656F44DBBA9D3B8BF8D94A3986">
    <w:name w:val="C16CF57656F44DBBA9D3B8BF8D94A3986"/>
    <w:rsid w:val="00EF167D"/>
    <w:rPr>
      <w:rFonts w:eastAsiaTheme="minorHAnsi"/>
    </w:rPr>
  </w:style>
  <w:style w:type="paragraph" w:customStyle="1" w:styleId="C4A045F2117A422C8E61C44EC06D64A86">
    <w:name w:val="C4A045F2117A422C8E61C44EC06D64A86"/>
    <w:rsid w:val="00EF167D"/>
    <w:rPr>
      <w:rFonts w:eastAsiaTheme="minorHAnsi"/>
    </w:rPr>
  </w:style>
  <w:style w:type="paragraph" w:customStyle="1" w:styleId="D6D4E2B45C614D66940F46BC4FC0B0F35">
    <w:name w:val="D6D4E2B45C614D66940F46BC4FC0B0F35"/>
    <w:rsid w:val="00EF167D"/>
    <w:rPr>
      <w:rFonts w:eastAsiaTheme="minorHAnsi"/>
    </w:rPr>
  </w:style>
  <w:style w:type="paragraph" w:customStyle="1" w:styleId="F2B3F2F542324C44AB87ECBCDA01D69C6">
    <w:name w:val="F2B3F2F542324C44AB87ECBCDA01D69C6"/>
    <w:rsid w:val="00EF167D"/>
    <w:rPr>
      <w:rFonts w:eastAsiaTheme="minorHAnsi"/>
    </w:rPr>
  </w:style>
  <w:style w:type="paragraph" w:customStyle="1" w:styleId="8679DFD73DDF4458A4FCFA3565A671516">
    <w:name w:val="8679DFD73DDF4458A4FCFA3565A671516"/>
    <w:rsid w:val="00EF167D"/>
    <w:rPr>
      <w:rFonts w:eastAsiaTheme="minorHAnsi"/>
    </w:rPr>
  </w:style>
  <w:style w:type="paragraph" w:customStyle="1" w:styleId="A575C1751C7E4F29AFAC54BB181378756">
    <w:name w:val="A575C1751C7E4F29AFAC54BB181378756"/>
    <w:rsid w:val="00EF167D"/>
    <w:rPr>
      <w:rFonts w:eastAsiaTheme="minorHAnsi"/>
    </w:rPr>
  </w:style>
  <w:style w:type="paragraph" w:customStyle="1" w:styleId="36D9D991944143D7979C548F99D6ADCD6">
    <w:name w:val="36D9D991944143D7979C548F99D6ADCD6"/>
    <w:rsid w:val="00EF167D"/>
    <w:rPr>
      <w:rFonts w:eastAsiaTheme="minorHAnsi"/>
    </w:rPr>
  </w:style>
  <w:style w:type="paragraph" w:customStyle="1" w:styleId="BCDA460766D2440FB97A7371F5D5E15A5">
    <w:name w:val="BCDA460766D2440FB97A7371F5D5E15A5"/>
    <w:rsid w:val="00EF167D"/>
    <w:rPr>
      <w:rFonts w:eastAsiaTheme="minorHAnsi"/>
    </w:rPr>
  </w:style>
  <w:style w:type="paragraph" w:customStyle="1" w:styleId="4EE18642E7E445DAA2C2D4363A03CF715">
    <w:name w:val="4EE18642E7E445DAA2C2D4363A03CF715"/>
    <w:rsid w:val="00EF167D"/>
    <w:rPr>
      <w:rFonts w:eastAsiaTheme="minorHAnsi"/>
    </w:rPr>
  </w:style>
  <w:style w:type="paragraph" w:customStyle="1" w:styleId="8DABF4C773A34F3996CC0BE36F571FB45">
    <w:name w:val="8DABF4C773A34F3996CC0BE36F571FB45"/>
    <w:rsid w:val="00EF167D"/>
    <w:rPr>
      <w:rFonts w:eastAsiaTheme="minorHAnsi"/>
    </w:rPr>
  </w:style>
  <w:style w:type="paragraph" w:customStyle="1" w:styleId="CA43D4C00E464571917E1B4F3E153AA15">
    <w:name w:val="CA43D4C00E464571917E1B4F3E153AA15"/>
    <w:rsid w:val="00EF167D"/>
    <w:rPr>
      <w:rFonts w:eastAsiaTheme="minorHAnsi"/>
    </w:rPr>
  </w:style>
  <w:style w:type="paragraph" w:customStyle="1" w:styleId="A47E639BCA364B458F430B3CFA456D315">
    <w:name w:val="A47E639BCA364B458F430B3CFA456D315"/>
    <w:rsid w:val="00EF167D"/>
    <w:rPr>
      <w:rFonts w:eastAsiaTheme="minorHAnsi"/>
    </w:rPr>
  </w:style>
  <w:style w:type="paragraph" w:customStyle="1" w:styleId="F2A94A35DF7F45CD80384224D2AB01865">
    <w:name w:val="F2A94A35DF7F45CD80384224D2AB01865"/>
    <w:rsid w:val="00EF167D"/>
    <w:rPr>
      <w:rFonts w:eastAsiaTheme="minorHAnsi"/>
    </w:rPr>
  </w:style>
  <w:style w:type="paragraph" w:customStyle="1" w:styleId="C0D514D1667E4D2E8F0D71F33E59892E1">
    <w:name w:val="C0D514D1667E4D2E8F0D71F33E59892E1"/>
    <w:rsid w:val="00EF167D"/>
    <w:rPr>
      <w:rFonts w:eastAsiaTheme="minorHAnsi"/>
    </w:rPr>
  </w:style>
  <w:style w:type="paragraph" w:customStyle="1" w:styleId="33838C7C610742AEA90DEBA624C2068C2">
    <w:name w:val="33838C7C610742AEA90DEBA624C2068C2"/>
    <w:rsid w:val="00EF167D"/>
    <w:rPr>
      <w:rFonts w:eastAsiaTheme="minorHAnsi"/>
    </w:rPr>
  </w:style>
  <w:style w:type="paragraph" w:customStyle="1" w:styleId="32DC10EA448E4978905F174CFB5C11111">
    <w:name w:val="32DC10EA448E4978905F174CFB5C11111"/>
    <w:rsid w:val="00EF167D"/>
    <w:rPr>
      <w:rFonts w:eastAsiaTheme="minorHAnsi"/>
    </w:rPr>
  </w:style>
  <w:style w:type="paragraph" w:customStyle="1" w:styleId="C9E507AC047546B087A612FA471036581">
    <w:name w:val="C9E507AC047546B087A612FA471036581"/>
    <w:rsid w:val="00EF167D"/>
    <w:rPr>
      <w:rFonts w:eastAsiaTheme="minorHAnsi"/>
    </w:rPr>
  </w:style>
  <w:style w:type="paragraph" w:customStyle="1" w:styleId="F8687332EAB84E468DD4336B318827D11">
    <w:name w:val="F8687332EAB84E468DD4336B318827D11"/>
    <w:rsid w:val="00EF167D"/>
    <w:rPr>
      <w:rFonts w:eastAsiaTheme="minorHAnsi"/>
    </w:rPr>
  </w:style>
  <w:style w:type="paragraph" w:customStyle="1" w:styleId="2486F4CBC32742889C4FB7175664FE671">
    <w:name w:val="2486F4CBC32742889C4FB7175664FE671"/>
    <w:rsid w:val="00EF167D"/>
    <w:rPr>
      <w:rFonts w:eastAsiaTheme="minorHAnsi"/>
    </w:rPr>
  </w:style>
  <w:style w:type="paragraph" w:customStyle="1" w:styleId="F4841EB2EB9945EF8FC4149C7E7B7A007">
    <w:name w:val="F4841EB2EB9945EF8FC4149C7E7B7A007"/>
    <w:rsid w:val="00EF167D"/>
    <w:rPr>
      <w:rFonts w:eastAsiaTheme="minorHAnsi"/>
    </w:rPr>
  </w:style>
  <w:style w:type="paragraph" w:customStyle="1" w:styleId="6AF30D9CD4AC43B788AA411AA9496B4B7">
    <w:name w:val="6AF30D9CD4AC43B788AA411AA9496B4B7"/>
    <w:rsid w:val="00EF167D"/>
    <w:rPr>
      <w:rFonts w:eastAsiaTheme="minorHAnsi"/>
    </w:rPr>
  </w:style>
  <w:style w:type="paragraph" w:customStyle="1" w:styleId="C16CF57656F44DBBA9D3B8BF8D94A3987">
    <w:name w:val="C16CF57656F44DBBA9D3B8BF8D94A3987"/>
    <w:rsid w:val="00EF167D"/>
    <w:rPr>
      <w:rFonts w:eastAsiaTheme="minorHAnsi"/>
    </w:rPr>
  </w:style>
  <w:style w:type="paragraph" w:customStyle="1" w:styleId="C4A045F2117A422C8E61C44EC06D64A87">
    <w:name w:val="C4A045F2117A422C8E61C44EC06D64A87"/>
    <w:rsid w:val="00EF167D"/>
    <w:rPr>
      <w:rFonts w:eastAsiaTheme="minorHAnsi"/>
    </w:rPr>
  </w:style>
  <w:style w:type="paragraph" w:customStyle="1" w:styleId="D6D4E2B45C614D66940F46BC4FC0B0F36">
    <w:name w:val="D6D4E2B45C614D66940F46BC4FC0B0F36"/>
    <w:rsid w:val="00EF167D"/>
    <w:rPr>
      <w:rFonts w:eastAsiaTheme="minorHAnsi"/>
    </w:rPr>
  </w:style>
  <w:style w:type="paragraph" w:customStyle="1" w:styleId="F2B3F2F542324C44AB87ECBCDA01D69C7">
    <w:name w:val="F2B3F2F542324C44AB87ECBCDA01D69C7"/>
    <w:rsid w:val="00EF167D"/>
    <w:rPr>
      <w:rFonts w:eastAsiaTheme="minorHAnsi"/>
    </w:rPr>
  </w:style>
  <w:style w:type="paragraph" w:customStyle="1" w:styleId="8679DFD73DDF4458A4FCFA3565A671517">
    <w:name w:val="8679DFD73DDF4458A4FCFA3565A671517"/>
    <w:rsid w:val="00EF167D"/>
    <w:rPr>
      <w:rFonts w:eastAsiaTheme="minorHAnsi"/>
    </w:rPr>
  </w:style>
  <w:style w:type="paragraph" w:customStyle="1" w:styleId="A575C1751C7E4F29AFAC54BB181378757">
    <w:name w:val="A575C1751C7E4F29AFAC54BB181378757"/>
    <w:rsid w:val="00EF167D"/>
    <w:rPr>
      <w:rFonts w:eastAsiaTheme="minorHAnsi"/>
    </w:rPr>
  </w:style>
  <w:style w:type="paragraph" w:customStyle="1" w:styleId="36D9D991944143D7979C548F99D6ADCD7">
    <w:name w:val="36D9D991944143D7979C548F99D6ADCD7"/>
    <w:rsid w:val="00EF167D"/>
    <w:rPr>
      <w:rFonts w:eastAsiaTheme="minorHAnsi"/>
    </w:rPr>
  </w:style>
  <w:style w:type="paragraph" w:customStyle="1" w:styleId="BCDA460766D2440FB97A7371F5D5E15A6">
    <w:name w:val="BCDA460766D2440FB97A7371F5D5E15A6"/>
    <w:rsid w:val="00EF167D"/>
    <w:rPr>
      <w:rFonts w:eastAsiaTheme="minorHAnsi"/>
    </w:rPr>
  </w:style>
  <w:style w:type="paragraph" w:customStyle="1" w:styleId="4EE18642E7E445DAA2C2D4363A03CF716">
    <w:name w:val="4EE18642E7E445DAA2C2D4363A03CF716"/>
    <w:rsid w:val="00EF167D"/>
    <w:rPr>
      <w:rFonts w:eastAsiaTheme="minorHAnsi"/>
    </w:rPr>
  </w:style>
  <w:style w:type="paragraph" w:customStyle="1" w:styleId="8DABF4C773A34F3996CC0BE36F571FB46">
    <w:name w:val="8DABF4C773A34F3996CC0BE36F571FB46"/>
    <w:rsid w:val="00EF167D"/>
    <w:rPr>
      <w:rFonts w:eastAsiaTheme="minorHAnsi"/>
    </w:rPr>
  </w:style>
  <w:style w:type="paragraph" w:customStyle="1" w:styleId="CA43D4C00E464571917E1B4F3E153AA16">
    <w:name w:val="CA43D4C00E464571917E1B4F3E153AA16"/>
    <w:rsid w:val="00EF167D"/>
    <w:rPr>
      <w:rFonts w:eastAsiaTheme="minorHAnsi"/>
    </w:rPr>
  </w:style>
  <w:style w:type="paragraph" w:customStyle="1" w:styleId="A47E639BCA364B458F430B3CFA456D316">
    <w:name w:val="A47E639BCA364B458F430B3CFA456D316"/>
    <w:rsid w:val="00EF167D"/>
    <w:rPr>
      <w:rFonts w:eastAsiaTheme="minorHAnsi"/>
    </w:rPr>
  </w:style>
  <w:style w:type="paragraph" w:customStyle="1" w:styleId="F2A94A35DF7F45CD80384224D2AB01866">
    <w:name w:val="F2A94A35DF7F45CD80384224D2AB01866"/>
    <w:rsid w:val="00EF167D"/>
    <w:rPr>
      <w:rFonts w:eastAsiaTheme="minorHAnsi"/>
    </w:rPr>
  </w:style>
  <w:style w:type="paragraph" w:customStyle="1" w:styleId="C0D514D1667E4D2E8F0D71F33E59892E2">
    <w:name w:val="C0D514D1667E4D2E8F0D71F33E59892E2"/>
    <w:rsid w:val="00EF167D"/>
    <w:rPr>
      <w:rFonts w:eastAsiaTheme="minorHAnsi"/>
    </w:rPr>
  </w:style>
  <w:style w:type="paragraph" w:customStyle="1" w:styleId="33838C7C610742AEA90DEBA624C2068C3">
    <w:name w:val="33838C7C610742AEA90DEBA624C2068C3"/>
    <w:rsid w:val="00EF167D"/>
    <w:rPr>
      <w:rFonts w:eastAsiaTheme="minorHAnsi"/>
    </w:rPr>
  </w:style>
  <w:style w:type="paragraph" w:customStyle="1" w:styleId="32DC10EA448E4978905F174CFB5C11112">
    <w:name w:val="32DC10EA448E4978905F174CFB5C11112"/>
    <w:rsid w:val="00EF167D"/>
    <w:rPr>
      <w:rFonts w:eastAsiaTheme="minorHAnsi"/>
    </w:rPr>
  </w:style>
  <w:style w:type="paragraph" w:customStyle="1" w:styleId="C9E507AC047546B087A612FA471036582">
    <w:name w:val="C9E507AC047546B087A612FA471036582"/>
    <w:rsid w:val="00EF167D"/>
    <w:rPr>
      <w:rFonts w:eastAsiaTheme="minorHAnsi"/>
    </w:rPr>
  </w:style>
  <w:style w:type="paragraph" w:customStyle="1" w:styleId="F8687332EAB84E468DD4336B318827D12">
    <w:name w:val="F8687332EAB84E468DD4336B318827D12"/>
    <w:rsid w:val="00EF167D"/>
    <w:rPr>
      <w:rFonts w:eastAsiaTheme="minorHAnsi"/>
    </w:rPr>
  </w:style>
  <w:style w:type="paragraph" w:customStyle="1" w:styleId="2486F4CBC32742889C4FB7175664FE672">
    <w:name w:val="2486F4CBC32742889C4FB7175664FE672"/>
    <w:rsid w:val="00EF167D"/>
    <w:rPr>
      <w:rFonts w:eastAsiaTheme="minorHAnsi"/>
    </w:rPr>
  </w:style>
  <w:style w:type="paragraph" w:customStyle="1" w:styleId="C2D6E4DD07244F7F9A5F0153C1668857">
    <w:name w:val="C2D6E4DD07244F7F9A5F0153C1668857"/>
    <w:rsid w:val="00EF167D"/>
    <w:rPr>
      <w:rFonts w:eastAsiaTheme="minorHAnsi"/>
    </w:rPr>
  </w:style>
  <w:style w:type="paragraph" w:customStyle="1" w:styleId="34FBB9C65D8A4113948F758F3E0C1282">
    <w:name w:val="34FBB9C65D8A4113948F758F3E0C1282"/>
    <w:rsid w:val="00EF167D"/>
    <w:rPr>
      <w:rFonts w:eastAsiaTheme="minorHAnsi"/>
    </w:rPr>
  </w:style>
  <w:style w:type="paragraph" w:customStyle="1" w:styleId="285BED4C08C142629733B4BA6B5056F3">
    <w:name w:val="285BED4C08C142629733B4BA6B5056F3"/>
    <w:rsid w:val="00EF167D"/>
    <w:rPr>
      <w:rFonts w:eastAsiaTheme="minorHAnsi"/>
    </w:rPr>
  </w:style>
  <w:style w:type="paragraph" w:customStyle="1" w:styleId="07E64D8989FB4AB99DCA04E5C79F9C6C">
    <w:name w:val="07E64D8989FB4AB99DCA04E5C79F9C6C"/>
    <w:rsid w:val="00EF167D"/>
    <w:rPr>
      <w:rFonts w:eastAsiaTheme="minorHAnsi"/>
    </w:rPr>
  </w:style>
  <w:style w:type="paragraph" w:customStyle="1" w:styleId="081533D5E6AD4B39A615C4454C7DDCB4">
    <w:name w:val="081533D5E6AD4B39A615C4454C7DDCB4"/>
    <w:rsid w:val="00EF167D"/>
    <w:rPr>
      <w:rFonts w:eastAsiaTheme="minorHAnsi"/>
    </w:rPr>
  </w:style>
  <w:style w:type="paragraph" w:customStyle="1" w:styleId="B7D7600D852A4388BB7B2D262C518599">
    <w:name w:val="B7D7600D852A4388BB7B2D262C518599"/>
    <w:rsid w:val="00EF167D"/>
    <w:rPr>
      <w:rFonts w:eastAsiaTheme="minorHAnsi"/>
    </w:rPr>
  </w:style>
  <w:style w:type="paragraph" w:customStyle="1" w:styleId="869CB9B40B754A33AEE11596AA05BA8B">
    <w:name w:val="869CB9B40B754A33AEE11596AA05BA8B"/>
    <w:rsid w:val="00EF167D"/>
    <w:rPr>
      <w:rFonts w:eastAsiaTheme="minorHAnsi"/>
    </w:rPr>
  </w:style>
  <w:style w:type="paragraph" w:customStyle="1" w:styleId="D414B214014F4B5AB6708F9F6FAEDA3F">
    <w:name w:val="D414B214014F4B5AB6708F9F6FAEDA3F"/>
    <w:rsid w:val="00EF167D"/>
    <w:rPr>
      <w:rFonts w:eastAsiaTheme="minorHAnsi"/>
    </w:rPr>
  </w:style>
  <w:style w:type="paragraph" w:customStyle="1" w:styleId="2E3BD2695AF54ECBBB824FBF32735B7C">
    <w:name w:val="2E3BD2695AF54ECBBB824FBF32735B7C"/>
    <w:rsid w:val="00EF167D"/>
    <w:rPr>
      <w:rFonts w:eastAsiaTheme="minorHAnsi"/>
    </w:rPr>
  </w:style>
  <w:style w:type="paragraph" w:customStyle="1" w:styleId="0617DD01D4BC4DB999F5952BB09A0F20">
    <w:name w:val="0617DD01D4BC4DB999F5952BB09A0F20"/>
    <w:rsid w:val="00EF167D"/>
    <w:rPr>
      <w:rFonts w:eastAsiaTheme="minorHAnsi"/>
    </w:rPr>
  </w:style>
  <w:style w:type="paragraph" w:customStyle="1" w:styleId="BAA3249B0C9C48C19FA4AC3731C7C612">
    <w:name w:val="BAA3249B0C9C48C19FA4AC3731C7C612"/>
    <w:rsid w:val="00EF167D"/>
    <w:rPr>
      <w:rFonts w:eastAsiaTheme="minorHAnsi"/>
    </w:rPr>
  </w:style>
  <w:style w:type="paragraph" w:customStyle="1" w:styleId="03BEA94FEF624AF49EB82FB214685E63">
    <w:name w:val="03BEA94FEF624AF49EB82FB214685E63"/>
    <w:rsid w:val="00EF167D"/>
    <w:rPr>
      <w:rFonts w:eastAsiaTheme="minorHAnsi"/>
    </w:rPr>
  </w:style>
  <w:style w:type="paragraph" w:customStyle="1" w:styleId="CF437E801D46456BB8F41EFA4F4D904E">
    <w:name w:val="CF437E801D46456BB8F41EFA4F4D904E"/>
    <w:rsid w:val="00EF167D"/>
    <w:rPr>
      <w:rFonts w:eastAsiaTheme="minorHAnsi"/>
    </w:rPr>
  </w:style>
  <w:style w:type="paragraph" w:customStyle="1" w:styleId="7B0DF32F05244C3FBF826E2A1C598A5C">
    <w:name w:val="7B0DF32F05244C3FBF826E2A1C598A5C"/>
    <w:rsid w:val="00EF167D"/>
    <w:rPr>
      <w:rFonts w:eastAsiaTheme="minorHAnsi"/>
    </w:rPr>
  </w:style>
  <w:style w:type="paragraph" w:customStyle="1" w:styleId="F4841EB2EB9945EF8FC4149C7E7B7A008">
    <w:name w:val="F4841EB2EB9945EF8FC4149C7E7B7A008"/>
    <w:rsid w:val="00EF167D"/>
    <w:rPr>
      <w:rFonts w:eastAsiaTheme="minorHAnsi"/>
    </w:rPr>
  </w:style>
  <w:style w:type="paragraph" w:customStyle="1" w:styleId="6AF30D9CD4AC43B788AA411AA9496B4B8">
    <w:name w:val="6AF30D9CD4AC43B788AA411AA9496B4B8"/>
    <w:rsid w:val="00EF167D"/>
    <w:rPr>
      <w:rFonts w:eastAsiaTheme="minorHAnsi"/>
    </w:rPr>
  </w:style>
  <w:style w:type="paragraph" w:customStyle="1" w:styleId="C16CF57656F44DBBA9D3B8BF8D94A3988">
    <w:name w:val="C16CF57656F44DBBA9D3B8BF8D94A3988"/>
    <w:rsid w:val="00EF167D"/>
    <w:rPr>
      <w:rFonts w:eastAsiaTheme="minorHAnsi"/>
    </w:rPr>
  </w:style>
  <w:style w:type="paragraph" w:customStyle="1" w:styleId="C4A045F2117A422C8E61C44EC06D64A88">
    <w:name w:val="C4A045F2117A422C8E61C44EC06D64A88"/>
    <w:rsid w:val="00EF167D"/>
    <w:rPr>
      <w:rFonts w:eastAsiaTheme="minorHAnsi"/>
    </w:rPr>
  </w:style>
  <w:style w:type="paragraph" w:customStyle="1" w:styleId="D6D4E2B45C614D66940F46BC4FC0B0F37">
    <w:name w:val="D6D4E2B45C614D66940F46BC4FC0B0F37"/>
    <w:rsid w:val="00EF167D"/>
    <w:rPr>
      <w:rFonts w:eastAsiaTheme="minorHAnsi"/>
    </w:rPr>
  </w:style>
  <w:style w:type="paragraph" w:customStyle="1" w:styleId="F2B3F2F542324C44AB87ECBCDA01D69C8">
    <w:name w:val="F2B3F2F542324C44AB87ECBCDA01D69C8"/>
    <w:rsid w:val="00EF167D"/>
    <w:rPr>
      <w:rFonts w:eastAsiaTheme="minorHAnsi"/>
    </w:rPr>
  </w:style>
  <w:style w:type="paragraph" w:customStyle="1" w:styleId="8679DFD73DDF4458A4FCFA3565A671518">
    <w:name w:val="8679DFD73DDF4458A4FCFA3565A671518"/>
    <w:rsid w:val="00EF167D"/>
    <w:rPr>
      <w:rFonts w:eastAsiaTheme="minorHAnsi"/>
    </w:rPr>
  </w:style>
  <w:style w:type="paragraph" w:customStyle="1" w:styleId="A575C1751C7E4F29AFAC54BB181378758">
    <w:name w:val="A575C1751C7E4F29AFAC54BB181378758"/>
    <w:rsid w:val="00EF167D"/>
    <w:rPr>
      <w:rFonts w:eastAsiaTheme="minorHAnsi"/>
    </w:rPr>
  </w:style>
  <w:style w:type="paragraph" w:customStyle="1" w:styleId="36D9D991944143D7979C548F99D6ADCD8">
    <w:name w:val="36D9D991944143D7979C548F99D6ADCD8"/>
    <w:rsid w:val="00EF167D"/>
    <w:rPr>
      <w:rFonts w:eastAsiaTheme="minorHAnsi"/>
    </w:rPr>
  </w:style>
  <w:style w:type="paragraph" w:customStyle="1" w:styleId="BCDA460766D2440FB97A7371F5D5E15A7">
    <w:name w:val="BCDA460766D2440FB97A7371F5D5E15A7"/>
    <w:rsid w:val="00EF167D"/>
    <w:rPr>
      <w:rFonts w:eastAsiaTheme="minorHAnsi"/>
    </w:rPr>
  </w:style>
  <w:style w:type="paragraph" w:customStyle="1" w:styleId="4EE18642E7E445DAA2C2D4363A03CF717">
    <w:name w:val="4EE18642E7E445DAA2C2D4363A03CF717"/>
    <w:rsid w:val="00EF167D"/>
    <w:rPr>
      <w:rFonts w:eastAsiaTheme="minorHAnsi"/>
    </w:rPr>
  </w:style>
  <w:style w:type="paragraph" w:customStyle="1" w:styleId="8DABF4C773A34F3996CC0BE36F571FB47">
    <w:name w:val="8DABF4C773A34F3996CC0BE36F571FB47"/>
    <w:rsid w:val="00EF167D"/>
    <w:rPr>
      <w:rFonts w:eastAsiaTheme="minorHAnsi"/>
    </w:rPr>
  </w:style>
  <w:style w:type="paragraph" w:customStyle="1" w:styleId="CA43D4C00E464571917E1B4F3E153AA17">
    <w:name w:val="CA43D4C00E464571917E1B4F3E153AA17"/>
    <w:rsid w:val="00EF167D"/>
    <w:rPr>
      <w:rFonts w:eastAsiaTheme="minorHAnsi"/>
    </w:rPr>
  </w:style>
  <w:style w:type="paragraph" w:customStyle="1" w:styleId="A47E639BCA364B458F430B3CFA456D317">
    <w:name w:val="A47E639BCA364B458F430B3CFA456D317"/>
    <w:rsid w:val="00EF167D"/>
    <w:rPr>
      <w:rFonts w:eastAsiaTheme="minorHAnsi"/>
    </w:rPr>
  </w:style>
  <w:style w:type="paragraph" w:customStyle="1" w:styleId="F2A94A35DF7F45CD80384224D2AB01867">
    <w:name w:val="F2A94A35DF7F45CD80384224D2AB01867"/>
    <w:rsid w:val="00EF167D"/>
    <w:rPr>
      <w:rFonts w:eastAsiaTheme="minorHAnsi"/>
    </w:rPr>
  </w:style>
  <w:style w:type="paragraph" w:customStyle="1" w:styleId="C0D514D1667E4D2E8F0D71F33E59892E3">
    <w:name w:val="C0D514D1667E4D2E8F0D71F33E59892E3"/>
    <w:rsid w:val="00EF167D"/>
    <w:rPr>
      <w:rFonts w:eastAsiaTheme="minorHAnsi"/>
    </w:rPr>
  </w:style>
  <w:style w:type="paragraph" w:customStyle="1" w:styleId="33838C7C610742AEA90DEBA624C2068C4">
    <w:name w:val="33838C7C610742AEA90DEBA624C2068C4"/>
    <w:rsid w:val="00EF167D"/>
    <w:rPr>
      <w:rFonts w:eastAsiaTheme="minorHAnsi"/>
    </w:rPr>
  </w:style>
  <w:style w:type="paragraph" w:customStyle="1" w:styleId="32DC10EA448E4978905F174CFB5C11113">
    <w:name w:val="32DC10EA448E4978905F174CFB5C11113"/>
    <w:rsid w:val="00EF167D"/>
    <w:rPr>
      <w:rFonts w:eastAsiaTheme="minorHAnsi"/>
    </w:rPr>
  </w:style>
  <w:style w:type="paragraph" w:customStyle="1" w:styleId="C9E507AC047546B087A612FA471036583">
    <w:name w:val="C9E507AC047546B087A612FA471036583"/>
    <w:rsid w:val="00EF167D"/>
    <w:rPr>
      <w:rFonts w:eastAsiaTheme="minorHAnsi"/>
    </w:rPr>
  </w:style>
  <w:style w:type="paragraph" w:customStyle="1" w:styleId="F8687332EAB84E468DD4336B318827D13">
    <w:name w:val="F8687332EAB84E468DD4336B318827D13"/>
    <w:rsid w:val="00EF167D"/>
    <w:rPr>
      <w:rFonts w:eastAsiaTheme="minorHAnsi"/>
    </w:rPr>
  </w:style>
  <w:style w:type="paragraph" w:customStyle="1" w:styleId="2486F4CBC32742889C4FB7175664FE673">
    <w:name w:val="2486F4CBC32742889C4FB7175664FE673"/>
    <w:rsid w:val="00EF167D"/>
    <w:rPr>
      <w:rFonts w:eastAsiaTheme="minorHAnsi"/>
    </w:rPr>
  </w:style>
  <w:style w:type="paragraph" w:customStyle="1" w:styleId="C2D6E4DD07244F7F9A5F0153C16688571">
    <w:name w:val="C2D6E4DD07244F7F9A5F0153C16688571"/>
    <w:rsid w:val="00EF167D"/>
    <w:rPr>
      <w:rFonts w:eastAsiaTheme="minorHAnsi"/>
    </w:rPr>
  </w:style>
  <w:style w:type="paragraph" w:customStyle="1" w:styleId="34FBB9C65D8A4113948F758F3E0C12821">
    <w:name w:val="34FBB9C65D8A4113948F758F3E0C12821"/>
    <w:rsid w:val="00EF167D"/>
    <w:rPr>
      <w:rFonts w:eastAsiaTheme="minorHAnsi"/>
    </w:rPr>
  </w:style>
  <w:style w:type="paragraph" w:customStyle="1" w:styleId="285BED4C08C142629733B4BA6B5056F31">
    <w:name w:val="285BED4C08C142629733B4BA6B5056F31"/>
    <w:rsid w:val="00EF167D"/>
    <w:rPr>
      <w:rFonts w:eastAsiaTheme="minorHAnsi"/>
    </w:rPr>
  </w:style>
  <w:style w:type="paragraph" w:customStyle="1" w:styleId="07E64D8989FB4AB99DCA04E5C79F9C6C1">
    <w:name w:val="07E64D8989FB4AB99DCA04E5C79F9C6C1"/>
    <w:rsid w:val="00EF167D"/>
    <w:rPr>
      <w:rFonts w:eastAsiaTheme="minorHAnsi"/>
    </w:rPr>
  </w:style>
  <w:style w:type="paragraph" w:customStyle="1" w:styleId="081533D5E6AD4B39A615C4454C7DDCB41">
    <w:name w:val="081533D5E6AD4B39A615C4454C7DDCB41"/>
    <w:rsid w:val="00EF167D"/>
    <w:rPr>
      <w:rFonts w:eastAsiaTheme="minorHAnsi"/>
    </w:rPr>
  </w:style>
  <w:style w:type="paragraph" w:customStyle="1" w:styleId="B7D7600D852A4388BB7B2D262C5185991">
    <w:name w:val="B7D7600D852A4388BB7B2D262C5185991"/>
    <w:rsid w:val="00EF167D"/>
    <w:rPr>
      <w:rFonts w:eastAsiaTheme="minorHAnsi"/>
    </w:rPr>
  </w:style>
  <w:style w:type="paragraph" w:customStyle="1" w:styleId="869CB9B40B754A33AEE11596AA05BA8B1">
    <w:name w:val="869CB9B40B754A33AEE11596AA05BA8B1"/>
    <w:rsid w:val="00EF167D"/>
    <w:rPr>
      <w:rFonts w:eastAsiaTheme="minorHAnsi"/>
    </w:rPr>
  </w:style>
  <w:style w:type="paragraph" w:customStyle="1" w:styleId="D414B214014F4B5AB6708F9F6FAEDA3F1">
    <w:name w:val="D414B214014F4B5AB6708F9F6FAEDA3F1"/>
    <w:rsid w:val="00EF167D"/>
    <w:rPr>
      <w:rFonts w:eastAsiaTheme="minorHAnsi"/>
    </w:rPr>
  </w:style>
  <w:style w:type="paragraph" w:customStyle="1" w:styleId="2E3BD2695AF54ECBBB824FBF32735B7C1">
    <w:name w:val="2E3BD2695AF54ECBBB824FBF32735B7C1"/>
    <w:rsid w:val="00EF167D"/>
    <w:rPr>
      <w:rFonts w:eastAsiaTheme="minorHAnsi"/>
    </w:rPr>
  </w:style>
  <w:style w:type="paragraph" w:customStyle="1" w:styleId="0617DD01D4BC4DB999F5952BB09A0F201">
    <w:name w:val="0617DD01D4BC4DB999F5952BB09A0F201"/>
    <w:rsid w:val="00EF167D"/>
    <w:rPr>
      <w:rFonts w:eastAsiaTheme="minorHAnsi"/>
    </w:rPr>
  </w:style>
  <w:style w:type="paragraph" w:customStyle="1" w:styleId="BAA3249B0C9C48C19FA4AC3731C7C6121">
    <w:name w:val="BAA3249B0C9C48C19FA4AC3731C7C6121"/>
    <w:rsid w:val="00EF167D"/>
    <w:rPr>
      <w:rFonts w:eastAsiaTheme="minorHAnsi"/>
    </w:rPr>
  </w:style>
  <w:style w:type="paragraph" w:customStyle="1" w:styleId="03BEA94FEF624AF49EB82FB214685E631">
    <w:name w:val="03BEA94FEF624AF49EB82FB214685E631"/>
    <w:rsid w:val="00EF167D"/>
    <w:rPr>
      <w:rFonts w:eastAsiaTheme="minorHAnsi"/>
    </w:rPr>
  </w:style>
  <w:style w:type="paragraph" w:customStyle="1" w:styleId="CF437E801D46456BB8F41EFA4F4D904E1">
    <w:name w:val="CF437E801D46456BB8F41EFA4F4D904E1"/>
    <w:rsid w:val="00EF167D"/>
    <w:rPr>
      <w:rFonts w:eastAsiaTheme="minorHAnsi"/>
    </w:rPr>
  </w:style>
  <w:style w:type="paragraph" w:customStyle="1" w:styleId="7B0DF32F05244C3FBF826E2A1C598A5C1">
    <w:name w:val="7B0DF32F05244C3FBF826E2A1C598A5C1"/>
    <w:rsid w:val="00EF167D"/>
    <w:rPr>
      <w:rFonts w:eastAsiaTheme="minorHAnsi"/>
    </w:rPr>
  </w:style>
  <w:style w:type="paragraph" w:customStyle="1" w:styleId="F4841EB2EB9945EF8FC4149C7E7B7A009">
    <w:name w:val="F4841EB2EB9945EF8FC4149C7E7B7A009"/>
    <w:rsid w:val="00EF167D"/>
    <w:rPr>
      <w:rFonts w:eastAsiaTheme="minorHAnsi"/>
    </w:rPr>
  </w:style>
  <w:style w:type="paragraph" w:customStyle="1" w:styleId="6AF30D9CD4AC43B788AA411AA9496B4B9">
    <w:name w:val="6AF30D9CD4AC43B788AA411AA9496B4B9"/>
    <w:rsid w:val="00EF167D"/>
    <w:rPr>
      <w:rFonts w:eastAsiaTheme="minorHAnsi"/>
    </w:rPr>
  </w:style>
  <w:style w:type="paragraph" w:customStyle="1" w:styleId="C16CF57656F44DBBA9D3B8BF8D94A3989">
    <w:name w:val="C16CF57656F44DBBA9D3B8BF8D94A3989"/>
    <w:rsid w:val="00EF167D"/>
    <w:rPr>
      <w:rFonts w:eastAsiaTheme="minorHAnsi"/>
    </w:rPr>
  </w:style>
  <w:style w:type="paragraph" w:customStyle="1" w:styleId="C4A045F2117A422C8E61C44EC06D64A89">
    <w:name w:val="C4A045F2117A422C8E61C44EC06D64A89"/>
    <w:rsid w:val="00EF167D"/>
    <w:rPr>
      <w:rFonts w:eastAsiaTheme="minorHAnsi"/>
    </w:rPr>
  </w:style>
  <w:style w:type="paragraph" w:customStyle="1" w:styleId="D6D4E2B45C614D66940F46BC4FC0B0F38">
    <w:name w:val="D6D4E2B45C614D66940F46BC4FC0B0F38"/>
    <w:rsid w:val="00EF167D"/>
    <w:rPr>
      <w:rFonts w:eastAsiaTheme="minorHAnsi"/>
    </w:rPr>
  </w:style>
  <w:style w:type="paragraph" w:customStyle="1" w:styleId="F2B3F2F542324C44AB87ECBCDA01D69C9">
    <w:name w:val="F2B3F2F542324C44AB87ECBCDA01D69C9"/>
    <w:rsid w:val="00EF167D"/>
    <w:rPr>
      <w:rFonts w:eastAsiaTheme="minorHAnsi"/>
    </w:rPr>
  </w:style>
  <w:style w:type="paragraph" w:customStyle="1" w:styleId="8679DFD73DDF4458A4FCFA3565A671519">
    <w:name w:val="8679DFD73DDF4458A4FCFA3565A671519"/>
    <w:rsid w:val="00EF167D"/>
    <w:rPr>
      <w:rFonts w:eastAsiaTheme="minorHAnsi"/>
    </w:rPr>
  </w:style>
  <w:style w:type="paragraph" w:customStyle="1" w:styleId="A575C1751C7E4F29AFAC54BB181378759">
    <w:name w:val="A575C1751C7E4F29AFAC54BB181378759"/>
    <w:rsid w:val="00EF167D"/>
    <w:rPr>
      <w:rFonts w:eastAsiaTheme="minorHAnsi"/>
    </w:rPr>
  </w:style>
  <w:style w:type="paragraph" w:customStyle="1" w:styleId="36D9D991944143D7979C548F99D6ADCD9">
    <w:name w:val="36D9D991944143D7979C548F99D6ADCD9"/>
    <w:rsid w:val="00EF167D"/>
    <w:rPr>
      <w:rFonts w:eastAsiaTheme="minorHAnsi"/>
    </w:rPr>
  </w:style>
  <w:style w:type="paragraph" w:customStyle="1" w:styleId="BCDA460766D2440FB97A7371F5D5E15A8">
    <w:name w:val="BCDA460766D2440FB97A7371F5D5E15A8"/>
    <w:rsid w:val="00EF167D"/>
    <w:rPr>
      <w:rFonts w:eastAsiaTheme="minorHAnsi"/>
    </w:rPr>
  </w:style>
  <w:style w:type="paragraph" w:customStyle="1" w:styleId="4EE18642E7E445DAA2C2D4363A03CF718">
    <w:name w:val="4EE18642E7E445DAA2C2D4363A03CF718"/>
    <w:rsid w:val="00EF167D"/>
    <w:rPr>
      <w:rFonts w:eastAsiaTheme="minorHAnsi"/>
    </w:rPr>
  </w:style>
  <w:style w:type="paragraph" w:customStyle="1" w:styleId="8DABF4C773A34F3996CC0BE36F571FB48">
    <w:name w:val="8DABF4C773A34F3996CC0BE36F571FB48"/>
    <w:rsid w:val="00EF167D"/>
    <w:rPr>
      <w:rFonts w:eastAsiaTheme="minorHAnsi"/>
    </w:rPr>
  </w:style>
  <w:style w:type="paragraph" w:customStyle="1" w:styleId="CA43D4C00E464571917E1B4F3E153AA18">
    <w:name w:val="CA43D4C00E464571917E1B4F3E153AA18"/>
    <w:rsid w:val="00EF167D"/>
    <w:rPr>
      <w:rFonts w:eastAsiaTheme="minorHAnsi"/>
    </w:rPr>
  </w:style>
  <w:style w:type="paragraph" w:customStyle="1" w:styleId="A47E639BCA364B458F430B3CFA456D318">
    <w:name w:val="A47E639BCA364B458F430B3CFA456D318"/>
    <w:rsid w:val="00EF167D"/>
    <w:rPr>
      <w:rFonts w:eastAsiaTheme="minorHAnsi"/>
    </w:rPr>
  </w:style>
  <w:style w:type="paragraph" w:customStyle="1" w:styleId="F2A94A35DF7F45CD80384224D2AB01868">
    <w:name w:val="F2A94A35DF7F45CD80384224D2AB01868"/>
    <w:rsid w:val="00EF167D"/>
    <w:rPr>
      <w:rFonts w:eastAsiaTheme="minorHAnsi"/>
    </w:rPr>
  </w:style>
  <w:style w:type="paragraph" w:customStyle="1" w:styleId="C0D514D1667E4D2E8F0D71F33E59892E4">
    <w:name w:val="C0D514D1667E4D2E8F0D71F33E59892E4"/>
    <w:rsid w:val="00EF167D"/>
    <w:rPr>
      <w:rFonts w:eastAsiaTheme="minorHAnsi"/>
    </w:rPr>
  </w:style>
  <w:style w:type="paragraph" w:customStyle="1" w:styleId="33838C7C610742AEA90DEBA624C2068C5">
    <w:name w:val="33838C7C610742AEA90DEBA624C2068C5"/>
    <w:rsid w:val="00EF167D"/>
    <w:rPr>
      <w:rFonts w:eastAsiaTheme="minorHAnsi"/>
    </w:rPr>
  </w:style>
  <w:style w:type="paragraph" w:customStyle="1" w:styleId="32DC10EA448E4978905F174CFB5C11114">
    <w:name w:val="32DC10EA448E4978905F174CFB5C11114"/>
    <w:rsid w:val="00EF167D"/>
    <w:rPr>
      <w:rFonts w:eastAsiaTheme="minorHAnsi"/>
    </w:rPr>
  </w:style>
  <w:style w:type="paragraph" w:customStyle="1" w:styleId="C9E507AC047546B087A612FA471036584">
    <w:name w:val="C9E507AC047546B087A612FA471036584"/>
    <w:rsid w:val="00EF167D"/>
    <w:rPr>
      <w:rFonts w:eastAsiaTheme="minorHAnsi"/>
    </w:rPr>
  </w:style>
  <w:style w:type="paragraph" w:customStyle="1" w:styleId="F8687332EAB84E468DD4336B318827D14">
    <w:name w:val="F8687332EAB84E468DD4336B318827D14"/>
    <w:rsid w:val="00EF167D"/>
    <w:rPr>
      <w:rFonts w:eastAsiaTheme="minorHAnsi"/>
    </w:rPr>
  </w:style>
  <w:style w:type="paragraph" w:customStyle="1" w:styleId="2486F4CBC32742889C4FB7175664FE674">
    <w:name w:val="2486F4CBC32742889C4FB7175664FE674"/>
    <w:rsid w:val="00EF167D"/>
    <w:rPr>
      <w:rFonts w:eastAsiaTheme="minorHAnsi"/>
    </w:rPr>
  </w:style>
  <w:style w:type="paragraph" w:customStyle="1" w:styleId="C2D6E4DD07244F7F9A5F0153C16688572">
    <w:name w:val="C2D6E4DD07244F7F9A5F0153C16688572"/>
    <w:rsid w:val="00EF167D"/>
    <w:rPr>
      <w:rFonts w:eastAsiaTheme="minorHAnsi"/>
    </w:rPr>
  </w:style>
  <w:style w:type="paragraph" w:customStyle="1" w:styleId="34FBB9C65D8A4113948F758F3E0C12822">
    <w:name w:val="34FBB9C65D8A4113948F758F3E0C12822"/>
    <w:rsid w:val="00EF167D"/>
    <w:rPr>
      <w:rFonts w:eastAsiaTheme="minorHAnsi"/>
    </w:rPr>
  </w:style>
  <w:style w:type="paragraph" w:customStyle="1" w:styleId="285BED4C08C142629733B4BA6B5056F32">
    <w:name w:val="285BED4C08C142629733B4BA6B5056F32"/>
    <w:rsid w:val="00EF167D"/>
    <w:rPr>
      <w:rFonts w:eastAsiaTheme="minorHAnsi"/>
    </w:rPr>
  </w:style>
  <w:style w:type="paragraph" w:customStyle="1" w:styleId="07E64D8989FB4AB99DCA04E5C79F9C6C2">
    <w:name w:val="07E64D8989FB4AB99DCA04E5C79F9C6C2"/>
    <w:rsid w:val="00EF167D"/>
    <w:rPr>
      <w:rFonts w:eastAsiaTheme="minorHAnsi"/>
    </w:rPr>
  </w:style>
  <w:style w:type="paragraph" w:customStyle="1" w:styleId="081533D5E6AD4B39A615C4454C7DDCB42">
    <w:name w:val="081533D5E6AD4B39A615C4454C7DDCB42"/>
    <w:rsid w:val="00EF167D"/>
    <w:rPr>
      <w:rFonts w:eastAsiaTheme="minorHAnsi"/>
    </w:rPr>
  </w:style>
  <w:style w:type="paragraph" w:customStyle="1" w:styleId="B7D7600D852A4388BB7B2D262C5185992">
    <w:name w:val="B7D7600D852A4388BB7B2D262C5185992"/>
    <w:rsid w:val="00EF167D"/>
    <w:rPr>
      <w:rFonts w:eastAsiaTheme="minorHAnsi"/>
    </w:rPr>
  </w:style>
  <w:style w:type="paragraph" w:customStyle="1" w:styleId="869CB9B40B754A33AEE11596AA05BA8B2">
    <w:name w:val="869CB9B40B754A33AEE11596AA05BA8B2"/>
    <w:rsid w:val="00EF167D"/>
    <w:rPr>
      <w:rFonts w:eastAsiaTheme="minorHAnsi"/>
    </w:rPr>
  </w:style>
  <w:style w:type="paragraph" w:customStyle="1" w:styleId="D414B214014F4B5AB6708F9F6FAEDA3F2">
    <w:name w:val="D414B214014F4B5AB6708F9F6FAEDA3F2"/>
    <w:rsid w:val="00EF167D"/>
    <w:rPr>
      <w:rFonts w:eastAsiaTheme="minorHAnsi"/>
    </w:rPr>
  </w:style>
  <w:style w:type="paragraph" w:customStyle="1" w:styleId="2E3BD2695AF54ECBBB824FBF32735B7C2">
    <w:name w:val="2E3BD2695AF54ECBBB824FBF32735B7C2"/>
    <w:rsid w:val="00EF167D"/>
    <w:rPr>
      <w:rFonts w:eastAsiaTheme="minorHAnsi"/>
    </w:rPr>
  </w:style>
  <w:style w:type="paragraph" w:customStyle="1" w:styleId="0617DD01D4BC4DB999F5952BB09A0F202">
    <w:name w:val="0617DD01D4BC4DB999F5952BB09A0F202"/>
    <w:rsid w:val="00EF167D"/>
    <w:rPr>
      <w:rFonts w:eastAsiaTheme="minorHAnsi"/>
    </w:rPr>
  </w:style>
  <w:style w:type="paragraph" w:customStyle="1" w:styleId="BAA3249B0C9C48C19FA4AC3731C7C6122">
    <w:name w:val="BAA3249B0C9C48C19FA4AC3731C7C6122"/>
    <w:rsid w:val="00EF167D"/>
    <w:rPr>
      <w:rFonts w:eastAsiaTheme="minorHAnsi"/>
    </w:rPr>
  </w:style>
  <w:style w:type="paragraph" w:customStyle="1" w:styleId="03BEA94FEF624AF49EB82FB214685E632">
    <w:name w:val="03BEA94FEF624AF49EB82FB214685E632"/>
    <w:rsid w:val="00EF167D"/>
    <w:rPr>
      <w:rFonts w:eastAsiaTheme="minorHAnsi"/>
    </w:rPr>
  </w:style>
  <w:style w:type="paragraph" w:customStyle="1" w:styleId="CF437E801D46456BB8F41EFA4F4D904E2">
    <w:name w:val="CF437E801D46456BB8F41EFA4F4D904E2"/>
    <w:rsid w:val="00EF167D"/>
    <w:rPr>
      <w:rFonts w:eastAsiaTheme="minorHAnsi"/>
    </w:rPr>
  </w:style>
  <w:style w:type="paragraph" w:customStyle="1" w:styleId="F4841EB2EB9945EF8FC4149C7E7B7A0010">
    <w:name w:val="F4841EB2EB9945EF8FC4149C7E7B7A0010"/>
    <w:rsid w:val="00EF167D"/>
    <w:rPr>
      <w:rFonts w:eastAsiaTheme="minorHAnsi"/>
    </w:rPr>
  </w:style>
  <w:style w:type="paragraph" w:customStyle="1" w:styleId="6AF30D9CD4AC43B788AA411AA9496B4B10">
    <w:name w:val="6AF30D9CD4AC43B788AA411AA9496B4B10"/>
    <w:rsid w:val="00EF167D"/>
    <w:rPr>
      <w:rFonts w:eastAsiaTheme="minorHAnsi"/>
    </w:rPr>
  </w:style>
  <w:style w:type="paragraph" w:customStyle="1" w:styleId="C16CF57656F44DBBA9D3B8BF8D94A39810">
    <w:name w:val="C16CF57656F44DBBA9D3B8BF8D94A39810"/>
    <w:rsid w:val="00EF167D"/>
    <w:rPr>
      <w:rFonts w:eastAsiaTheme="minorHAnsi"/>
    </w:rPr>
  </w:style>
  <w:style w:type="paragraph" w:customStyle="1" w:styleId="C4A045F2117A422C8E61C44EC06D64A810">
    <w:name w:val="C4A045F2117A422C8E61C44EC06D64A810"/>
    <w:rsid w:val="00EF167D"/>
    <w:rPr>
      <w:rFonts w:eastAsiaTheme="minorHAnsi"/>
    </w:rPr>
  </w:style>
  <w:style w:type="paragraph" w:customStyle="1" w:styleId="D6D4E2B45C614D66940F46BC4FC0B0F39">
    <w:name w:val="D6D4E2B45C614D66940F46BC4FC0B0F39"/>
    <w:rsid w:val="00EF167D"/>
    <w:rPr>
      <w:rFonts w:eastAsiaTheme="minorHAnsi"/>
    </w:rPr>
  </w:style>
  <w:style w:type="paragraph" w:customStyle="1" w:styleId="F2B3F2F542324C44AB87ECBCDA01D69C10">
    <w:name w:val="F2B3F2F542324C44AB87ECBCDA01D69C10"/>
    <w:rsid w:val="00EF167D"/>
    <w:rPr>
      <w:rFonts w:eastAsiaTheme="minorHAnsi"/>
    </w:rPr>
  </w:style>
  <w:style w:type="paragraph" w:customStyle="1" w:styleId="8679DFD73DDF4458A4FCFA3565A6715110">
    <w:name w:val="8679DFD73DDF4458A4FCFA3565A6715110"/>
    <w:rsid w:val="00EF167D"/>
    <w:rPr>
      <w:rFonts w:eastAsiaTheme="minorHAnsi"/>
    </w:rPr>
  </w:style>
  <w:style w:type="paragraph" w:customStyle="1" w:styleId="A575C1751C7E4F29AFAC54BB1813787510">
    <w:name w:val="A575C1751C7E4F29AFAC54BB1813787510"/>
    <w:rsid w:val="00EF167D"/>
    <w:rPr>
      <w:rFonts w:eastAsiaTheme="minorHAnsi"/>
    </w:rPr>
  </w:style>
  <w:style w:type="paragraph" w:customStyle="1" w:styleId="36D9D991944143D7979C548F99D6ADCD10">
    <w:name w:val="36D9D991944143D7979C548F99D6ADCD10"/>
    <w:rsid w:val="00EF167D"/>
    <w:rPr>
      <w:rFonts w:eastAsiaTheme="minorHAnsi"/>
    </w:rPr>
  </w:style>
  <w:style w:type="paragraph" w:customStyle="1" w:styleId="BCDA460766D2440FB97A7371F5D5E15A9">
    <w:name w:val="BCDA460766D2440FB97A7371F5D5E15A9"/>
    <w:rsid w:val="00EF167D"/>
    <w:rPr>
      <w:rFonts w:eastAsiaTheme="minorHAnsi"/>
    </w:rPr>
  </w:style>
  <w:style w:type="paragraph" w:customStyle="1" w:styleId="4EE18642E7E445DAA2C2D4363A03CF719">
    <w:name w:val="4EE18642E7E445DAA2C2D4363A03CF719"/>
    <w:rsid w:val="00EF167D"/>
    <w:rPr>
      <w:rFonts w:eastAsiaTheme="minorHAnsi"/>
    </w:rPr>
  </w:style>
  <w:style w:type="paragraph" w:customStyle="1" w:styleId="8DABF4C773A34F3996CC0BE36F571FB49">
    <w:name w:val="8DABF4C773A34F3996CC0BE36F571FB49"/>
    <w:rsid w:val="00EF167D"/>
    <w:rPr>
      <w:rFonts w:eastAsiaTheme="minorHAnsi"/>
    </w:rPr>
  </w:style>
  <w:style w:type="paragraph" w:customStyle="1" w:styleId="CA43D4C00E464571917E1B4F3E153AA19">
    <w:name w:val="CA43D4C00E464571917E1B4F3E153AA19"/>
    <w:rsid w:val="00EF167D"/>
    <w:rPr>
      <w:rFonts w:eastAsiaTheme="minorHAnsi"/>
    </w:rPr>
  </w:style>
  <w:style w:type="paragraph" w:customStyle="1" w:styleId="A47E639BCA364B458F430B3CFA456D319">
    <w:name w:val="A47E639BCA364B458F430B3CFA456D319"/>
    <w:rsid w:val="00EF167D"/>
    <w:rPr>
      <w:rFonts w:eastAsiaTheme="minorHAnsi"/>
    </w:rPr>
  </w:style>
  <w:style w:type="paragraph" w:customStyle="1" w:styleId="F2A94A35DF7F45CD80384224D2AB01869">
    <w:name w:val="F2A94A35DF7F45CD80384224D2AB01869"/>
    <w:rsid w:val="00EF167D"/>
    <w:rPr>
      <w:rFonts w:eastAsiaTheme="minorHAnsi"/>
    </w:rPr>
  </w:style>
  <w:style w:type="paragraph" w:customStyle="1" w:styleId="C0D514D1667E4D2E8F0D71F33E59892E5">
    <w:name w:val="C0D514D1667E4D2E8F0D71F33E59892E5"/>
    <w:rsid w:val="00EF167D"/>
    <w:rPr>
      <w:rFonts w:eastAsiaTheme="minorHAnsi"/>
    </w:rPr>
  </w:style>
  <w:style w:type="paragraph" w:customStyle="1" w:styleId="33838C7C610742AEA90DEBA624C2068C6">
    <w:name w:val="33838C7C610742AEA90DEBA624C2068C6"/>
    <w:rsid w:val="00EF167D"/>
    <w:rPr>
      <w:rFonts w:eastAsiaTheme="minorHAnsi"/>
    </w:rPr>
  </w:style>
  <w:style w:type="paragraph" w:customStyle="1" w:styleId="32DC10EA448E4978905F174CFB5C11115">
    <w:name w:val="32DC10EA448E4978905F174CFB5C11115"/>
    <w:rsid w:val="00EF167D"/>
    <w:rPr>
      <w:rFonts w:eastAsiaTheme="minorHAnsi"/>
    </w:rPr>
  </w:style>
  <w:style w:type="paragraph" w:customStyle="1" w:styleId="C9E507AC047546B087A612FA471036585">
    <w:name w:val="C9E507AC047546B087A612FA471036585"/>
    <w:rsid w:val="00EF167D"/>
    <w:rPr>
      <w:rFonts w:eastAsiaTheme="minorHAnsi"/>
    </w:rPr>
  </w:style>
  <w:style w:type="paragraph" w:customStyle="1" w:styleId="F8687332EAB84E468DD4336B318827D15">
    <w:name w:val="F8687332EAB84E468DD4336B318827D15"/>
    <w:rsid w:val="00EF167D"/>
    <w:rPr>
      <w:rFonts w:eastAsiaTheme="minorHAnsi"/>
    </w:rPr>
  </w:style>
  <w:style w:type="paragraph" w:customStyle="1" w:styleId="2486F4CBC32742889C4FB7175664FE675">
    <w:name w:val="2486F4CBC32742889C4FB7175664FE675"/>
    <w:rsid w:val="00EF167D"/>
    <w:rPr>
      <w:rFonts w:eastAsiaTheme="minorHAnsi"/>
    </w:rPr>
  </w:style>
  <w:style w:type="paragraph" w:customStyle="1" w:styleId="C2D6E4DD07244F7F9A5F0153C16688573">
    <w:name w:val="C2D6E4DD07244F7F9A5F0153C16688573"/>
    <w:rsid w:val="00EF167D"/>
    <w:rPr>
      <w:rFonts w:eastAsiaTheme="minorHAnsi"/>
    </w:rPr>
  </w:style>
  <w:style w:type="paragraph" w:customStyle="1" w:styleId="34FBB9C65D8A4113948F758F3E0C12823">
    <w:name w:val="34FBB9C65D8A4113948F758F3E0C12823"/>
    <w:rsid w:val="00EF167D"/>
    <w:rPr>
      <w:rFonts w:eastAsiaTheme="minorHAnsi"/>
    </w:rPr>
  </w:style>
  <w:style w:type="paragraph" w:customStyle="1" w:styleId="285BED4C08C142629733B4BA6B5056F33">
    <w:name w:val="285BED4C08C142629733B4BA6B5056F33"/>
    <w:rsid w:val="00EF167D"/>
    <w:rPr>
      <w:rFonts w:eastAsiaTheme="minorHAnsi"/>
    </w:rPr>
  </w:style>
  <w:style w:type="paragraph" w:customStyle="1" w:styleId="07E64D8989FB4AB99DCA04E5C79F9C6C3">
    <w:name w:val="07E64D8989FB4AB99DCA04E5C79F9C6C3"/>
    <w:rsid w:val="00EF167D"/>
    <w:rPr>
      <w:rFonts w:eastAsiaTheme="minorHAnsi"/>
    </w:rPr>
  </w:style>
  <w:style w:type="paragraph" w:customStyle="1" w:styleId="081533D5E6AD4B39A615C4454C7DDCB43">
    <w:name w:val="081533D5E6AD4B39A615C4454C7DDCB43"/>
    <w:rsid w:val="00EF167D"/>
    <w:rPr>
      <w:rFonts w:eastAsiaTheme="minorHAnsi"/>
    </w:rPr>
  </w:style>
  <w:style w:type="paragraph" w:customStyle="1" w:styleId="B7D7600D852A4388BB7B2D262C5185993">
    <w:name w:val="B7D7600D852A4388BB7B2D262C5185993"/>
    <w:rsid w:val="00EF167D"/>
    <w:rPr>
      <w:rFonts w:eastAsiaTheme="minorHAnsi"/>
    </w:rPr>
  </w:style>
  <w:style w:type="paragraph" w:customStyle="1" w:styleId="869CB9B40B754A33AEE11596AA05BA8B3">
    <w:name w:val="869CB9B40B754A33AEE11596AA05BA8B3"/>
    <w:rsid w:val="00EF167D"/>
    <w:rPr>
      <w:rFonts w:eastAsiaTheme="minorHAnsi"/>
    </w:rPr>
  </w:style>
  <w:style w:type="paragraph" w:customStyle="1" w:styleId="D414B214014F4B5AB6708F9F6FAEDA3F3">
    <w:name w:val="D414B214014F4B5AB6708F9F6FAEDA3F3"/>
    <w:rsid w:val="00EF167D"/>
    <w:rPr>
      <w:rFonts w:eastAsiaTheme="minorHAnsi"/>
    </w:rPr>
  </w:style>
  <w:style w:type="paragraph" w:customStyle="1" w:styleId="2E3BD2695AF54ECBBB824FBF32735B7C3">
    <w:name w:val="2E3BD2695AF54ECBBB824FBF32735B7C3"/>
    <w:rsid w:val="00EF167D"/>
    <w:rPr>
      <w:rFonts w:eastAsiaTheme="minorHAnsi"/>
    </w:rPr>
  </w:style>
  <w:style w:type="paragraph" w:customStyle="1" w:styleId="0617DD01D4BC4DB999F5952BB09A0F203">
    <w:name w:val="0617DD01D4BC4DB999F5952BB09A0F203"/>
    <w:rsid w:val="00EF167D"/>
    <w:rPr>
      <w:rFonts w:eastAsiaTheme="minorHAnsi"/>
    </w:rPr>
  </w:style>
  <w:style w:type="paragraph" w:customStyle="1" w:styleId="BAA3249B0C9C48C19FA4AC3731C7C6123">
    <w:name w:val="BAA3249B0C9C48C19FA4AC3731C7C6123"/>
    <w:rsid w:val="00EF167D"/>
    <w:rPr>
      <w:rFonts w:eastAsiaTheme="minorHAnsi"/>
    </w:rPr>
  </w:style>
  <w:style w:type="paragraph" w:customStyle="1" w:styleId="03BEA94FEF624AF49EB82FB214685E633">
    <w:name w:val="03BEA94FEF624AF49EB82FB214685E633"/>
    <w:rsid w:val="00EF167D"/>
    <w:rPr>
      <w:rFonts w:eastAsiaTheme="minorHAnsi"/>
    </w:rPr>
  </w:style>
  <w:style w:type="paragraph" w:customStyle="1" w:styleId="CF437E801D46456BB8F41EFA4F4D904E3">
    <w:name w:val="CF437E801D46456BB8F41EFA4F4D904E3"/>
    <w:rsid w:val="00EF167D"/>
    <w:rPr>
      <w:rFonts w:eastAsiaTheme="minorHAnsi"/>
    </w:rPr>
  </w:style>
  <w:style w:type="paragraph" w:customStyle="1" w:styleId="F4841EB2EB9945EF8FC4149C7E7B7A0011">
    <w:name w:val="F4841EB2EB9945EF8FC4149C7E7B7A0011"/>
    <w:rsid w:val="00EF167D"/>
    <w:rPr>
      <w:rFonts w:eastAsiaTheme="minorHAnsi"/>
    </w:rPr>
  </w:style>
  <w:style w:type="paragraph" w:customStyle="1" w:styleId="6AF30D9CD4AC43B788AA411AA9496B4B11">
    <w:name w:val="6AF30D9CD4AC43B788AA411AA9496B4B11"/>
    <w:rsid w:val="00EF167D"/>
    <w:rPr>
      <w:rFonts w:eastAsiaTheme="minorHAnsi"/>
    </w:rPr>
  </w:style>
  <w:style w:type="paragraph" w:customStyle="1" w:styleId="C16CF57656F44DBBA9D3B8BF8D94A39811">
    <w:name w:val="C16CF57656F44DBBA9D3B8BF8D94A39811"/>
    <w:rsid w:val="00EF167D"/>
    <w:rPr>
      <w:rFonts w:eastAsiaTheme="minorHAnsi"/>
    </w:rPr>
  </w:style>
  <w:style w:type="paragraph" w:customStyle="1" w:styleId="C4A045F2117A422C8E61C44EC06D64A811">
    <w:name w:val="C4A045F2117A422C8E61C44EC06D64A811"/>
    <w:rsid w:val="00EF167D"/>
    <w:rPr>
      <w:rFonts w:eastAsiaTheme="minorHAnsi"/>
    </w:rPr>
  </w:style>
  <w:style w:type="paragraph" w:customStyle="1" w:styleId="D6D4E2B45C614D66940F46BC4FC0B0F310">
    <w:name w:val="D6D4E2B45C614D66940F46BC4FC0B0F310"/>
    <w:rsid w:val="00EF167D"/>
    <w:rPr>
      <w:rFonts w:eastAsiaTheme="minorHAnsi"/>
    </w:rPr>
  </w:style>
  <w:style w:type="paragraph" w:customStyle="1" w:styleId="F2B3F2F542324C44AB87ECBCDA01D69C11">
    <w:name w:val="F2B3F2F542324C44AB87ECBCDA01D69C11"/>
    <w:rsid w:val="00EF167D"/>
    <w:rPr>
      <w:rFonts w:eastAsiaTheme="minorHAnsi"/>
    </w:rPr>
  </w:style>
  <w:style w:type="paragraph" w:customStyle="1" w:styleId="8679DFD73DDF4458A4FCFA3565A6715111">
    <w:name w:val="8679DFD73DDF4458A4FCFA3565A6715111"/>
    <w:rsid w:val="00EF167D"/>
    <w:rPr>
      <w:rFonts w:eastAsiaTheme="minorHAnsi"/>
    </w:rPr>
  </w:style>
  <w:style w:type="paragraph" w:customStyle="1" w:styleId="A575C1751C7E4F29AFAC54BB1813787511">
    <w:name w:val="A575C1751C7E4F29AFAC54BB1813787511"/>
    <w:rsid w:val="00EF167D"/>
    <w:rPr>
      <w:rFonts w:eastAsiaTheme="minorHAnsi"/>
    </w:rPr>
  </w:style>
  <w:style w:type="paragraph" w:customStyle="1" w:styleId="36D9D991944143D7979C548F99D6ADCD11">
    <w:name w:val="36D9D991944143D7979C548F99D6ADCD11"/>
    <w:rsid w:val="00EF167D"/>
    <w:rPr>
      <w:rFonts w:eastAsiaTheme="minorHAnsi"/>
    </w:rPr>
  </w:style>
  <w:style w:type="paragraph" w:customStyle="1" w:styleId="BCDA460766D2440FB97A7371F5D5E15A10">
    <w:name w:val="BCDA460766D2440FB97A7371F5D5E15A10"/>
    <w:rsid w:val="00EF167D"/>
    <w:rPr>
      <w:rFonts w:eastAsiaTheme="minorHAnsi"/>
    </w:rPr>
  </w:style>
  <w:style w:type="paragraph" w:customStyle="1" w:styleId="4EE18642E7E445DAA2C2D4363A03CF7110">
    <w:name w:val="4EE18642E7E445DAA2C2D4363A03CF7110"/>
    <w:rsid w:val="00EF167D"/>
    <w:rPr>
      <w:rFonts w:eastAsiaTheme="minorHAnsi"/>
    </w:rPr>
  </w:style>
  <w:style w:type="paragraph" w:customStyle="1" w:styleId="8DABF4C773A34F3996CC0BE36F571FB410">
    <w:name w:val="8DABF4C773A34F3996CC0BE36F571FB410"/>
    <w:rsid w:val="00EF167D"/>
    <w:rPr>
      <w:rFonts w:eastAsiaTheme="minorHAnsi"/>
    </w:rPr>
  </w:style>
  <w:style w:type="paragraph" w:customStyle="1" w:styleId="CA43D4C00E464571917E1B4F3E153AA110">
    <w:name w:val="CA43D4C00E464571917E1B4F3E153AA110"/>
    <w:rsid w:val="00EF167D"/>
    <w:rPr>
      <w:rFonts w:eastAsiaTheme="minorHAnsi"/>
    </w:rPr>
  </w:style>
  <w:style w:type="paragraph" w:customStyle="1" w:styleId="A47E639BCA364B458F430B3CFA456D3110">
    <w:name w:val="A47E639BCA364B458F430B3CFA456D3110"/>
    <w:rsid w:val="00EF167D"/>
    <w:rPr>
      <w:rFonts w:eastAsiaTheme="minorHAnsi"/>
    </w:rPr>
  </w:style>
  <w:style w:type="paragraph" w:customStyle="1" w:styleId="F2A94A35DF7F45CD80384224D2AB018610">
    <w:name w:val="F2A94A35DF7F45CD80384224D2AB018610"/>
    <w:rsid w:val="00EF167D"/>
    <w:rPr>
      <w:rFonts w:eastAsiaTheme="minorHAnsi"/>
    </w:rPr>
  </w:style>
  <w:style w:type="paragraph" w:customStyle="1" w:styleId="C0D514D1667E4D2E8F0D71F33E59892E6">
    <w:name w:val="C0D514D1667E4D2E8F0D71F33E59892E6"/>
    <w:rsid w:val="00EF167D"/>
    <w:rPr>
      <w:rFonts w:eastAsiaTheme="minorHAnsi"/>
    </w:rPr>
  </w:style>
  <w:style w:type="paragraph" w:customStyle="1" w:styleId="33838C7C610742AEA90DEBA624C2068C7">
    <w:name w:val="33838C7C610742AEA90DEBA624C2068C7"/>
    <w:rsid w:val="00EF167D"/>
    <w:rPr>
      <w:rFonts w:eastAsiaTheme="minorHAnsi"/>
    </w:rPr>
  </w:style>
  <w:style w:type="paragraph" w:customStyle="1" w:styleId="32DC10EA448E4978905F174CFB5C11116">
    <w:name w:val="32DC10EA448E4978905F174CFB5C11116"/>
    <w:rsid w:val="00EF167D"/>
    <w:rPr>
      <w:rFonts w:eastAsiaTheme="minorHAnsi"/>
    </w:rPr>
  </w:style>
  <w:style w:type="paragraph" w:customStyle="1" w:styleId="C9E507AC047546B087A612FA471036586">
    <w:name w:val="C9E507AC047546B087A612FA471036586"/>
    <w:rsid w:val="00EF167D"/>
    <w:rPr>
      <w:rFonts w:eastAsiaTheme="minorHAnsi"/>
    </w:rPr>
  </w:style>
  <w:style w:type="paragraph" w:customStyle="1" w:styleId="F8687332EAB84E468DD4336B318827D16">
    <w:name w:val="F8687332EAB84E468DD4336B318827D16"/>
    <w:rsid w:val="00EF167D"/>
    <w:rPr>
      <w:rFonts w:eastAsiaTheme="minorHAnsi"/>
    </w:rPr>
  </w:style>
  <w:style w:type="paragraph" w:customStyle="1" w:styleId="C2D6E4DD07244F7F9A5F0153C16688574">
    <w:name w:val="C2D6E4DD07244F7F9A5F0153C16688574"/>
    <w:rsid w:val="00EF167D"/>
    <w:rPr>
      <w:rFonts w:eastAsiaTheme="minorHAnsi"/>
    </w:rPr>
  </w:style>
  <w:style w:type="paragraph" w:customStyle="1" w:styleId="285BED4C08C142629733B4BA6B5056F34">
    <w:name w:val="285BED4C08C142629733B4BA6B5056F34"/>
    <w:rsid w:val="00EF167D"/>
    <w:rPr>
      <w:rFonts w:eastAsiaTheme="minorHAnsi"/>
    </w:rPr>
  </w:style>
  <w:style w:type="paragraph" w:customStyle="1" w:styleId="07E64D8989FB4AB99DCA04E5C79F9C6C4">
    <w:name w:val="07E64D8989FB4AB99DCA04E5C79F9C6C4"/>
    <w:rsid w:val="00EF167D"/>
    <w:rPr>
      <w:rFonts w:eastAsiaTheme="minorHAnsi"/>
    </w:rPr>
  </w:style>
  <w:style w:type="paragraph" w:customStyle="1" w:styleId="081533D5E6AD4B39A615C4454C7DDCB44">
    <w:name w:val="081533D5E6AD4B39A615C4454C7DDCB44"/>
    <w:rsid w:val="00EF167D"/>
    <w:rPr>
      <w:rFonts w:eastAsiaTheme="minorHAnsi"/>
    </w:rPr>
  </w:style>
  <w:style w:type="paragraph" w:customStyle="1" w:styleId="B7D7600D852A4388BB7B2D262C5185994">
    <w:name w:val="B7D7600D852A4388BB7B2D262C5185994"/>
    <w:rsid w:val="00EF167D"/>
    <w:rPr>
      <w:rFonts w:eastAsiaTheme="minorHAnsi"/>
    </w:rPr>
  </w:style>
  <w:style w:type="paragraph" w:customStyle="1" w:styleId="869CB9B40B754A33AEE11596AA05BA8B4">
    <w:name w:val="869CB9B40B754A33AEE11596AA05BA8B4"/>
    <w:rsid w:val="00EF167D"/>
    <w:rPr>
      <w:rFonts w:eastAsiaTheme="minorHAnsi"/>
    </w:rPr>
  </w:style>
  <w:style w:type="paragraph" w:customStyle="1" w:styleId="D414B214014F4B5AB6708F9F6FAEDA3F4">
    <w:name w:val="D414B214014F4B5AB6708F9F6FAEDA3F4"/>
    <w:rsid w:val="00EF167D"/>
    <w:rPr>
      <w:rFonts w:eastAsiaTheme="minorHAnsi"/>
    </w:rPr>
  </w:style>
  <w:style w:type="paragraph" w:customStyle="1" w:styleId="2E3BD2695AF54ECBBB824FBF32735B7C4">
    <w:name w:val="2E3BD2695AF54ECBBB824FBF32735B7C4"/>
    <w:rsid w:val="00EF167D"/>
    <w:rPr>
      <w:rFonts w:eastAsiaTheme="minorHAnsi"/>
    </w:rPr>
  </w:style>
  <w:style w:type="paragraph" w:customStyle="1" w:styleId="0617DD01D4BC4DB999F5952BB09A0F204">
    <w:name w:val="0617DD01D4BC4DB999F5952BB09A0F204"/>
    <w:rsid w:val="00EF167D"/>
    <w:rPr>
      <w:rFonts w:eastAsiaTheme="minorHAnsi"/>
    </w:rPr>
  </w:style>
  <w:style w:type="paragraph" w:customStyle="1" w:styleId="BAA3249B0C9C48C19FA4AC3731C7C6124">
    <w:name w:val="BAA3249B0C9C48C19FA4AC3731C7C6124"/>
    <w:rsid w:val="00EF167D"/>
    <w:rPr>
      <w:rFonts w:eastAsiaTheme="minorHAnsi"/>
    </w:rPr>
  </w:style>
  <w:style w:type="paragraph" w:customStyle="1" w:styleId="03BEA94FEF624AF49EB82FB214685E634">
    <w:name w:val="03BEA94FEF624AF49EB82FB214685E634"/>
    <w:rsid w:val="00EF167D"/>
    <w:rPr>
      <w:rFonts w:eastAsiaTheme="minorHAnsi"/>
    </w:rPr>
  </w:style>
  <w:style w:type="paragraph" w:customStyle="1" w:styleId="CF437E801D46456BB8F41EFA4F4D904E4">
    <w:name w:val="CF437E801D46456BB8F41EFA4F4D904E4"/>
    <w:rsid w:val="00EF167D"/>
    <w:rPr>
      <w:rFonts w:eastAsiaTheme="minorHAnsi"/>
    </w:rPr>
  </w:style>
  <w:style w:type="paragraph" w:customStyle="1" w:styleId="F4841EB2EB9945EF8FC4149C7E7B7A0012">
    <w:name w:val="F4841EB2EB9945EF8FC4149C7E7B7A0012"/>
    <w:rsid w:val="00EF167D"/>
    <w:rPr>
      <w:rFonts w:eastAsiaTheme="minorHAnsi"/>
    </w:rPr>
  </w:style>
  <w:style w:type="paragraph" w:customStyle="1" w:styleId="6AF30D9CD4AC43B788AA411AA9496B4B12">
    <w:name w:val="6AF30D9CD4AC43B788AA411AA9496B4B12"/>
    <w:rsid w:val="00EF167D"/>
    <w:rPr>
      <w:rFonts w:eastAsiaTheme="minorHAnsi"/>
    </w:rPr>
  </w:style>
  <w:style w:type="paragraph" w:customStyle="1" w:styleId="C16CF57656F44DBBA9D3B8BF8D94A39812">
    <w:name w:val="C16CF57656F44DBBA9D3B8BF8D94A39812"/>
    <w:rsid w:val="00EF167D"/>
    <w:rPr>
      <w:rFonts w:eastAsiaTheme="minorHAnsi"/>
    </w:rPr>
  </w:style>
  <w:style w:type="paragraph" w:customStyle="1" w:styleId="C4A045F2117A422C8E61C44EC06D64A812">
    <w:name w:val="C4A045F2117A422C8E61C44EC06D64A812"/>
    <w:rsid w:val="00EF167D"/>
    <w:rPr>
      <w:rFonts w:eastAsiaTheme="minorHAnsi"/>
    </w:rPr>
  </w:style>
  <w:style w:type="paragraph" w:customStyle="1" w:styleId="D6D4E2B45C614D66940F46BC4FC0B0F311">
    <w:name w:val="D6D4E2B45C614D66940F46BC4FC0B0F311"/>
    <w:rsid w:val="00EF167D"/>
    <w:rPr>
      <w:rFonts w:eastAsiaTheme="minorHAnsi"/>
    </w:rPr>
  </w:style>
  <w:style w:type="paragraph" w:customStyle="1" w:styleId="F2B3F2F542324C44AB87ECBCDA01D69C12">
    <w:name w:val="F2B3F2F542324C44AB87ECBCDA01D69C12"/>
    <w:rsid w:val="00EF167D"/>
    <w:rPr>
      <w:rFonts w:eastAsiaTheme="minorHAnsi"/>
    </w:rPr>
  </w:style>
  <w:style w:type="paragraph" w:customStyle="1" w:styleId="8679DFD73DDF4458A4FCFA3565A6715112">
    <w:name w:val="8679DFD73DDF4458A4FCFA3565A6715112"/>
    <w:rsid w:val="00EF167D"/>
    <w:rPr>
      <w:rFonts w:eastAsiaTheme="minorHAnsi"/>
    </w:rPr>
  </w:style>
  <w:style w:type="paragraph" w:customStyle="1" w:styleId="A575C1751C7E4F29AFAC54BB1813787512">
    <w:name w:val="A575C1751C7E4F29AFAC54BB1813787512"/>
    <w:rsid w:val="00EF167D"/>
    <w:rPr>
      <w:rFonts w:eastAsiaTheme="minorHAnsi"/>
    </w:rPr>
  </w:style>
  <w:style w:type="paragraph" w:customStyle="1" w:styleId="36D9D991944143D7979C548F99D6ADCD12">
    <w:name w:val="36D9D991944143D7979C548F99D6ADCD12"/>
    <w:rsid w:val="00EF167D"/>
    <w:rPr>
      <w:rFonts w:eastAsiaTheme="minorHAnsi"/>
    </w:rPr>
  </w:style>
  <w:style w:type="paragraph" w:customStyle="1" w:styleId="BCDA460766D2440FB97A7371F5D5E15A11">
    <w:name w:val="BCDA460766D2440FB97A7371F5D5E15A11"/>
    <w:rsid w:val="00EF167D"/>
    <w:rPr>
      <w:rFonts w:eastAsiaTheme="minorHAnsi"/>
    </w:rPr>
  </w:style>
  <w:style w:type="paragraph" w:customStyle="1" w:styleId="4EE18642E7E445DAA2C2D4363A03CF7111">
    <w:name w:val="4EE18642E7E445DAA2C2D4363A03CF7111"/>
    <w:rsid w:val="00EF167D"/>
    <w:rPr>
      <w:rFonts w:eastAsiaTheme="minorHAnsi"/>
    </w:rPr>
  </w:style>
  <w:style w:type="paragraph" w:customStyle="1" w:styleId="8DABF4C773A34F3996CC0BE36F571FB411">
    <w:name w:val="8DABF4C773A34F3996CC0BE36F571FB411"/>
    <w:rsid w:val="00EF167D"/>
    <w:rPr>
      <w:rFonts w:eastAsiaTheme="minorHAnsi"/>
    </w:rPr>
  </w:style>
  <w:style w:type="paragraph" w:customStyle="1" w:styleId="CA43D4C00E464571917E1B4F3E153AA111">
    <w:name w:val="CA43D4C00E464571917E1B4F3E153AA111"/>
    <w:rsid w:val="00EF167D"/>
    <w:rPr>
      <w:rFonts w:eastAsiaTheme="minorHAnsi"/>
    </w:rPr>
  </w:style>
  <w:style w:type="paragraph" w:customStyle="1" w:styleId="A47E639BCA364B458F430B3CFA456D3111">
    <w:name w:val="A47E639BCA364B458F430B3CFA456D3111"/>
    <w:rsid w:val="00EF167D"/>
    <w:rPr>
      <w:rFonts w:eastAsiaTheme="minorHAnsi"/>
    </w:rPr>
  </w:style>
  <w:style w:type="paragraph" w:customStyle="1" w:styleId="F2A94A35DF7F45CD80384224D2AB018611">
    <w:name w:val="F2A94A35DF7F45CD80384224D2AB018611"/>
    <w:rsid w:val="00EF167D"/>
    <w:rPr>
      <w:rFonts w:eastAsiaTheme="minorHAnsi"/>
    </w:rPr>
  </w:style>
  <w:style w:type="paragraph" w:customStyle="1" w:styleId="C0D514D1667E4D2E8F0D71F33E59892E7">
    <w:name w:val="C0D514D1667E4D2E8F0D71F33E59892E7"/>
    <w:rsid w:val="00EF167D"/>
    <w:rPr>
      <w:rFonts w:eastAsiaTheme="minorHAnsi"/>
    </w:rPr>
  </w:style>
  <w:style w:type="paragraph" w:customStyle="1" w:styleId="33838C7C610742AEA90DEBA624C2068C8">
    <w:name w:val="33838C7C610742AEA90DEBA624C2068C8"/>
    <w:rsid w:val="00EF167D"/>
    <w:rPr>
      <w:rFonts w:eastAsiaTheme="minorHAnsi"/>
    </w:rPr>
  </w:style>
  <w:style w:type="paragraph" w:customStyle="1" w:styleId="32DC10EA448E4978905F174CFB5C11117">
    <w:name w:val="32DC10EA448E4978905F174CFB5C11117"/>
    <w:rsid w:val="00EF167D"/>
    <w:rPr>
      <w:rFonts w:eastAsiaTheme="minorHAnsi"/>
    </w:rPr>
  </w:style>
  <w:style w:type="paragraph" w:customStyle="1" w:styleId="C9E507AC047546B087A612FA471036587">
    <w:name w:val="C9E507AC047546B087A612FA471036587"/>
    <w:rsid w:val="00EF167D"/>
    <w:rPr>
      <w:rFonts w:eastAsiaTheme="minorHAnsi"/>
    </w:rPr>
  </w:style>
  <w:style w:type="paragraph" w:customStyle="1" w:styleId="F8687332EAB84E468DD4336B318827D17">
    <w:name w:val="F8687332EAB84E468DD4336B318827D17"/>
    <w:rsid w:val="00EF167D"/>
    <w:rPr>
      <w:rFonts w:eastAsiaTheme="minorHAnsi"/>
    </w:rPr>
  </w:style>
  <w:style w:type="paragraph" w:customStyle="1" w:styleId="C2D6E4DD07244F7F9A5F0153C16688575">
    <w:name w:val="C2D6E4DD07244F7F9A5F0153C16688575"/>
    <w:rsid w:val="00EF167D"/>
    <w:rPr>
      <w:rFonts w:eastAsiaTheme="minorHAnsi"/>
    </w:rPr>
  </w:style>
  <w:style w:type="paragraph" w:customStyle="1" w:styleId="285BED4C08C142629733B4BA6B5056F35">
    <w:name w:val="285BED4C08C142629733B4BA6B5056F35"/>
    <w:rsid w:val="00EF167D"/>
    <w:rPr>
      <w:rFonts w:eastAsiaTheme="minorHAnsi"/>
    </w:rPr>
  </w:style>
  <w:style w:type="paragraph" w:customStyle="1" w:styleId="07E64D8989FB4AB99DCA04E5C79F9C6C5">
    <w:name w:val="07E64D8989FB4AB99DCA04E5C79F9C6C5"/>
    <w:rsid w:val="00EF167D"/>
    <w:rPr>
      <w:rFonts w:eastAsiaTheme="minorHAnsi"/>
    </w:rPr>
  </w:style>
  <w:style w:type="paragraph" w:customStyle="1" w:styleId="081533D5E6AD4B39A615C4454C7DDCB45">
    <w:name w:val="081533D5E6AD4B39A615C4454C7DDCB45"/>
    <w:rsid w:val="00EF167D"/>
    <w:rPr>
      <w:rFonts w:eastAsiaTheme="minorHAnsi"/>
    </w:rPr>
  </w:style>
  <w:style w:type="paragraph" w:customStyle="1" w:styleId="B7D7600D852A4388BB7B2D262C5185995">
    <w:name w:val="B7D7600D852A4388BB7B2D262C5185995"/>
    <w:rsid w:val="00EF167D"/>
    <w:rPr>
      <w:rFonts w:eastAsiaTheme="minorHAnsi"/>
    </w:rPr>
  </w:style>
  <w:style w:type="paragraph" w:customStyle="1" w:styleId="869CB9B40B754A33AEE11596AA05BA8B5">
    <w:name w:val="869CB9B40B754A33AEE11596AA05BA8B5"/>
    <w:rsid w:val="00EF167D"/>
    <w:rPr>
      <w:rFonts w:eastAsiaTheme="minorHAnsi"/>
    </w:rPr>
  </w:style>
  <w:style w:type="paragraph" w:customStyle="1" w:styleId="D414B214014F4B5AB6708F9F6FAEDA3F5">
    <w:name w:val="D414B214014F4B5AB6708F9F6FAEDA3F5"/>
    <w:rsid w:val="00EF167D"/>
    <w:rPr>
      <w:rFonts w:eastAsiaTheme="minorHAnsi"/>
    </w:rPr>
  </w:style>
  <w:style w:type="paragraph" w:customStyle="1" w:styleId="2E3BD2695AF54ECBBB824FBF32735B7C5">
    <w:name w:val="2E3BD2695AF54ECBBB824FBF32735B7C5"/>
    <w:rsid w:val="00EF167D"/>
    <w:rPr>
      <w:rFonts w:eastAsiaTheme="minorHAnsi"/>
    </w:rPr>
  </w:style>
  <w:style w:type="paragraph" w:customStyle="1" w:styleId="0617DD01D4BC4DB999F5952BB09A0F205">
    <w:name w:val="0617DD01D4BC4DB999F5952BB09A0F205"/>
    <w:rsid w:val="00EF167D"/>
    <w:rPr>
      <w:rFonts w:eastAsiaTheme="minorHAnsi"/>
    </w:rPr>
  </w:style>
  <w:style w:type="paragraph" w:customStyle="1" w:styleId="BAA3249B0C9C48C19FA4AC3731C7C6125">
    <w:name w:val="BAA3249B0C9C48C19FA4AC3731C7C6125"/>
    <w:rsid w:val="00EF167D"/>
    <w:rPr>
      <w:rFonts w:eastAsiaTheme="minorHAnsi"/>
    </w:rPr>
  </w:style>
  <w:style w:type="paragraph" w:customStyle="1" w:styleId="03BEA94FEF624AF49EB82FB214685E635">
    <w:name w:val="03BEA94FEF624AF49EB82FB214685E635"/>
    <w:rsid w:val="00EF167D"/>
    <w:rPr>
      <w:rFonts w:eastAsiaTheme="minorHAnsi"/>
    </w:rPr>
  </w:style>
  <w:style w:type="paragraph" w:customStyle="1" w:styleId="CF437E801D46456BB8F41EFA4F4D904E5">
    <w:name w:val="CF437E801D46456BB8F41EFA4F4D904E5"/>
    <w:rsid w:val="00EF167D"/>
    <w:rPr>
      <w:rFonts w:eastAsiaTheme="minorHAnsi"/>
    </w:rPr>
  </w:style>
  <w:style w:type="paragraph" w:customStyle="1" w:styleId="F4841EB2EB9945EF8FC4149C7E7B7A0013">
    <w:name w:val="F4841EB2EB9945EF8FC4149C7E7B7A0013"/>
    <w:rsid w:val="00EF167D"/>
    <w:rPr>
      <w:rFonts w:eastAsiaTheme="minorHAnsi"/>
    </w:rPr>
  </w:style>
  <w:style w:type="paragraph" w:customStyle="1" w:styleId="6AF30D9CD4AC43B788AA411AA9496B4B13">
    <w:name w:val="6AF30D9CD4AC43B788AA411AA9496B4B13"/>
    <w:rsid w:val="00EF167D"/>
    <w:rPr>
      <w:rFonts w:eastAsiaTheme="minorHAnsi"/>
    </w:rPr>
  </w:style>
  <w:style w:type="paragraph" w:customStyle="1" w:styleId="C16CF57656F44DBBA9D3B8BF8D94A39813">
    <w:name w:val="C16CF57656F44DBBA9D3B8BF8D94A39813"/>
    <w:rsid w:val="00EF167D"/>
    <w:rPr>
      <w:rFonts w:eastAsiaTheme="minorHAnsi"/>
    </w:rPr>
  </w:style>
  <w:style w:type="paragraph" w:customStyle="1" w:styleId="C4A045F2117A422C8E61C44EC06D64A813">
    <w:name w:val="C4A045F2117A422C8E61C44EC06D64A813"/>
    <w:rsid w:val="00EF167D"/>
    <w:rPr>
      <w:rFonts w:eastAsiaTheme="minorHAnsi"/>
    </w:rPr>
  </w:style>
  <w:style w:type="paragraph" w:customStyle="1" w:styleId="D6D4E2B45C614D66940F46BC4FC0B0F312">
    <w:name w:val="D6D4E2B45C614D66940F46BC4FC0B0F312"/>
    <w:rsid w:val="00EF167D"/>
    <w:rPr>
      <w:rFonts w:eastAsiaTheme="minorHAnsi"/>
    </w:rPr>
  </w:style>
  <w:style w:type="paragraph" w:customStyle="1" w:styleId="F2B3F2F542324C44AB87ECBCDA01D69C13">
    <w:name w:val="F2B3F2F542324C44AB87ECBCDA01D69C13"/>
    <w:rsid w:val="00EF167D"/>
    <w:rPr>
      <w:rFonts w:eastAsiaTheme="minorHAnsi"/>
    </w:rPr>
  </w:style>
  <w:style w:type="paragraph" w:customStyle="1" w:styleId="8679DFD73DDF4458A4FCFA3565A6715113">
    <w:name w:val="8679DFD73DDF4458A4FCFA3565A6715113"/>
    <w:rsid w:val="00EF167D"/>
    <w:rPr>
      <w:rFonts w:eastAsiaTheme="minorHAnsi"/>
    </w:rPr>
  </w:style>
  <w:style w:type="paragraph" w:customStyle="1" w:styleId="A575C1751C7E4F29AFAC54BB1813787513">
    <w:name w:val="A575C1751C7E4F29AFAC54BB1813787513"/>
    <w:rsid w:val="00EF167D"/>
    <w:rPr>
      <w:rFonts w:eastAsiaTheme="minorHAnsi"/>
    </w:rPr>
  </w:style>
  <w:style w:type="paragraph" w:customStyle="1" w:styleId="36D9D991944143D7979C548F99D6ADCD13">
    <w:name w:val="36D9D991944143D7979C548F99D6ADCD13"/>
    <w:rsid w:val="00EF167D"/>
    <w:rPr>
      <w:rFonts w:eastAsiaTheme="minorHAnsi"/>
    </w:rPr>
  </w:style>
  <w:style w:type="paragraph" w:customStyle="1" w:styleId="BCDA460766D2440FB97A7371F5D5E15A12">
    <w:name w:val="BCDA460766D2440FB97A7371F5D5E15A12"/>
    <w:rsid w:val="00EF167D"/>
    <w:rPr>
      <w:rFonts w:eastAsiaTheme="minorHAnsi"/>
    </w:rPr>
  </w:style>
  <w:style w:type="paragraph" w:customStyle="1" w:styleId="4EE18642E7E445DAA2C2D4363A03CF7112">
    <w:name w:val="4EE18642E7E445DAA2C2D4363A03CF7112"/>
    <w:rsid w:val="00EF167D"/>
    <w:rPr>
      <w:rFonts w:eastAsiaTheme="minorHAnsi"/>
    </w:rPr>
  </w:style>
  <w:style w:type="paragraph" w:customStyle="1" w:styleId="8DABF4C773A34F3996CC0BE36F571FB412">
    <w:name w:val="8DABF4C773A34F3996CC0BE36F571FB412"/>
    <w:rsid w:val="00EF167D"/>
    <w:rPr>
      <w:rFonts w:eastAsiaTheme="minorHAnsi"/>
    </w:rPr>
  </w:style>
  <w:style w:type="paragraph" w:customStyle="1" w:styleId="CA43D4C00E464571917E1B4F3E153AA112">
    <w:name w:val="CA43D4C00E464571917E1B4F3E153AA112"/>
    <w:rsid w:val="00EF167D"/>
    <w:rPr>
      <w:rFonts w:eastAsiaTheme="minorHAnsi"/>
    </w:rPr>
  </w:style>
  <w:style w:type="paragraph" w:customStyle="1" w:styleId="A47E639BCA364B458F430B3CFA456D3112">
    <w:name w:val="A47E639BCA364B458F430B3CFA456D3112"/>
    <w:rsid w:val="00EF167D"/>
    <w:rPr>
      <w:rFonts w:eastAsiaTheme="minorHAnsi"/>
    </w:rPr>
  </w:style>
  <w:style w:type="paragraph" w:customStyle="1" w:styleId="F2A94A35DF7F45CD80384224D2AB018612">
    <w:name w:val="F2A94A35DF7F45CD80384224D2AB018612"/>
    <w:rsid w:val="00EF167D"/>
    <w:rPr>
      <w:rFonts w:eastAsiaTheme="minorHAnsi"/>
    </w:rPr>
  </w:style>
  <w:style w:type="paragraph" w:customStyle="1" w:styleId="C0D514D1667E4D2E8F0D71F33E59892E8">
    <w:name w:val="C0D514D1667E4D2E8F0D71F33E59892E8"/>
    <w:rsid w:val="00EF167D"/>
    <w:rPr>
      <w:rFonts w:eastAsiaTheme="minorHAnsi"/>
    </w:rPr>
  </w:style>
  <w:style w:type="paragraph" w:customStyle="1" w:styleId="33838C7C610742AEA90DEBA624C2068C9">
    <w:name w:val="33838C7C610742AEA90DEBA624C2068C9"/>
    <w:rsid w:val="00EF167D"/>
    <w:rPr>
      <w:rFonts w:eastAsiaTheme="minorHAnsi"/>
    </w:rPr>
  </w:style>
  <w:style w:type="paragraph" w:customStyle="1" w:styleId="32DC10EA448E4978905F174CFB5C11118">
    <w:name w:val="32DC10EA448E4978905F174CFB5C11118"/>
    <w:rsid w:val="00EF167D"/>
    <w:rPr>
      <w:rFonts w:eastAsiaTheme="minorHAnsi"/>
    </w:rPr>
  </w:style>
  <w:style w:type="paragraph" w:customStyle="1" w:styleId="C9E507AC047546B087A612FA471036588">
    <w:name w:val="C9E507AC047546B087A612FA471036588"/>
    <w:rsid w:val="00EF167D"/>
    <w:rPr>
      <w:rFonts w:eastAsiaTheme="minorHAnsi"/>
    </w:rPr>
  </w:style>
  <w:style w:type="paragraph" w:customStyle="1" w:styleId="F8687332EAB84E468DD4336B318827D18">
    <w:name w:val="F8687332EAB84E468DD4336B318827D18"/>
    <w:rsid w:val="00EF167D"/>
    <w:rPr>
      <w:rFonts w:eastAsiaTheme="minorHAnsi"/>
    </w:rPr>
  </w:style>
  <w:style w:type="paragraph" w:customStyle="1" w:styleId="C2D6E4DD07244F7F9A5F0153C16688576">
    <w:name w:val="C2D6E4DD07244F7F9A5F0153C16688576"/>
    <w:rsid w:val="00EF167D"/>
    <w:rPr>
      <w:rFonts w:eastAsiaTheme="minorHAnsi"/>
    </w:rPr>
  </w:style>
  <w:style w:type="paragraph" w:customStyle="1" w:styleId="285BED4C08C142629733B4BA6B5056F36">
    <w:name w:val="285BED4C08C142629733B4BA6B5056F36"/>
    <w:rsid w:val="00EF167D"/>
    <w:rPr>
      <w:rFonts w:eastAsiaTheme="minorHAnsi"/>
    </w:rPr>
  </w:style>
  <w:style w:type="paragraph" w:customStyle="1" w:styleId="07E64D8989FB4AB99DCA04E5C79F9C6C6">
    <w:name w:val="07E64D8989FB4AB99DCA04E5C79F9C6C6"/>
    <w:rsid w:val="00EF167D"/>
    <w:rPr>
      <w:rFonts w:eastAsiaTheme="minorHAnsi"/>
    </w:rPr>
  </w:style>
  <w:style w:type="paragraph" w:customStyle="1" w:styleId="081533D5E6AD4B39A615C4454C7DDCB46">
    <w:name w:val="081533D5E6AD4B39A615C4454C7DDCB46"/>
    <w:rsid w:val="00EF167D"/>
    <w:rPr>
      <w:rFonts w:eastAsiaTheme="minorHAnsi"/>
    </w:rPr>
  </w:style>
  <w:style w:type="paragraph" w:customStyle="1" w:styleId="B7D7600D852A4388BB7B2D262C5185996">
    <w:name w:val="B7D7600D852A4388BB7B2D262C5185996"/>
    <w:rsid w:val="00EF167D"/>
    <w:rPr>
      <w:rFonts w:eastAsiaTheme="minorHAnsi"/>
    </w:rPr>
  </w:style>
  <w:style w:type="paragraph" w:customStyle="1" w:styleId="869CB9B40B754A33AEE11596AA05BA8B6">
    <w:name w:val="869CB9B40B754A33AEE11596AA05BA8B6"/>
    <w:rsid w:val="00EF167D"/>
    <w:rPr>
      <w:rFonts w:eastAsiaTheme="minorHAnsi"/>
    </w:rPr>
  </w:style>
  <w:style w:type="paragraph" w:customStyle="1" w:styleId="D414B214014F4B5AB6708F9F6FAEDA3F6">
    <w:name w:val="D414B214014F4B5AB6708F9F6FAEDA3F6"/>
    <w:rsid w:val="00EF167D"/>
    <w:rPr>
      <w:rFonts w:eastAsiaTheme="minorHAnsi"/>
    </w:rPr>
  </w:style>
  <w:style w:type="paragraph" w:customStyle="1" w:styleId="2E3BD2695AF54ECBBB824FBF32735B7C6">
    <w:name w:val="2E3BD2695AF54ECBBB824FBF32735B7C6"/>
    <w:rsid w:val="00EF167D"/>
    <w:rPr>
      <w:rFonts w:eastAsiaTheme="minorHAnsi"/>
    </w:rPr>
  </w:style>
  <w:style w:type="paragraph" w:customStyle="1" w:styleId="0617DD01D4BC4DB999F5952BB09A0F206">
    <w:name w:val="0617DD01D4BC4DB999F5952BB09A0F206"/>
    <w:rsid w:val="00EF167D"/>
    <w:rPr>
      <w:rFonts w:eastAsiaTheme="minorHAnsi"/>
    </w:rPr>
  </w:style>
  <w:style w:type="paragraph" w:customStyle="1" w:styleId="BAA3249B0C9C48C19FA4AC3731C7C6126">
    <w:name w:val="BAA3249B0C9C48C19FA4AC3731C7C6126"/>
    <w:rsid w:val="00EF167D"/>
    <w:rPr>
      <w:rFonts w:eastAsiaTheme="minorHAnsi"/>
    </w:rPr>
  </w:style>
  <w:style w:type="paragraph" w:customStyle="1" w:styleId="03BEA94FEF624AF49EB82FB214685E636">
    <w:name w:val="03BEA94FEF624AF49EB82FB214685E636"/>
    <w:rsid w:val="00EF167D"/>
    <w:rPr>
      <w:rFonts w:eastAsiaTheme="minorHAnsi"/>
    </w:rPr>
  </w:style>
  <w:style w:type="paragraph" w:customStyle="1" w:styleId="CF437E801D46456BB8F41EFA4F4D904E6">
    <w:name w:val="CF437E801D46456BB8F41EFA4F4D904E6"/>
    <w:rsid w:val="00EF167D"/>
    <w:rPr>
      <w:rFonts w:eastAsiaTheme="minorHAnsi"/>
    </w:rPr>
  </w:style>
  <w:style w:type="paragraph" w:customStyle="1" w:styleId="F4841EB2EB9945EF8FC4149C7E7B7A0014">
    <w:name w:val="F4841EB2EB9945EF8FC4149C7E7B7A0014"/>
    <w:rsid w:val="00EF167D"/>
    <w:rPr>
      <w:rFonts w:eastAsiaTheme="minorHAnsi"/>
    </w:rPr>
  </w:style>
  <w:style w:type="paragraph" w:customStyle="1" w:styleId="6AF30D9CD4AC43B788AA411AA9496B4B14">
    <w:name w:val="6AF30D9CD4AC43B788AA411AA9496B4B14"/>
    <w:rsid w:val="00EF167D"/>
    <w:rPr>
      <w:rFonts w:eastAsiaTheme="minorHAnsi"/>
    </w:rPr>
  </w:style>
  <w:style w:type="paragraph" w:customStyle="1" w:styleId="C16CF57656F44DBBA9D3B8BF8D94A39814">
    <w:name w:val="C16CF57656F44DBBA9D3B8BF8D94A39814"/>
    <w:rsid w:val="00EF167D"/>
    <w:rPr>
      <w:rFonts w:eastAsiaTheme="minorHAnsi"/>
    </w:rPr>
  </w:style>
  <w:style w:type="paragraph" w:customStyle="1" w:styleId="C4A045F2117A422C8E61C44EC06D64A814">
    <w:name w:val="C4A045F2117A422C8E61C44EC06D64A814"/>
    <w:rsid w:val="00EF167D"/>
    <w:rPr>
      <w:rFonts w:eastAsiaTheme="minorHAnsi"/>
    </w:rPr>
  </w:style>
  <w:style w:type="paragraph" w:customStyle="1" w:styleId="D6D4E2B45C614D66940F46BC4FC0B0F313">
    <w:name w:val="D6D4E2B45C614D66940F46BC4FC0B0F313"/>
    <w:rsid w:val="00EF167D"/>
    <w:rPr>
      <w:rFonts w:eastAsiaTheme="minorHAnsi"/>
    </w:rPr>
  </w:style>
  <w:style w:type="paragraph" w:customStyle="1" w:styleId="F2B3F2F542324C44AB87ECBCDA01D69C14">
    <w:name w:val="F2B3F2F542324C44AB87ECBCDA01D69C14"/>
    <w:rsid w:val="00EF167D"/>
    <w:rPr>
      <w:rFonts w:eastAsiaTheme="minorHAnsi"/>
    </w:rPr>
  </w:style>
  <w:style w:type="paragraph" w:customStyle="1" w:styleId="8679DFD73DDF4458A4FCFA3565A6715114">
    <w:name w:val="8679DFD73DDF4458A4FCFA3565A6715114"/>
    <w:rsid w:val="00EF167D"/>
    <w:rPr>
      <w:rFonts w:eastAsiaTheme="minorHAnsi"/>
    </w:rPr>
  </w:style>
  <w:style w:type="paragraph" w:customStyle="1" w:styleId="A575C1751C7E4F29AFAC54BB1813787514">
    <w:name w:val="A575C1751C7E4F29AFAC54BB1813787514"/>
    <w:rsid w:val="00EF167D"/>
    <w:rPr>
      <w:rFonts w:eastAsiaTheme="minorHAnsi"/>
    </w:rPr>
  </w:style>
  <w:style w:type="paragraph" w:customStyle="1" w:styleId="36D9D991944143D7979C548F99D6ADCD14">
    <w:name w:val="36D9D991944143D7979C548F99D6ADCD14"/>
    <w:rsid w:val="00EF167D"/>
    <w:rPr>
      <w:rFonts w:eastAsiaTheme="minorHAnsi"/>
    </w:rPr>
  </w:style>
  <w:style w:type="paragraph" w:customStyle="1" w:styleId="BCDA460766D2440FB97A7371F5D5E15A13">
    <w:name w:val="BCDA460766D2440FB97A7371F5D5E15A13"/>
    <w:rsid w:val="00EF167D"/>
    <w:rPr>
      <w:rFonts w:eastAsiaTheme="minorHAnsi"/>
    </w:rPr>
  </w:style>
  <w:style w:type="paragraph" w:customStyle="1" w:styleId="4EE18642E7E445DAA2C2D4363A03CF7113">
    <w:name w:val="4EE18642E7E445DAA2C2D4363A03CF7113"/>
    <w:rsid w:val="00EF167D"/>
    <w:rPr>
      <w:rFonts w:eastAsiaTheme="minorHAnsi"/>
    </w:rPr>
  </w:style>
  <w:style w:type="paragraph" w:customStyle="1" w:styleId="8DABF4C773A34F3996CC0BE36F571FB413">
    <w:name w:val="8DABF4C773A34F3996CC0BE36F571FB413"/>
    <w:rsid w:val="00EF167D"/>
    <w:rPr>
      <w:rFonts w:eastAsiaTheme="minorHAnsi"/>
    </w:rPr>
  </w:style>
  <w:style w:type="paragraph" w:customStyle="1" w:styleId="CA43D4C00E464571917E1B4F3E153AA113">
    <w:name w:val="CA43D4C00E464571917E1B4F3E153AA113"/>
    <w:rsid w:val="00EF167D"/>
    <w:rPr>
      <w:rFonts w:eastAsiaTheme="minorHAnsi"/>
    </w:rPr>
  </w:style>
  <w:style w:type="paragraph" w:customStyle="1" w:styleId="A47E639BCA364B458F430B3CFA456D3113">
    <w:name w:val="A47E639BCA364B458F430B3CFA456D3113"/>
    <w:rsid w:val="00EF167D"/>
    <w:rPr>
      <w:rFonts w:eastAsiaTheme="minorHAnsi"/>
    </w:rPr>
  </w:style>
  <w:style w:type="paragraph" w:customStyle="1" w:styleId="F2A94A35DF7F45CD80384224D2AB018613">
    <w:name w:val="F2A94A35DF7F45CD80384224D2AB018613"/>
    <w:rsid w:val="00EF167D"/>
    <w:rPr>
      <w:rFonts w:eastAsiaTheme="minorHAnsi"/>
    </w:rPr>
  </w:style>
  <w:style w:type="paragraph" w:customStyle="1" w:styleId="C0D514D1667E4D2E8F0D71F33E59892E9">
    <w:name w:val="C0D514D1667E4D2E8F0D71F33E59892E9"/>
    <w:rsid w:val="00EF167D"/>
    <w:rPr>
      <w:rFonts w:eastAsiaTheme="minorHAnsi"/>
    </w:rPr>
  </w:style>
  <w:style w:type="paragraph" w:customStyle="1" w:styleId="33838C7C610742AEA90DEBA624C2068C10">
    <w:name w:val="33838C7C610742AEA90DEBA624C2068C10"/>
    <w:rsid w:val="00EF167D"/>
    <w:rPr>
      <w:rFonts w:eastAsiaTheme="minorHAnsi"/>
    </w:rPr>
  </w:style>
  <w:style w:type="paragraph" w:customStyle="1" w:styleId="32DC10EA448E4978905F174CFB5C11119">
    <w:name w:val="32DC10EA448E4978905F174CFB5C11119"/>
    <w:rsid w:val="00EF167D"/>
    <w:rPr>
      <w:rFonts w:eastAsiaTheme="minorHAnsi"/>
    </w:rPr>
  </w:style>
  <w:style w:type="paragraph" w:customStyle="1" w:styleId="C9E507AC047546B087A612FA471036589">
    <w:name w:val="C9E507AC047546B087A612FA471036589"/>
    <w:rsid w:val="00EF167D"/>
    <w:rPr>
      <w:rFonts w:eastAsiaTheme="minorHAnsi"/>
    </w:rPr>
  </w:style>
  <w:style w:type="paragraph" w:customStyle="1" w:styleId="F8687332EAB84E468DD4336B318827D19">
    <w:name w:val="F8687332EAB84E468DD4336B318827D19"/>
    <w:rsid w:val="00EF167D"/>
    <w:rPr>
      <w:rFonts w:eastAsiaTheme="minorHAnsi"/>
    </w:rPr>
  </w:style>
  <w:style w:type="paragraph" w:customStyle="1" w:styleId="C2D6E4DD07244F7F9A5F0153C16688577">
    <w:name w:val="C2D6E4DD07244F7F9A5F0153C16688577"/>
    <w:rsid w:val="00EF167D"/>
    <w:rPr>
      <w:rFonts w:eastAsiaTheme="minorHAnsi"/>
    </w:rPr>
  </w:style>
  <w:style w:type="paragraph" w:customStyle="1" w:styleId="285BED4C08C142629733B4BA6B5056F37">
    <w:name w:val="285BED4C08C142629733B4BA6B5056F37"/>
    <w:rsid w:val="00EF167D"/>
    <w:rPr>
      <w:rFonts w:eastAsiaTheme="minorHAnsi"/>
    </w:rPr>
  </w:style>
  <w:style w:type="paragraph" w:customStyle="1" w:styleId="07E64D8989FB4AB99DCA04E5C79F9C6C7">
    <w:name w:val="07E64D8989FB4AB99DCA04E5C79F9C6C7"/>
    <w:rsid w:val="00EF167D"/>
    <w:rPr>
      <w:rFonts w:eastAsiaTheme="minorHAnsi"/>
    </w:rPr>
  </w:style>
  <w:style w:type="paragraph" w:customStyle="1" w:styleId="081533D5E6AD4B39A615C4454C7DDCB47">
    <w:name w:val="081533D5E6AD4B39A615C4454C7DDCB47"/>
    <w:rsid w:val="00EF167D"/>
    <w:rPr>
      <w:rFonts w:eastAsiaTheme="minorHAnsi"/>
    </w:rPr>
  </w:style>
  <w:style w:type="paragraph" w:customStyle="1" w:styleId="B7D7600D852A4388BB7B2D262C5185997">
    <w:name w:val="B7D7600D852A4388BB7B2D262C5185997"/>
    <w:rsid w:val="00EF167D"/>
    <w:rPr>
      <w:rFonts w:eastAsiaTheme="minorHAnsi"/>
    </w:rPr>
  </w:style>
  <w:style w:type="paragraph" w:customStyle="1" w:styleId="869CB9B40B754A33AEE11596AA05BA8B7">
    <w:name w:val="869CB9B40B754A33AEE11596AA05BA8B7"/>
    <w:rsid w:val="00EF167D"/>
    <w:rPr>
      <w:rFonts w:eastAsiaTheme="minorHAnsi"/>
    </w:rPr>
  </w:style>
  <w:style w:type="paragraph" w:customStyle="1" w:styleId="D414B214014F4B5AB6708F9F6FAEDA3F7">
    <w:name w:val="D414B214014F4B5AB6708F9F6FAEDA3F7"/>
    <w:rsid w:val="00EF167D"/>
    <w:rPr>
      <w:rFonts w:eastAsiaTheme="minorHAnsi"/>
    </w:rPr>
  </w:style>
  <w:style w:type="paragraph" w:customStyle="1" w:styleId="2E3BD2695AF54ECBBB824FBF32735B7C7">
    <w:name w:val="2E3BD2695AF54ECBBB824FBF32735B7C7"/>
    <w:rsid w:val="00EF167D"/>
    <w:rPr>
      <w:rFonts w:eastAsiaTheme="minorHAnsi"/>
    </w:rPr>
  </w:style>
  <w:style w:type="paragraph" w:customStyle="1" w:styleId="0617DD01D4BC4DB999F5952BB09A0F207">
    <w:name w:val="0617DD01D4BC4DB999F5952BB09A0F207"/>
    <w:rsid w:val="00EF167D"/>
    <w:rPr>
      <w:rFonts w:eastAsiaTheme="minorHAnsi"/>
    </w:rPr>
  </w:style>
  <w:style w:type="paragraph" w:customStyle="1" w:styleId="BAA3249B0C9C48C19FA4AC3731C7C6127">
    <w:name w:val="BAA3249B0C9C48C19FA4AC3731C7C6127"/>
    <w:rsid w:val="00EF167D"/>
    <w:rPr>
      <w:rFonts w:eastAsiaTheme="minorHAnsi"/>
    </w:rPr>
  </w:style>
  <w:style w:type="paragraph" w:customStyle="1" w:styleId="03BEA94FEF624AF49EB82FB214685E637">
    <w:name w:val="03BEA94FEF624AF49EB82FB214685E637"/>
    <w:rsid w:val="00EF167D"/>
    <w:rPr>
      <w:rFonts w:eastAsiaTheme="minorHAnsi"/>
    </w:rPr>
  </w:style>
  <w:style w:type="paragraph" w:customStyle="1" w:styleId="CF437E801D46456BB8F41EFA4F4D904E7">
    <w:name w:val="CF437E801D46456BB8F41EFA4F4D904E7"/>
    <w:rsid w:val="00EF167D"/>
    <w:rPr>
      <w:rFonts w:eastAsiaTheme="minorHAnsi"/>
    </w:rPr>
  </w:style>
  <w:style w:type="paragraph" w:customStyle="1" w:styleId="7B0DF32F05244C3FBF826E2A1C598A5C2">
    <w:name w:val="7B0DF32F05244C3FBF826E2A1C598A5C2"/>
    <w:rsid w:val="00EF167D"/>
    <w:rPr>
      <w:rFonts w:eastAsiaTheme="minorHAnsi"/>
    </w:rPr>
  </w:style>
  <w:style w:type="paragraph" w:customStyle="1" w:styleId="F4841EB2EB9945EF8FC4149C7E7B7A0015">
    <w:name w:val="F4841EB2EB9945EF8FC4149C7E7B7A0015"/>
    <w:rsid w:val="00EF167D"/>
    <w:rPr>
      <w:rFonts w:eastAsiaTheme="minorHAnsi"/>
    </w:rPr>
  </w:style>
  <w:style w:type="paragraph" w:customStyle="1" w:styleId="6AF30D9CD4AC43B788AA411AA9496B4B15">
    <w:name w:val="6AF30D9CD4AC43B788AA411AA9496B4B15"/>
    <w:rsid w:val="00EF167D"/>
    <w:rPr>
      <w:rFonts w:eastAsiaTheme="minorHAnsi"/>
    </w:rPr>
  </w:style>
  <w:style w:type="paragraph" w:customStyle="1" w:styleId="C16CF57656F44DBBA9D3B8BF8D94A39815">
    <w:name w:val="C16CF57656F44DBBA9D3B8BF8D94A39815"/>
    <w:rsid w:val="00EF167D"/>
    <w:rPr>
      <w:rFonts w:eastAsiaTheme="minorHAnsi"/>
    </w:rPr>
  </w:style>
  <w:style w:type="paragraph" w:customStyle="1" w:styleId="C4A045F2117A422C8E61C44EC06D64A815">
    <w:name w:val="C4A045F2117A422C8E61C44EC06D64A815"/>
    <w:rsid w:val="00EF167D"/>
    <w:rPr>
      <w:rFonts w:eastAsiaTheme="minorHAnsi"/>
    </w:rPr>
  </w:style>
  <w:style w:type="paragraph" w:customStyle="1" w:styleId="D6D4E2B45C614D66940F46BC4FC0B0F314">
    <w:name w:val="D6D4E2B45C614D66940F46BC4FC0B0F314"/>
    <w:rsid w:val="00EF167D"/>
    <w:rPr>
      <w:rFonts w:eastAsiaTheme="minorHAnsi"/>
    </w:rPr>
  </w:style>
  <w:style w:type="paragraph" w:customStyle="1" w:styleId="F2B3F2F542324C44AB87ECBCDA01D69C15">
    <w:name w:val="F2B3F2F542324C44AB87ECBCDA01D69C15"/>
    <w:rsid w:val="00EF167D"/>
    <w:rPr>
      <w:rFonts w:eastAsiaTheme="minorHAnsi"/>
    </w:rPr>
  </w:style>
  <w:style w:type="paragraph" w:customStyle="1" w:styleId="8679DFD73DDF4458A4FCFA3565A6715115">
    <w:name w:val="8679DFD73DDF4458A4FCFA3565A6715115"/>
    <w:rsid w:val="00EF167D"/>
    <w:rPr>
      <w:rFonts w:eastAsiaTheme="minorHAnsi"/>
    </w:rPr>
  </w:style>
  <w:style w:type="paragraph" w:customStyle="1" w:styleId="A575C1751C7E4F29AFAC54BB1813787515">
    <w:name w:val="A575C1751C7E4F29AFAC54BB1813787515"/>
    <w:rsid w:val="00EF167D"/>
    <w:rPr>
      <w:rFonts w:eastAsiaTheme="minorHAnsi"/>
    </w:rPr>
  </w:style>
  <w:style w:type="paragraph" w:customStyle="1" w:styleId="36D9D991944143D7979C548F99D6ADCD15">
    <w:name w:val="36D9D991944143D7979C548F99D6ADCD15"/>
    <w:rsid w:val="00EF167D"/>
    <w:rPr>
      <w:rFonts w:eastAsiaTheme="minorHAnsi"/>
    </w:rPr>
  </w:style>
  <w:style w:type="paragraph" w:customStyle="1" w:styleId="BCDA460766D2440FB97A7371F5D5E15A14">
    <w:name w:val="BCDA460766D2440FB97A7371F5D5E15A14"/>
    <w:rsid w:val="00EF167D"/>
    <w:rPr>
      <w:rFonts w:eastAsiaTheme="minorHAnsi"/>
    </w:rPr>
  </w:style>
  <w:style w:type="paragraph" w:customStyle="1" w:styleId="4EE18642E7E445DAA2C2D4363A03CF7114">
    <w:name w:val="4EE18642E7E445DAA2C2D4363A03CF7114"/>
    <w:rsid w:val="00EF167D"/>
    <w:rPr>
      <w:rFonts w:eastAsiaTheme="minorHAnsi"/>
    </w:rPr>
  </w:style>
  <w:style w:type="paragraph" w:customStyle="1" w:styleId="8DABF4C773A34F3996CC0BE36F571FB414">
    <w:name w:val="8DABF4C773A34F3996CC0BE36F571FB414"/>
    <w:rsid w:val="00EF167D"/>
    <w:rPr>
      <w:rFonts w:eastAsiaTheme="minorHAnsi"/>
    </w:rPr>
  </w:style>
  <w:style w:type="paragraph" w:customStyle="1" w:styleId="CA43D4C00E464571917E1B4F3E153AA114">
    <w:name w:val="CA43D4C00E464571917E1B4F3E153AA114"/>
    <w:rsid w:val="00EF167D"/>
    <w:rPr>
      <w:rFonts w:eastAsiaTheme="minorHAnsi"/>
    </w:rPr>
  </w:style>
  <w:style w:type="paragraph" w:customStyle="1" w:styleId="A47E639BCA364B458F430B3CFA456D3114">
    <w:name w:val="A47E639BCA364B458F430B3CFA456D3114"/>
    <w:rsid w:val="00EF167D"/>
    <w:rPr>
      <w:rFonts w:eastAsiaTheme="minorHAnsi"/>
    </w:rPr>
  </w:style>
  <w:style w:type="paragraph" w:customStyle="1" w:styleId="F2A94A35DF7F45CD80384224D2AB018614">
    <w:name w:val="F2A94A35DF7F45CD80384224D2AB018614"/>
    <w:rsid w:val="00EF167D"/>
    <w:rPr>
      <w:rFonts w:eastAsiaTheme="minorHAnsi"/>
    </w:rPr>
  </w:style>
  <w:style w:type="paragraph" w:customStyle="1" w:styleId="C0D514D1667E4D2E8F0D71F33E59892E10">
    <w:name w:val="C0D514D1667E4D2E8F0D71F33E59892E10"/>
    <w:rsid w:val="00EF167D"/>
    <w:rPr>
      <w:rFonts w:eastAsiaTheme="minorHAnsi"/>
    </w:rPr>
  </w:style>
  <w:style w:type="paragraph" w:customStyle="1" w:styleId="33838C7C610742AEA90DEBA624C2068C11">
    <w:name w:val="33838C7C610742AEA90DEBA624C2068C11"/>
    <w:rsid w:val="00EF167D"/>
    <w:rPr>
      <w:rFonts w:eastAsiaTheme="minorHAnsi"/>
    </w:rPr>
  </w:style>
  <w:style w:type="paragraph" w:customStyle="1" w:styleId="32DC10EA448E4978905F174CFB5C111110">
    <w:name w:val="32DC10EA448E4978905F174CFB5C111110"/>
    <w:rsid w:val="00EF167D"/>
    <w:rPr>
      <w:rFonts w:eastAsiaTheme="minorHAnsi"/>
    </w:rPr>
  </w:style>
  <w:style w:type="paragraph" w:customStyle="1" w:styleId="C9E507AC047546B087A612FA4710365810">
    <w:name w:val="C9E507AC047546B087A612FA4710365810"/>
    <w:rsid w:val="00EF167D"/>
    <w:rPr>
      <w:rFonts w:eastAsiaTheme="minorHAnsi"/>
    </w:rPr>
  </w:style>
  <w:style w:type="paragraph" w:customStyle="1" w:styleId="F8687332EAB84E468DD4336B318827D110">
    <w:name w:val="F8687332EAB84E468DD4336B318827D110"/>
    <w:rsid w:val="00EF167D"/>
    <w:rPr>
      <w:rFonts w:eastAsiaTheme="minorHAnsi"/>
    </w:rPr>
  </w:style>
  <w:style w:type="paragraph" w:customStyle="1" w:styleId="C2D6E4DD07244F7F9A5F0153C16688578">
    <w:name w:val="C2D6E4DD07244F7F9A5F0153C16688578"/>
    <w:rsid w:val="00EF167D"/>
    <w:rPr>
      <w:rFonts w:eastAsiaTheme="minorHAnsi"/>
    </w:rPr>
  </w:style>
  <w:style w:type="paragraph" w:customStyle="1" w:styleId="285BED4C08C142629733B4BA6B5056F38">
    <w:name w:val="285BED4C08C142629733B4BA6B5056F38"/>
    <w:rsid w:val="00EF167D"/>
    <w:rPr>
      <w:rFonts w:eastAsiaTheme="minorHAnsi"/>
    </w:rPr>
  </w:style>
  <w:style w:type="paragraph" w:customStyle="1" w:styleId="07E64D8989FB4AB99DCA04E5C79F9C6C8">
    <w:name w:val="07E64D8989FB4AB99DCA04E5C79F9C6C8"/>
    <w:rsid w:val="00EF167D"/>
    <w:rPr>
      <w:rFonts w:eastAsiaTheme="minorHAnsi"/>
    </w:rPr>
  </w:style>
  <w:style w:type="paragraph" w:customStyle="1" w:styleId="081533D5E6AD4B39A615C4454C7DDCB48">
    <w:name w:val="081533D5E6AD4B39A615C4454C7DDCB48"/>
    <w:rsid w:val="00EF167D"/>
    <w:rPr>
      <w:rFonts w:eastAsiaTheme="minorHAnsi"/>
    </w:rPr>
  </w:style>
  <w:style w:type="paragraph" w:customStyle="1" w:styleId="B7D7600D852A4388BB7B2D262C5185998">
    <w:name w:val="B7D7600D852A4388BB7B2D262C5185998"/>
    <w:rsid w:val="00EF167D"/>
    <w:rPr>
      <w:rFonts w:eastAsiaTheme="minorHAnsi"/>
    </w:rPr>
  </w:style>
  <w:style w:type="paragraph" w:customStyle="1" w:styleId="869CB9B40B754A33AEE11596AA05BA8B8">
    <w:name w:val="869CB9B40B754A33AEE11596AA05BA8B8"/>
    <w:rsid w:val="00EF167D"/>
    <w:rPr>
      <w:rFonts w:eastAsiaTheme="minorHAnsi"/>
    </w:rPr>
  </w:style>
  <w:style w:type="paragraph" w:customStyle="1" w:styleId="D414B214014F4B5AB6708F9F6FAEDA3F8">
    <w:name w:val="D414B214014F4B5AB6708F9F6FAEDA3F8"/>
    <w:rsid w:val="00EF167D"/>
    <w:rPr>
      <w:rFonts w:eastAsiaTheme="minorHAnsi"/>
    </w:rPr>
  </w:style>
  <w:style w:type="paragraph" w:customStyle="1" w:styleId="2E3BD2695AF54ECBBB824FBF32735B7C8">
    <w:name w:val="2E3BD2695AF54ECBBB824FBF32735B7C8"/>
    <w:rsid w:val="00EF167D"/>
    <w:rPr>
      <w:rFonts w:eastAsiaTheme="minorHAnsi"/>
    </w:rPr>
  </w:style>
  <w:style w:type="paragraph" w:customStyle="1" w:styleId="0617DD01D4BC4DB999F5952BB09A0F208">
    <w:name w:val="0617DD01D4BC4DB999F5952BB09A0F208"/>
    <w:rsid w:val="00EF167D"/>
    <w:rPr>
      <w:rFonts w:eastAsiaTheme="minorHAnsi"/>
    </w:rPr>
  </w:style>
  <w:style w:type="paragraph" w:customStyle="1" w:styleId="BAA3249B0C9C48C19FA4AC3731C7C6128">
    <w:name w:val="BAA3249B0C9C48C19FA4AC3731C7C6128"/>
    <w:rsid w:val="00EF167D"/>
    <w:rPr>
      <w:rFonts w:eastAsiaTheme="minorHAnsi"/>
    </w:rPr>
  </w:style>
  <w:style w:type="paragraph" w:customStyle="1" w:styleId="03BEA94FEF624AF49EB82FB214685E638">
    <w:name w:val="03BEA94FEF624AF49EB82FB214685E638"/>
    <w:rsid w:val="00EF167D"/>
    <w:rPr>
      <w:rFonts w:eastAsiaTheme="minorHAnsi"/>
    </w:rPr>
  </w:style>
  <w:style w:type="paragraph" w:customStyle="1" w:styleId="CF437E801D46456BB8F41EFA4F4D904E8">
    <w:name w:val="CF437E801D46456BB8F41EFA4F4D904E8"/>
    <w:rsid w:val="00EF167D"/>
    <w:rPr>
      <w:rFonts w:eastAsiaTheme="minorHAnsi"/>
    </w:rPr>
  </w:style>
  <w:style w:type="paragraph" w:customStyle="1" w:styleId="7B0DF32F05244C3FBF826E2A1C598A5C3">
    <w:name w:val="7B0DF32F05244C3FBF826E2A1C598A5C3"/>
    <w:rsid w:val="00EF167D"/>
    <w:rPr>
      <w:rFonts w:eastAsiaTheme="minorHAnsi"/>
    </w:rPr>
  </w:style>
  <w:style w:type="paragraph" w:customStyle="1" w:styleId="F4841EB2EB9945EF8FC4149C7E7B7A0016">
    <w:name w:val="F4841EB2EB9945EF8FC4149C7E7B7A0016"/>
    <w:rsid w:val="00EF167D"/>
    <w:rPr>
      <w:rFonts w:eastAsiaTheme="minorHAnsi"/>
    </w:rPr>
  </w:style>
  <w:style w:type="paragraph" w:customStyle="1" w:styleId="6AF30D9CD4AC43B788AA411AA9496B4B16">
    <w:name w:val="6AF30D9CD4AC43B788AA411AA9496B4B16"/>
    <w:rsid w:val="00EF167D"/>
    <w:rPr>
      <w:rFonts w:eastAsiaTheme="minorHAnsi"/>
    </w:rPr>
  </w:style>
  <w:style w:type="paragraph" w:customStyle="1" w:styleId="C16CF57656F44DBBA9D3B8BF8D94A39816">
    <w:name w:val="C16CF57656F44DBBA9D3B8BF8D94A39816"/>
    <w:rsid w:val="00EF167D"/>
    <w:rPr>
      <w:rFonts w:eastAsiaTheme="minorHAnsi"/>
    </w:rPr>
  </w:style>
  <w:style w:type="paragraph" w:customStyle="1" w:styleId="C4A045F2117A422C8E61C44EC06D64A816">
    <w:name w:val="C4A045F2117A422C8E61C44EC06D64A816"/>
    <w:rsid w:val="00EF167D"/>
    <w:rPr>
      <w:rFonts w:eastAsiaTheme="minorHAnsi"/>
    </w:rPr>
  </w:style>
  <w:style w:type="paragraph" w:customStyle="1" w:styleId="D6D4E2B45C614D66940F46BC4FC0B0F315">
    <w:name w:val="D6D4E2B45C614D66940F46BC4FC0B0F315"/>
    <w:rsid w:val="00EF167D"/>
    <w:rPr>
      <w:rFonts w:eastAsiaTheme="minorHAnsi"/>
    </w:rPr>
  </w:style>
  <w:style w:type="paragraph" w:customStyle="1" w:styleId="F2B3F2F542324C44AB87ECBCDA01D69C16">
    <w:name w:val="F2B3F2F542324C44AB87ECBCDA01D69C16"/>
    <w:rsid w:val="00EF167D"/>
    <w:rPr>
      <w:rFonts w:eastAsiaTheme="minorHAnsi"/>
    </w:rPr>
  </w:style>
  <w:style w:type="paragraph" w:customStyle="1" w:styleId="8679DFD73DDF4458A4FCFA3565A6715116">
    <w:name w:val="8679DFD73DDF4458A4FCFA3565A6715116"/>
    <w:rsid w:val="00EF167D"/>
    <w:rPr>
      <w:rFonts w:eastAsiaTheme="minorHAnsi"/>
    </w:rPr>
  </w:style>
  <w:style w:type="paragraph" w:customStyle="1" w:styleId="A575C1751C7E4F29AFAC54BB1813787516">
    <w:name w:val="A575C1751C7E4F29AFAC54BB1813787516"/>
    <w:rsid w:val="00EF167D"/>
    <w:rPr>
      <w:rFonts w:eastAsiaTheme="minorHAnsi"/>
    </w:rPr>
  </w:style>
  <w:style w:type="paragraph" w:customStyle="1" w:styleId="36D9D991944143D7979C548F99D6ADCD16">
    <w:name w:val="36D9D991944143D7979C548F99D6ADCD16"/>
    <w:rsid w:val="00EF167D"/>
    <w:rPr>
      <w:rFonts w:eastAsiaTheme="minorHAnsi"/>
    </w:rPr>
  </w:style>
  <w:style w:type="paragraph" w:customStyle="1" w:styleId="BCDA460766D2440FB97A7371F5D5E15A15">
    <w:name w:val="BCDA460766D2440FB97A7371F5D5E15A15"/>
    <w:rsid w:val="00EF167D"/>
    <w:rPr>
      <w:rFonts w:eastAsiaTheme="minorHAnsi"/>
    </w:rPr>
  </w:style>
  <w:style w:type="paragraph" w:customStyle="1" w:styleId="4EE18642E7E445DAA2C2D4363A03CF7115">
    <w:name w:val="4EE18642E7E445DAA2C2D4363A03CF7115"/>
    <w:rsid w:val="00EF167D"/>
    <w:rPr>
      <w:rFonts w:eastAsiaTheme="minorHAnsi"/>
    </w:rPr>
  </w:style>
  <w:style w:type="paragraph" w:customStyle="1" w:styleId="8DABF4C773A34F3996CC0BE36F571FB415">
    <w:name w:val="8DABF4C773A34F3996CC0BE36F571FB415"/>
    <w:rsid w:val="00EF167D"/>
    <w:rPr>
      <w:rFonts w:eastAsiaTheme="minorHAnsi"/>
    </w:rPr>
  </w:style>
  <w:style w:type="paragraph" w:customStyle="1" w:styleId="CA43D4C00E464571917E1B4F3E153AA115">
    <w:name w:val="CA43D4C00E464571917E1B4F3E153AA115"/>
    <w:rsid w:val="00EF167D"/>
    <w:rPr>
      <w:rFonts w:eastAsiaTheme="minorHAnsi"/>
    </w:rPr>
  </w:style>
  <w:style w:type="paragraph" w:customStyle="1" w:styleId="A47E639BCA364B458F430B3CFA456D3115">
    <w:name w:val="A47E639BCA364B458F430B3CFA456D3115"/>
    <w:rsid w:val="00EF167D"/>
    <w:rPr>
      <w:rFonts w:eastAsiaTheme="minorHAnsi"/>
    </w:rPr>
  </w:style>
  <w:style w:type="paragraph" w:customStyle="1" w:styleId="F2A94A35DF7F45CD80384224D2AB018615">
    <w:name w:val="F2A94A35DF7F45CD80384224D2AB018615"/>
    <w:rsid w:val="00EF167D"/>
    <w:rPr>
      <w:rFonts w:eastAsiaTheme="minorHAnsi"/>
    </w:rPr>
  </w:style>
  <w:style w:type="paragraph" w:customStyle="1" w:styleId="C0D514D1667E4D2E8F0D71F33E59892E11">
    <w:name w:val="C0D514D1667E4D2E8F0D71F33E59892E11"/>
    <w:rsid w:val="00EF167D"/>
    <w:rPr>
      <w:rFonts w:eastAsiaTheme="minorHAnsi"/>
    </w:rPr>
  </w:style>
  <w:style w:type="paragraph" w:customStyle="1" w:styleId="33838C7C610742AEA90DEBA624C2068C12">
    <w:name w:val="33838C7C610742AEA90DEBA624C2068C12"/>
    <w:rsid w:val="00EF167D"/>
    <w:rPr>
      <w:rFonts w:eastAsiaTheme="minorHAnsi"/>
    </w:rPr>
  </w:style>
  <w:style w:type="paragraph" w:customStyle="1" w:styleId="32DC10EA448E4978905F174CFB5C111111">
    <w:name w:val="32DC10EA448E4978905F174CFB5C111111"/>
    <w:rsid w:val="00EF167D"/>
    <w:rPr>
      <w:rFonts w:eastAsiaTheme="minorHAnsi"/>
    </w:rPr>
  </w:style>
  <w:style w:type="paragraph" w:customStyle="1" w:styleId="C9E507AC047546B087A612FA4710365811">
    <w:name w:val="C9E507AC047546B087A612FA4710365811"/>
    <w:rsid w:val="00EF167D"/>
    <w:rPr>
      <w:rFonts w:eastAsiaTheme="minorHAnsi"/>
    </w:rPr>
  </w:style>
  <w:style w:type="paragraph" w:customStyle="1" w:styleId="F8687332EAB84E468DD4336B318827D111">
    <w:name w:val="F8687332EAB84E468DD4336B318827D111"/>
    <w:rsid w:val="00EF167D"/>
    <w:rPr>
      <w:rFonts w:eastAsiaTheme="minorHAnsi"/>
    </w:rPr>
  </w:style>
  <w:style w:type="paragraph" w:customStyle="1" w:styleId="2486F4CBC32742889C4FB7175664FE676">
    <w:name w:val="2486F4CBC32742889C4FB7175664FE676"/>
    <w:rsid w:val="00EF167D"/>
    <w:rPr>
      <w:rFonts w:eastAsiaTheme="minorHAnsi"/>
    </w:rPr>
  </w:style>
  <w:style w:type="paragraph" w:customStyle="1" w:styleId="C2D6E4DD07244F7F9A5F0153C16688579">
    <w:name w:val="C2D6E4DD07244F7F9A5F0153C16688579"/>
    <w:rsid w:val="00EF167D"/>
    <w:rPr>
      <w:rFonts w:eastAsiaTheme="minorHAnsi"/>
    </w:rPr>
  </w:style>
  <w:style w:type="paragraph" w:customStyle="1" w:styleId="34FBB9C65D8A4113948F758F3E0C12824">
    <w:name w:val="34FBB9C65D8A4113948F758F3E0C12824"/>
    <w:rsid w:val="00EF167D"/>
    <w:rPr>
      <w:rFonts w:eastAsiaTheme="minorHAnsi"/>
    </w:rPr>
  </w:style>
  <w:style w:type="paragraph" w:customStyle="1" w:styleId="285BED4C08C142629733B4BA6B5056F39">
    <w:name w:val="285BED4C08C142629733B4BA6B5056F39"/>
    <w:rsid w:val="00EF167D"/>
    <w:rPr>
      <w:rFonts w:eastAsiaTheme="minorHAnsi"/>
    </w:rPr>
  </w:style>
  <w:style w:type="paragraph" w:customStyle="1" w:styleId="07E64D8989FB4AB99DCA04E5C79F9C6C9">
    <w:name w:val="07E64D8989FB4AB99DCA04E5C79F9C6C9"/>
    <w:rsid w:val="00EF167D"/>
    <w:rPr>
      <w:rFonts w:eastAsiaTheme="minorHAnsi"/>
    </w:rPr>
  </w:style>
  <w:style w:type="paragraph" w:customStyle="1" w:styleId="081533D5E6AD4B39A615C4454C7DDCB49">
    <w:name w:val="081533D5E6AD4B39A615C4454C7DDCB49"/>
    <w:rsid w:val="00EF167D"/>
    <w:rPr>
      <w:rFonts w:eastAsiaTheme="minorHAnsi"/>
    </w:rPr>
  </w:style>
  <w:style w:type="paragraph" w:customStyle="1" w:styleId="B7D7600D852A4388BB7B2D262C5185999">
    <w:name w:val="B7D7600D852A4388BB7B2D262C5185999"/>
    <w:rsid w:val="00EF167D"/>
    <w:rPr>
      <w:rFonts w:eastAsiaTheme="minorHAnsi"/>
    </w:rPr>
  </w:style>
  <w:style w:type="paragraph" w:customStyle="1" w:styleId="869CB9B40B754A33AEE11596AA05BA8B9">
    <w:name w:val="869CB9B40B754A33AEE11596AA05BA8B9"/>
    <w:rsid w:val="00EF167D"/>
    <w:rPr>
      <w:rFonts w:eastAsiaTheme="minorHAnsi"/>
    </w:rPr>
  </w:style>
  <w:style w:type="paragraph" w:customStyle="1" w:styleId="D414B214014F4B5AB6708F9F6FAEDA3F9">
    <w:name w:val="D414B214014F4B5AB6708F9F6FAEDA3F9"/>
    <w:rsid w:val="00EF167D"/>
    <w:rPr>
      <w:rFonts w:eastAsiaTheme="minorHAnsi"/>
    </w:rPr>
  </w:style>
  <w:style w:type="paragraph" w:customStyle="1" w:styleId="2E3BD2695AF54ECBBB824FBF32735B7C9">
    <w:name w:val="2E3BD2695AF54ECBBB824FBF32735B7C9"/>
    <w:rsid w:val="00EF167D"/>
    <w:rPr>
      <w:rFonts w:eastAsiaTheme="minorHAnsi"/>
    </w:rPr>
  </w:style>
  <w:style w:type="paragraph" w:customStyle="1" w:styleId="0617DD01D4BC4DB999F5952BB09A0F209">
    <w:name w:val="0617DD01D4BC4DB999F5952BB09A0F209"/>
    <w:rsid w:val="00EF167D"/>
    <w:rPr>
      <w:rFonts w:eastAsiaTheme="minorHAnsi"/>
    </w:rPr>
  </w:style>
  <w:style w:type="paragraph" w:customStyle="1" w:styleId="BAA3249B0C9C48C19FA4AC3731C7C6129">
    <w:name w:val="BAA3249B0C9C48C19FA4AC3731C7C6129"/>
    <w:rsid w:val="00EF167D"/>
    <w:rPr>
      <w:rFonts w:eastAsiaTheme="minorHAnsi"/>
    </w:rPr>
  </w:style>
  <w:style w:type="paragraph" w:customStyle="1" w:styleId="03BEA94FEF624AF49EB82FB214685E639">
    <w:name w:val="03BEA94FEF624AF49EB82FB214685E639"/>
    <w:rsid w:val="00EF167D"/>
    <w:rPr>
      <w:rFonts w:eastAsiaTheme="minorHAnsi"/>
    </w:rPr>
  </w:style>
  <w:style w:type="paragraph" w:customStyle="1" w:styleId="CF437E801D46456BB8F41EFA4F4D904E9">
    <w:name w:val="CF437E801D46456BB8F41EFA4F4D904E9"/>
    <w:rsid w:val="00EF167D"/>
    <w:rPr>
      <w:rFonts w:eastAsiaTheme="minorHAnsi"/>
    </w:rPr>
  </w:style>
  <w:style w:type="paragraph" w:customStyle="1" w:styleId="7B0DF32F05244C3FBF826E2A1C598A5C4">
    <w:name w:val="7B0DF32F05244C3FBF826E2A1C598A5C4"/>
    <w:rsid w:val="00EF167D"/>
    <w:rPr>
      <w:rFonts w:eastAsiaTheme="minorHAnsi"/>
    </w:rPr>
  </w:style>
  <w:style w:type="paragraph" w:customStyle="1" w:styleId="F4841EB2EB9945EF8FC4149C7E7B7A0017">
    <w:name w:val="F4841EB2EB9945EF8FC4149C7E7B7A0017"/>
    <w:rsid w:val="002C49C7"/>
    <w:rPr>
      <w:rFonts w:eastAsiaTheme="minorHAnsi"/>
    </w:rPr>
  </w:style>
  <w:style w:type="paragraph" w:customStyle="1" w:styleId="6AF30D9CD4AC43B788AA411AA9496B4B17">
    <w:name w:val="6AF30D9CD4AC43B788AA411AA9496B4B17"/>
    <w:rsid w:val="002C49C7"/>
    <w:rPr>
      <w:rFonts w:eastAsiaTheme="minorHAnsi"/>
    </w:rPr>
  </w:style>
  <w:style w:type="paragraph" w:customStyle="1" w:styleId="C16CF57656F44DBBA9D3B8BF8D94A39817">
    <w:name w:val="C16CF57656F44DBBA9D3B8BF8D94A39817"/>
    <w:rsid w:val="002C49C7"/>
    <w:rPr>
      <w:rFonts w:eastAsiaTheme="minorHAnsi"/>
    </w:rPr>
  </w:style>
  <w:style w:type="paragraph" w:customStyle="1" w:styleId="C4A045F2117A422C8E61C44EC06D64A817">
    <w:name w:val="C4A045F2117A422C8E61C44EC06D64A817"/>
    <w:rsid w:val="002C49C7"/>
    <w:rPr>
      <w:rFonts w:eastAsiaTheme="minorHAnsi"/>
    </w:rPr>
  </w:style>
  <w:style w:type="paragraph" w:customStyle="1" w:styleId="D6D4E2B45C614D66940F46BC4FC0B0F316">
    <w:name w:val="D6D4E2B45C614D66940F46BC4FC0B0F316"/>
    <w:rsid w:val="002C49C7"/>
    <w:rPr>
      <w:rFonts w:eastAsiaTheme="minorHAnsi"/>
    </w:rPr>
  </w:style>
  <w:style w:type="paragraph" w:customStyle="1" w:styleId="F2B3F2F542324C44AB87ECBCDA01D69C17">
    <w:name w:val="F2B3F2F542324C44AB87ECBCDA01D69C17"/>
    <w:rsid w:val="002C49C7"/>
    <w:rPr>
      <w:rFonts w:eastAsiaTheme="minorHAnsi"/>
    </w:rPr>
  </w:style>
  <w:style w:type="paragraph" w:customStyle="1" w:styleId="8679DFD73DDF4458A4FCFA3565A6715117">
    <w:name w:val="8679DFD73DDF4458A4FCFA3565A6715117"/>
    <w:rsid w:val="002C49C7"/>
    <w:rPr>
      <w:rFonts w:eastAsiaTheme="minorHAnsi"/>
    </w:rPr>
  </w:style>
  <w:style w:type="paragraph" w:customStyle="1" w:styleId="A575C1751C7E4F29AFAC54BB1813787517">
    <w:name w:val="A575C1751C7E4F29AFAC54BB1813787517"/>
    <w:rsid w:val="002C49C7"/>
    <w:rPr>
      <w:rFonts w:eastAsiaTheme="minorHAnsi"/>
    </w:rPr>
  </w:style>
  <w:style w:type="paragraph" w:customStyle="1" w:styleId="36D9D991944143D7979C548F99D6ADCD17">
    <w:name w:val="36D9D991944143D7979C548F99D6ADCD17"/>
    <w:rsid w:val="002C49C7"/>
    <w:rPr>
      <w:rFonts w:eastAsiaTheme="minorHAnsi"/>
    </w:rPr>
  </w:style>
  <w:style w:type="paragraph" w:customStyle="1" w:styleId="BCDA460766D2440FB97A7371F5D5E15A16">
    <w:name w:val="BCDA460766D2440FB97A7371F5D5E15A16"/>
    <w:rsid w:val="002C49C7"/>
    <w:rPr>
      <w:rFonts w:eastAsiaTheme="minorHAnsi"/>
    </w:rPr>
  </w:style>
  <w:style w:type="paragraph" w:customStyle="1" w:styleId="4EE18642E7E445DAA2C2D4363A03CF7116">
    <w:name w:val="4EE18642E7E445DAA2C2D4363A03CF7116"/>
    <w:rsid w:val="002C49C7"/>
    <w:rPr>
      <w:rFonts w:eastAsiaTheme="minorHAnsi"/>
    </w:rPr>
  </w:style>
  <w:style w:type="paragraph" w:customStyle="1" w:styleId="8DABF4C773A34F3996CC0BE36F571FB416">
    <w:name w:val="8DABF4C773A34F3996CC0BE36F571FB416"/>
    <w:rsid w:val="002C49C7"/>
    <w:rPr>
      <w:rFonts w:eastAsiaTheme="minorHAnsi"/>
    </w:rPr>
  </w:style>
  <w:style w:type="paragraph" w:customStyle="1" w:styleId="CA43D4C00E464571917E1B4F3E153AA116">
    <w:name w:val="CA43D4C00E464571917E1B4F3E153AA116"/>
    <w:rsid w:val="002C49C7"/>
    <w:rPr>
      <w:rFonts w:eastAsiaTheme="minorHAnsi"/>
    </w:rPr>
  </w:style>
  <w:style w:type="paragraph" w:customStyle="1" w:styleId="A47E639BCA364B458F430B3CFA456D3116">
    <w:name w:val="A47E639BCA364B458F430B3CFA456D3116"/>
    <w:rsid w:val="002C49C7"/>
    <w:rPr>
      <w:rFonts w:eastAsiaTheme="minorHAnsi"/>
    </w:rPr>
  </w:style>
  <w:style w:type="paragraph" w:customStyle="1" w:styleId="F2A94A35DF7F45CD80384224D2AB018616">
    <w:name w:val="F2A94A35DF7F45CD80384224D2AB018616"/>
    <w:rsid w:val="002C49C7"/>
    <w:rPr>
      <w:rFonts w:eastAsiaTheme="minorHAnsi"/>
    </w:rPr>
  </w:style>
  <w:style w:type="paragraph" w:customStyle="1" w:styleId="C0D514D1667E4D2E8F0D71F33E59892E12">
    <w:name w:val="C0D514D1667E4D2E8F0D71F33E59892E12"/>
    <w:rsid w:val="002C49C7"/>
    <w:rPr>
      <w:rFonts w:eastAsiaTheme="minorHAnsi"/>
    </w:rPr>
  </w:style>
  <w:style w:type="paragraph" w:customStyle="1" w:styleId="33838C7C610742AEA90DEBA624C2068C13">
    <w:name w:val="33838C7C610742AEA90DEBA624C2068C13"/>
    <w:rsid w:val="002C49C7"/>
    <w:rPr>
      <w:rFonts w:eastAsiaTheme="minorHAnsi"/>
    </w:rPr>
  </w:style>
  <w:style w:type="paragraph" w:customStyle="1" w:styleId="32DC10EA448E4978905F174CFB5C111112">
    <w:name w:val="32DC10EA448E4978905F174CFB5C111112"/>
    <w:rsid w:val="002C49C7"/>
    <w:rPr>
      <w:rFonts w:eastAsiaTheme="minorHAnsi"/>
    </w:rPr>
  </w:style>
  <w:style w:type="paragraph" w:customStyle="1" w:styleId="C9E507AC047546B087A612FA4710365812">
    <w:name w:val="C9E507AC047546B087A612FA4710365812"/>
    <w:rsid w:val="002C49C7"/>
    <w:rPr>
      <w:rFonts w:eastAsiaTheme="minorHAnsi"/>
    </w:rPr>
  </w:style>
  <w:style w:type="paragraph" w:customStyle="1" w:styleId="F8687332EAB84E468DD4336B318827D112">
    <w:name w:val="F8687332EAB84E468DD4336B318827D112"/>
    <w:rsid w:val="002C49C7"/>
    <w:rPr>
      <w:rFonts w:eastAsiaTheme="minorHAnsi"/>
    </w:rPr>
  </w:style>
  <w:style w:type="paragraph" w:customStyle="1" w:styleId="2486F4CBC32742889C4FB7175664FE677">
    <w:name w:val="2486F4CBC32742889C4FB7175664FE677"/>
    <w:rsid w:val="002C49C7"/>
    <w:rPr>
      <w:rFonts w:eastAsiaTheme="minorHAnsi"/>
    </w:rPr>
  </w:style>
  <w:style w:type="paragraph" w:customStyle="1" w:styleId="C2D6E4DD07244F7F9A5F0153C166885710">
    <w:name w:val="C2D6E4DD07244F7F9A5F0153C166885710"/>
    <w:rsid w:val="002C49C7"/>
    <w:rPr>
      <w:rFonts w:eastAsiaTheme="minorHAnsi"/>
    </w:rPr>
  </w:style>
  <w:style w:type="paragraph" w:customStyle="1" w:styleId="34FBB9C65D8A4113948F758F3E0C12825">
    <w:name w:val="34FBB9C65D8A4113948F758F3E0C12825"/>
    <w:rsid w:val="002C49C7"/>
    <w:rPr>
      <w:rFonts w:eastAsiaTheme="minorHAnsi"/>
    </w:rPr>
  </w:style>
  <w:style w:type="paragraph" w:customStyle="1" w:styleId="285BED4C08C142629733B4BA6B5056F310">
    <w:name w:val="285BED4C08C142629733B4BA6B5056F310"/>
    <w:rsid w:val="002C49C7"/>
    <w:rPr>
      <w:rFonts w:eastAsiaTheme="minorHAnsi"/>
    </w:rPr>
  </w:style>
  <w:style w:type="paragraph" w:customStyle="1" w:styleId="07E64D8989FB4AB99DCA04E5C79F9C6C10">
    <w:name w:val="07E64D8989FB4AB99DCA04E5C79F9C6C10"/>
    <w:rsid w:val="002C49C7"/>
    <w:rPr>
      <w:rFonts w:eastAsiaTheme="minorHAnsi"/>
    </w:rPr>
  </w:style>
  <w:style w:type="paragraph" w:customStyle="1" w:styleId="081533D5E6AD4B39A615C4454C7DDCB410">
    <w:name w:val="081533D5E6AD4B39A615C4454C7DDCB410"/>
    <w:rsid w:val="002C49C7"/>
    <w:rPr>
      <w:rFonts w:eastAsiaTheme="minorHAnsi"/>
    </w:rPr>
  </w:style>
  <w:style w:type="paragraph" w:customStyle="1" w:styleId="B7D7600D852A4388BB7B2D262C51859910">
    <w:name w:val="B7D7600D852A4388BB7B2D262C51859910"/>
    <w:rsid w:val="002C49C7"/>
    <w:rPr>
      <w:rFonts w:eastAsiaTheme="minorHAnsi"/>
    </w:rPr>
  </w:style>
  <w:style w:type="paragraph" w:customStyle="1" w:styleId="869CB9B40B754A33AEE11596AA05BA8B10">
    <w:name w:val="869CB9B40B754A33AEE11596AA05BA8B10"/>
    <w:rsid w:val="002C49C7"/>
    <w:rPr>
      <w:rFonts w:eastAsiaTheme="minorHAnsi"/>
    </w:rPr>
  </w:style>
  <w:style w:type="paragraph" w:customStyle="1" w:styleId="D414B214014F4B5AB6708F9F6FAEDA3F10">
    <w:name w:val="D414B214014F4B5AB6708F9F6FAEDA3F10"/>
    <w:rsid w:val="002C49C7"/>
    <w:rPr>
      <w:rFonts w:eastAsiaTheme="minorHAnsi"/>
    </w:rPr>
  </w:style>
  <w:style w:type="paragraph" w:customStyle="1" w:styleId="2E3BD2695AF54ECBBB824FBF32735B7C10">
    <w:name w:val="2E3BD2695AF54ECBBB824FBF32735B7C10"/>
    <w:rsid w:val="002C49C7"/>
    <w:rPr>
      <w:rFonts w:eastAsiaTheme="minorHAnsi"/>
    </w:rPr>
  </w:style>
  <w:style w:type="paragraph" w:customStyle="1" w:styleId="0617DD01D4BC4DB999F5952BB09A0F2010">
    <w:name w:val="0617DD01D4BC4DB999F5952BB09A0F2010"/>
    <w:rsid w:val="002C49C7"/>
    <w:rPr>
      <w:rFonts w:eastAsiaTheme="minorHAnsi"/>
    </w:rPr>
  </w:style>
  <w:style w:type="paragraph" w:customStyle="1" w:styleId="BAA3249B0C9C48C19FA4AC3731C7C61210">
    <w:name w:val="BAA3249B0C9C48C19FA4AC3731C7C61210"/>
    <w:rsid w:val="002C49C7"/>
    <w:rPr>
      <w:rFonts w:eastAsiaTheme="minorHAnsi"/>
    </w:rPr>
  </w:style>
  <w:style w:type="paragraph" w:customStyle="1" w:styleId="03BEA94FEF624AF49EB82FB214685E6310">
    <w:name w:val="03BEA94FEF624AF49EB82FB214685E6310"/>
    <w:rsid w:val="002C49C7"/>
    <w:rPr>
      <w:rFonts w:eastAsiaTheme="minorHAnsi"/>
    </w:rPr>
  </w:style>
  <w:style w:type="paragraph" w:customStyle="1" w:styleId="CF437E801D46456BB8F41EFA4F4D904E10">
    <w:name w:val="CF437E801D46456BB8F41EFA4F4D904E10"/>
    <w:rsid w:val="002C49C7"/>
    <w:rPr>
      <w:rFonts w:eastAsiaTheme="minorHAnsi"/>
    </w:rPr>
  </w:style>
  <w:style w:type="paragraph" w:customStyle="1" w:styleId="7B0DF32F05244C3FBF826E2A1C598A5C5">
    <w:name w:val="7B0DF32F05244C3FBF826E2A1C598A5C5"/>
    <w:rsid w:val="002C49C7"/>
    <w:rPr>
      <w:rFonts w:eastAsiaTheme="minorHAnsi"/>
    </w:rPr>
  </w:style>
  <w:style w:type="paragraph" w:customStyle="1" w:styleId="F4841EB2EB9945EF8FC4149C7E7B7A0018">
    <w:name w:val="F4841EB2EB9945EF8FC4149C7E7B7A0018"/>
    <w:rsid w:val="002C49C7"/>
    <w:rPr>
      <w:rFonts w:eastAsiaTheme="minorHAnsi"/>
    </w:rPr>
  </w:style>
  <w:style w:type="paragraph" w:customStyle="1" w:styleId="6AF30D9CD4AC43B788AA411AA9496B4B18">
    <w:name w:val="6AF30D9CD4AC43B788AA411AA9496B4B18"/>
    <w:rsid w:val="002C49C7"/>
    <w:rPr>
      <w:rFonts w:eastAsiaTheme="minorHAnsi"/>
    </w:rPr>
  </w:style>
  <w:style w:type="paragraph" w:customStyle="1" w:styleId="C16CF57656F44DBBA9D3B8BF8D94A39818">
    <w:name w:val="C16CF57656F44DBBA9D3B8BF8D94A39818"/>
    <w:rsid w:val="002C49C7"/>
    <w:rPr>
      <w:rFonts w:eastAsiaTheme="minorHAnsi"/>
    </w:rPr>
  </w:style>
  <w:style w:type="paragraph" w:customStyle="1" w:styleId="C4A045F2117A422C8E61C44EC06D64A818">
    <w:name w:val="C4A045F2117A422C8E61C44EC06D64A818"/>
    <w:rsid w:val="002C49C7"/>
    <w:rPr>
      <w:rFonts w:eastAsiaTheme="minorHAnsi"/>
    </w:rPr>
  </w:style>
  <w:style w:type="paragraph" w:customStyle="1" w:styleId="D6D4E2B45C614D66940F46BC4FC0B0F317">
    <w:name w:val="D6D4E2B45C614D66940F46BC4FC0B0F317"/>
    <w:rsid w:val="002C49C7"/>
    <w:rPr>
      <w:rFonts w:eastAsiaTheme="minorHAnsi"/>
    </w:rPr>
  </w:style>
  <w:style w:type="paragraph" w:customStyle="1" w:styleId="F2B3F2F542324C44AB87ECBCDA01D69C18">
    <w:name w:val="F2B3F2F542324C44AB87ECBCDA01D69C18"/>
    <w:rsid w:val="002C49C7"/>
    <w:rPr>
      <w:rFonts w:eastAsiaTheme="minorHAnsi"/>
    </w:rPr>
  </w:style>
  <w:style w:type="paragraph" w:customStyle="1" w:styleId="8679DFD73DDF4458A4FCFA3565A6715118">
    <w:name w:val="8679DFD73DDF4458A4FCFA3565A6715118"/>
    <w:rsid w:val="002C49C7"/>
    <w:rPr>
      <w:rFonts w:eastAsiaTheme="minorHAnsi"/>
    </w:rPr>
  </w:style>
  <w:style w:type="paragraph" w:customStyle="1" w:styleId="A575C1751C7E4F29AFAC54BB1813787518">
    <w:name w:val="A575C1751C7E4F29AFAC54BB1813787518"/>
    <w:rsid w:val="002C49C7"/>
    <w:rPr>
      <w:rFonts w:eastAsiaTheme="minorHAnsi"/>
    </w:rPr>
  </w:style>
  <w:style w:type="paragraph" w:customStyle="1" w:styleId="36D9D991944143D7979C548F99D6ADCD18">
    <w:name w:val="36D9D991944143D7979C548F99D6ADCD18"/>
    <w:rsid w:val="002C49C7"/>
    <w:rPr>
      <w:rFonts w:eastAsiaTheme="minorHAnsi"/>
    </w:rPr>
  </w:style>
  <w:style w:type="paragraph" w:customStyle="1" w:styleId="BCDA460766D2440FB97A7371F5D5E15A17">
    <w:name w:val="BCDA460766D2440FB97A7371F5D5E15A17"/>
    <w:rsid w:val="002C49C7"/>
    <w:rPr>
      <w:rFonts w:eastAsiaTheme="minorHAnsi"/>
    </w:rPr>
  </w:style>
  <w:style w:type="paragraph" w:customStyle="1" w:styleId="4EE18642E7E445DAA2C2D4363A03CF7117">
    <w:name w:val="4EE18642E7E445DAA2C2D4363A03CF7117"/>
    <w:rsid w:val="002C49C7"/>
    <w:rPr>
      <w:rFonts w:eastAsiaTheme="minorHAnsi"/>
    </w:rPr>
  </w:style>
  <w:style w:type="paragraph" w:customStyle="1" w:styleId="8DABF4C773A34F3996CC0BE36F571FB417">
    <w:name w:val="8DABF4C773A34F3996CC0BE36F571FB417"/>
    <w:rsid w:val="002C49C7"/>
    <w:rPr>
      <w:rFonts w:eastAsiaTheme="minorHAnsi"/>
    </w:rPr>
  </w:style>
  <w:style w:type="paragraph" w:customStyle="1" w:styleId="CA43D4C00E464571917E1B4F3E153AA117">
    <w:name w:val="CA43D4C00E464571917E1B4F3E153AA117"/>
    <w:rsid w:val="002C49C7"/>
    <w:rPr>
      <w:rFonts w:eastAsiaTheme="minorHAnsi"/>
    </w:rPr>
  </w:style>
  <w:style w:type="paragraph" w:customStyle="1" w:styleId="A47E639BCA364B458F430B3CFA456D3117">
    <w:name w:val="A47E639BCA364B458F430B3CFA456D3117"/>
    <w:rsid w:val="002C49C7"/>
    <w:rPr>
      <w:rFonts w:eastAsiaTheme="minorHAnsi"/>
    </w:rPr>
  </w:style>
  <w:style w:type="paragraph" w:customStyle="1" w:styleId="F2A94A35DF7F45CD80384224D2AB018617">
    <w:name w:val="F2A94A35DF7F45CD80384224D2AB018617"/>
    <w:rsid w:val="002C49C7"/>
    <w:rPr>
      <w:rFonts w:eastAsiaTheme="minorHAnsi"/>
    </w:rPr>
  </w:style>
  <w:style w:type="paragraph" w:customStyle="1" w:styleId="C0D514D1667E4D2E8F0D71F33E59892E13">
    <w:name w:val="C0D514D1667E4D2E8F0D71F33E59892E13"/>
    <w:rsid w:val="002C49C7"/>
    <w:rPr>
      <w:rFonts w:eastAsiaTheme="minorHAnsi"/>
    </w:rPr>
  </w:style>
  <w:style w:type="paragraph" w:customStyle="1" w:styleId="33838C7C610742AEA90DEBA624C2068C14">
    <w:name w:val="33838C7C610742AEA90DEBA624C2068C14"/>
    <w:rsid w:val="002C49C7"/>
    <w:rPr>
      <w:rFonts w:eastAsiaTheme="minorHAnsi"/>
    </w:rPr>
  </w:style>
  <w:style w:type="paragraph" w:customStyle="1" w:styleId="32DC10EA448E4978905F174CFB5C111113">
    <w:name w:val="32DC10EA448E4978905F174CFB5C111113"/>
    <w:rsid w:val="002C49C7"/>
    <w:rPr>
      <w:rFonts w:eastAsiaTheme="minorHAnsi"/>
    </w:rPr>
  </w:style>
  <w:style w:type="paragraph" w:customStyle="1" w:styleId="C9E507AC047546B087A612FA4710365813">
    <w:name w:val="C9E507AC047546B087A612FA4710365813"/>
    <w:rsid w:val="002C49C7"/>
    <w:rPr>
      <w:rFonts w:eastAsiaTheme="minorHAnsi"/>
    </w:rPr>
  </w:style>
  <w:style w:type="paragraph" w:customStyle="1" w:styleId="F8687332EAB84E468DD4336B318827D113">
    <w:name w:val="F8687332EAB84E468DD4336B318827D113"/>
    <w:rsid w:val="002C49C7"/>
    <w:rPr>
      <w:rFonts w:eastAsiaTheme="minorHAnsi"/>
    </w:rPr>
  </w:style>
  <w:style w:type="paragraph" w:customStyle="1" w:styleId="2486F4CBC32742889C4FB7175664FE678">
    <w:name w:val="2486F4CBC32742889C4FB7175664FE678"/>
    <w:rsid w:val="002C49C7"/>
    <w:rPr>
      <w:rFonts w:eastAsiaTheme="minorHAnsi"/>
    </w:rPr>
  </w:style>
  <w:style w:type="paragraph" w:customStyle="1" w:styleId="C2D6E4DD07244F7F9A5F0153C166885711">
    <w:name w:val="C2D6E4DD07244F7F9A5F0153C166885711"/>
    <w:rsid w:val="002C49C7"/>
    <w:rPr>
      <w:rFonts w:eastAsiaTheme="minorHAnsi"/>
    </w:rPr>
  </w:style>
  <w:style w:type="paragraph" w:customStyle="1" w:styleId="34FBB9C65D8A4113948F758F3E0C12826">
    <w:name w:val="34FBB9C65D8A4113948F758F3E0C12826"/>
    <w:rsid w:val="002C49C7"/>
    <w:rPr>
      <w:rFonts w:eastAsiaTheme="minorHAnsi"/>
    </w:rPr>
  </w:style>
  <w:style w:type="paragraph" w:customStyle="1" w:styleId="285BED4C08C142629733B4BA6B5056F311">
    <w:name w:val="285BED4C08C142629733B4BA6B5056F311"/>
    <w:rsid w:val="002C49C7"/>
    <w:rPr>
      <w:rFonts w:eastAsiaTheme="minorHAnsi"/>
    </w:rPr>
  </w:style>
  <w:style w:type="paragraph" w:customStyle="1" w:styleId="07E64D8989FB4AB99DCA04E5C79F9C6C11">
    <w:name w:val="07E64D8989FB4AB99DCA04E5C79F9C6C11"/>
    <w:rsid w:val="002C49C7"/>
    <w:rPr>
      <w:rFonts w:eastAsiaTheme="minorHAnsi"/>
    </w:rPr>
  </w:style>
  <w:style w:type="paragraph" w:customStyle="1" w:styleId="081533D5E6AD4B39A615C4454C7DDCB411">
    <w:name w:val="081533D5E6AD4B39A615C4454C7DDCB411"/>
    <w:rsid w:val="002C49C7"/>
    <w:rPr>
      <w:rFonts w:eastAsiaTheme="minorHAnsi"/>
    </w:rPr>
  </w:style>
  <w:style w:type="paragraph" w:customStyle="1" w:styleId="B7D7600D852A4388BB7B2D262C51859911">
    <w:name w:val="B7D7600D852A4388BB7B2D262C51859911"/>
    <w:rsid w:val="002C49C7"/>
    <w:rPr>
      <w:rFonts w:eastAsiaTheme="minorHAnsi"/>
    </w:rPr>
  </w:style>
  <w:style w:type="paragraph" w:customStyle="1" w:styleId="869CB9B40B754A33AEE11596AA05BA8B11">
    <w:name w:val="869CB9B40B754A33AEE11596AA05BA8B11"/>
    <w:rsid w:val="002C49C7"/>
    <w:rPr>
      <w:rFonts w:eastAsiaTheme="minorHAnsi"/>
    </w:rPr>
  </w:style>
  <w:style w:type="paragraph" w:customStyle="1" w:styleId="D414B214014F4B5AB6708F9F6FAEDA3F11">
    <w:name w:val="D414B214014F4B5AB6708F9F6FAEDA3F11"/>
    <w:rsid w:val="002C49C7"/>
    <w:rPr>
      <w:rFonts w:eastAsiaTheme="minorHAnsi"/>
    </w:rPr>
  </w:style>
  <w:style w:type="paragraph" w:customStyle="1" w:styleId="2E3BD2695AF54ECBBB824FBF32735B7C11">
    <w:name w:val="2E3BD2695AF54ECBBB824FBF32735B7C11"/>
    <w:rsid w:val="002C49C7"/>
    <w:rPr>
      <w:rFonts w:eastAsiaTheme="minorHAnsi"/>
    </w:rPr>
  </w:style>
  <w:style w:type="paragraph" w:customStyle="1" w:styleId="0617DD01D4BC4DB999F5952BB09A0F2011">
    <w:name w:val="0617DD01D4BC4DB999F5952BB09A0F2011"/>
    <w:rsid w:val="002C49C7"/>
    <w:rPr>
      <w:rFonts w:eastAsiaTheme="minorHAnsi"/>
    </w:rPr>
  </w:style>
  <w:style w:type="paragraph" w:customStyle="1" w:styleId="BAA3249B0C9C48C19FA4AC3731C7C61211">
    <w:name w:val="BAA3249B0C9C48C19FA4AC3731C7C61211"/>
    <w:rsid w:val="002C49C7"/>
    <w:rPr>
      <w:rFonts w:eastAsiaTheme="minorHAnsi"/>
    </w:rPr>
  </w:style>
  <w:style w:type="paragraph" w:customStyle="1" w:styleId="03BEA94FEF624AF49EB82FB214685E6311">
    <w:name w:val="03BEA94FEF624AF49EB82FB214685E6311"/>
    <w:rsid w:val="002C49C7"/>
    <w:rPr>
      <w:rFonts w:eastAsiaTheme="minorHAnsi"/>
    </w:rPr>
  </w:style>
  <w:style w:type="paragraph" w:customStyle="1" w:styleId="CF437E801D46456BB8F41EFA4F4D904E11">
    <w:name w:val="CF437E801D46456BB8F41EFA4F4D904E11"/>
    <w:rsid w:val="002C49C7"/>
    <w:rPr>
      <w:rFonts w:eastAsiaTheme="minorHAnsi"/>
    </w:rPr>
  </w:style>
  <w:style w:type="paragraph" w:customStyle="1" w:styleId="7B0DF32F05244C3FBF826E2A1C598A5C6">
    <w:name w:val="7B0DF32F05244C3FBF826E2A1C598A5C6"/>
    <w:rsid w:val="002C49C7"/>
    <w:rPr>
      <w:rFonts w:eastAsiaTheme="minorHAnsi"/>
    </w:rPr>
  </w:style>
  <w:style w:type="paragraph" w:customStyle="1" w:styleId="F4841EB2EB9945EF8FC4149C7E7B7A0019">
    <w:name w:val="F4841EB2EB9945EF8FC4149C7E7B7A0019"/>
    <w:rsid w:val="002C49C7"/>
    <w:rPr>
      <w:rFonts w:eastAsiaTheme="minorHAnsi"/>
    </w:rPr>
  </w:style>
  <w:style w:type="paragraph" w:customStyle="1" w:styleId="6AF30D9CD4AC43B788AA411AA9496B4B19">
    <w:name w:val="6AF30D9CD4AC43B788AA411AA9496B4B19"/>
    <w:rsid w:val="002C49C7"/>
    <w:rPr>
      <w:rFonts w:eastAsiaTheme="minorHAnsi"/>
    </w:rPr>
  </w:style>
  <w:style w:type="paragraph" w:customStyle="1" w:styleId="C16CF57656F44DBBA9D3B8BF8D94A39819">
    <w:name w:val="C16CF57656F44DBBA9D3B8BF8D94A39819"/>
    <w:rsid w:val="002C49C7"/>
    <w:rPr>
      <w:rFonts w:eastAsiaTheme="minorHAnsi"/>
    </w:rPr>
  </w:style>
  <w:style w:type="paragraph" w:customStyle="1" w:styleId="C4A045F2117A422C8E61C44EC06D64A819">
    <w:name w:val="C4A045F2117A422C8E61C44EC06D64A819"/>
    <w:rsid w:val="002C49C7"/>
    <w:rPr>
      <w:rFonts w:eastAsiaTheme="minorHAnsi"/>
    </w:rPr>
  </w:style>
  <w:style w:type="paragraph" w:customStyle="1" w:styleId="D6D4E2B45C614D66940F46BC4FC0B0F318">
    <w:name w:val="D6D4E2B45C614D66940F46BC4FC0B0F318"/>
    <w:rsid w:val="002C49C7"/>
    <w:rPr>
      <w:rFonts w:eastAsiaTheme="minorHAnsi"/>
    </w:rPr>
  </w:style>
  <w:style w:type="paragraph" w:customStyle="1" w:styleId="F2B3F2F542324C44AB87ECBCDA01D69C19">
    <w:name w:val="F2B3F2F542324C44AB87ECBCDA01D69C19"/>
    <w:rsid w:val="002C49C7"/>
    <w:rPr>
      <w:rFonts w:eastAsiaTheme="minorHAnsi"/>
    </w:rPr>
  </w:style>
  <w:style w:type="paragraph" w:customStyle="1" w:styleId="8679DFD73DDF4458A4FCFA3565A6715119">
    <w:name w:val="8679DFD73DDF4458A4FCFA3565A6715119"/>
    <w:rsid w:val="002C49C7"/>
    <w:rPr>
      <w:rFonts w:eastAsiaTheme="minorHAnsi"/>
    </w:rPr>
  </w:style>
  <w:style w:type="paragraph" w:customStyle="1" w:styleId="A575C1751C7E4F29AFAC54BB1813787519">
    <w:name w:val="A575C1751C7E4F29AFAC54BB1813787519"/>
    <w:rsid w:val="002C49C7"/>
    <w:rPr>
      <w:rFonts w:eastAsiaTheme="minorHAnsi"/>
    </w:rPr>
  </w:style>
  <w:style w:type="paragraph" w:customStyle="1" w:styleId="36D9D991944143D7979C548F99D6ADCD19">
    <w:name w:val="36D9D991944143D7979C548F99D6ADCD19"/>
    <w:rsid w:val="002C49C7"/>
    <w:rPr>
      <w:rFonts w:eastAsiaTheme="minorHAnsi"/>
    </w:rPr>
  </w:style>
  <w:style w:type="paragraph" w:customStyle="1" w:styleId="FBCCCCE1F13D4746A4241243FEC0C87B">
    <w:name w:val="FBCCCCE1F13D4746A4241243FEC0C87B"/>
    <w:rsid w:val="002C49C7"/>
    <w:rPr>
      <w:rFonts w:eastAsiaTheme="minorHAnsi"/>
    </w:rPr>
  </w:style>
  <w:style w:type="paragraph" w:customStyle="1" w:styleId="BCDA460766D2440FB97A7371F5D5E15A18">
    <w:name w:val="BCDA460766D2440FB97A7371F5D5E15A18"/>
    <w:rsid w:val="002C49C7"/>
    <w:rPr>
      <w:rFonts w:eastAsiaTheme="minorHAnsi"/>
    </w:rPr>
  </w:style>
  <w:style w:type="paragraph" w:customStyle="1" w:styleId="4EE18642E7E445DAA2C2D4363A03CF7118">
    <w:name w:val="4EE18642E7E445DAA2C2D4363A03CF7118"/>
    <w:rsid w:val="002C49C7"/>
    <w:rPr>
      <w:rFonts w:eastAsiaTheme="minorHAnsi"/>
    </w:rPr>
  </w:style>
  <w:style w:type="paragraph" w:customStyle="1" w:styleId="8DABF4C773A34F3996CC0BE36F571FB418">
    <w:name w:val="8DABF4C773A34F3996CC0BE36F571FB418"/>
    <w:rsid w:val="002C49C7"/>
    <w:rPr>
      <w:rFonts w:eastAsiaTheme="minorHAnsi"/>
    </w:rPr>
  </w:style>
  <w:style w:type="paragraph" w:customStyle="1" w:styleId="CA43D4C00E464571917E1B4F3E153AA118">
    <w:name w:val="CA43D4C00E464571917E1B4F3E153AA118"/>
    <w:rsid w:val="002C49C7"/>
    <w:rPr>
      <w:rFonts w:eastAsiaTheme="minorHAnsi"/>
    </w:rPr>
  </w:style>
  <w:style w:type="paragraph" w:customStyle="1" w:styleId="A47E639BCA364B458F430B3CFA456D3118">
    <w:name w:val="A47E639BCA364B458F430B3CFA456D3118"/>
    <w:rsid w:val="002C49C7"/>
    <w:rPr>
      <w:rFonts w:eastAsiaTheme="minorHAnsi"/>
    </w:rPr>
  </w:style>
  <w:style w:type="paragraph" w:customStyle="1" w:styleId="F2A94A35DF7F45CD80384224D2AB018618">
    <w:name w:val="F2A94A35DF7F45CD80384224D2AB018618"/>
    <w:rsid w:val="002C49C7"/>
    <w:rPr>
      <w:rFonts w:eastAsiaTheme="minorHAnsi"/>
    </w:rPr>
  </w:style>
  <w:style w:type="paragraph" w:customStyle="1" w:styleId="C0D514D1667E4D2E8F0D71F33E59892E14">
    <w:name w:val="C0D514D1667E4D2E8F0D71F33E59892E14"/>
    <w:rsid w:val="002C49C7"/>
    <w:rPr>
      <w:rFonts w:eastAsiaTheme="minorHAnsi"/>
    </w:rPr>
  </w:style>
  <w:style w:type="paragraph" w:customStyle="1" w:styleId="33838C7C610742AEA90DEBA624C2068C15">
    <w:name w:val="33838C7C610742AEA90DEBA624C2068C15"/>
    <w:rsid w:val="002C49C7"/>
    <w:rPr>
      <w:rFonts w:eastAsiaTheme="minorHAnsi"/>
    </w:rPr>
  </w:style>
  <w:style w:type="paragraph" w:customStyle="1" w:styleId="32DC10EA448E4978905F174CFB5C111114">
    <w:name w:val="32DC10EA448E4978905F174CFB5C111114"/>
    <w:rsid w:val="002C49C7"/>
    <w:rPr>
      <w:rFonts w:eastAsiaTheme="minorHAnsi"/>
    </w:rPr>
  </w:style>
  <w:style w:type="paragraph" w:customStyle="1" w:styleId="C9E507AC047546B087A612FA4710365814">
    <w:name w:val="C9E507AC047546B087A612FA4710365814"/>
    <w:rsid w:val="002C49C7"/>
    <w:rPr>
      <w:rFonts w:eastAsiaTheme="minorHAnsi"/>
    </w:rPr>
  </w:style>
  <w:style w:type="paragraph" w:customStyle="1" w:styleId="F8687332EAB84E468DD4336B318827D114">
    <w:name w:val="F8687332EAB84E468DD4336B318827D114"/>
    <w:rsid w:val="002C49C7"/>
    <w:rPr>
      <w:rFonts w:eastAsiaTheme="minorHAnsi"/>
    </w:rPr>
  </w:style>
  <w:style w:type="paragraph" w:customStyle="1" w:styleId="2486F4CBC32742889C4FB7175664FE679">
    <w:name w:val="2486F4CBC32742889C4FB7175664FE679"/>
    <w:rsid w:val="002C49C7"/>
    <w:rPr>
      <w:rFonts w:eastAsiaTheme="minorHAnsi"/>
    </w:rPr>
  </w:style>
  <w:style w:type="paragraph" w:customStyle="1" w:styleId="C2D6E4DD07244F7F9A5F0153C166885712">
    <w:name w:val="C2D6E4DD07244F7F9A5F0153C166885712"/>
    <w:rsid w:val="002C49C7"/>
    <w:rPr>
      <w:rFonts w:eastAsiaTheme="minorHAnsi"/>
    </w:rPr>
  </w:style>
  <w:style w:type="paragraph" w:customStyle="1" w:styleId="34FBB9C65D8A4113948F758F3E0C12827">
    <w:name w:val="34FBB9C65D8A4113948F758F3E0C12827"/>
    <w:rsid w:val="002C49C7"/>
    <w:rPr>
      <w:rFonts w:eastAsiaTheme="minorHAnsi"/>
    </w:rPr>
  </w:style>
  <w:style w:type="paragraph" w:customStyle="1" w:styleId="285BED4C08C142629733B4BA6B5056F312">
    <w:name w:val="285BED4C08C142629733B4BA6B5056F312"/>
    <w:rsid w:val="002C49C7"/>
    <w:rPr>
      <w:rFonts w:eastAsiaTheme="minorHAnsi"/>
    </w:rPr>
  </w:style>
  <w:style w:type="paragraph" w:customStyle="1" w:styleId="07E64D8989FB4AB99DCA04E5C79F9C6C12">
    <w:name w:val="07E64D8989FB4AB99DCA04E5C79F9C6C12"/>
    <w:rsid w:val="002C49C7"/>
    <w:rPr>
      <w:rFonts w:eastAsiaTheme="minorHAnsi"/>
    </w:rPr>
  </w:style>
  <w:style w:type="paragraph" w:customStyle="1" w:styleId="081533D5E6AD4B39A615C4454C7DDCB412">
    <w:name w:val="081533D5E6AD4B39A615C4454C7DDCB412"/>
    <w:rsid w:val="002C49C7"/>
    <w:rPr>
      <w:rFonts w:eastAsiaTheme="minorHAnsi"/>
    </w:rPr>
  </w:style>
  <w:style w:type="paragraph" w:customStyle="1" w:styleId="B7D7600D852A4388BB7B2D262C51859912">
    <w:name w:val="B7D7600D852A4388BB7B2D262C51859912"/>
    <w:rsid w:val="002C49C7"/>
    <w:rPr>
      <w:rFonts w:eastAsiaTheme="minorHAnsi"/>
    </w:rPr>
  </w:style>
  <w:style w:type="paragraph" w:customStyle="1" w:styleId="869CB9B40B754A33AEE11596AA05BA8B12">
    <w:name w:val="869CB9B40B754A33AEE11596AA05BA8B12"/>
    <w:rsid w:val="002C49C7"/>
    <w:rPr>
      <w:rFonts w:eastAsiaTheme="minorHAnsi"/>
    </w:rPr>
  </w:style>
  <w:style w:type="paragraph" w:customStyle="1" w:styleId="D414B214014F4B5AB6708F9F6FAEDA3F12">
    <w:name w:val="D414B214014F4B5AB6708F9F6FAEDA3F12"/>
    <w:rsid w:val="002C49C7"/>
    <w:rPr>
      <w:rFonts w:eastAsiaTheme="minorHAnsi"/>
    </w:rPr>
  </w:style>
  <w:style w:type="paragraph" w:customStyle="1" w:styleId="2E3BD2695AF54ECBBB824FBF32735B7C12">
    <w:name w:val="2E3BD2695AF54ECBBB824FBF32735B7C12"/>
    <w:rsid w:val="002C49C7"/>
    <w:rPr>
      <w:rFonts w:eastAsiaTheme="minorHAnsi"/>
    </w:rPr>
  </w:style>
  <w:style w:type="paragraph" w:customStyle="1" w:styleId="0617DD01D4BC4DB999F5952BB09A0F2012">
    <w:name w:val="0617DD01D4BC4DB999F5952BB09A0F2012"/>
    <w:rsid w:val="002C49C7"/>
    <w:rPr>
      <w:rFonts w:eastAsiaTheme="minorHAnsi"/>
    </w:rPr>
  </w:style>
  <w:style w:type="paragraph" w:customStyle="1" w:styleId="BAA3249B0C9C48C19FA4AC3731C7C61212">
    <w:name w:val="BAA3249B0C9C48C19FA4AC3731C7C61212"/>
    <w:rsid w:val="002C49C7"/>
    <w:rPr>
      <w:rFonts w:eastAsiaTheme="minorHAnsi"/>
    </w:rPr>
  </w:style>
  <w:style w:type="paragraph" w:customStyle="1" w:styleId="03BEA94FEF624AF49EB82FB214685E6312">
    <w:name w:val="03BEA94FEF624AF49EB82FB214685E6312"/>
    <w:rsid w:val="002C49C7"/>
    <w:rPr>
      <w:rFonts w:eastAsiaTheme="minorHAnsi"/>
    </w:rPr>
  </w:style>
  <w:style w:type="paragraph" w:customStyle="1" w:styleId="CF437E801D46456BB8F41EFA4F4D904E12">
    <w:name w:val="CF437E801D46456BB8F41EFA4F4D904E12"/>
    <w:rsid w:val="002C49C7"/>
    <w:rPr>
      <w:rFonts w:eastAsiaTheme="minorHAnsi"/>
    </w:rPr>
  </w:style>
  <w:style w:type="paragraph" w:customStyle="1" w:styleId="7B0DF32F05244C3FBF826E2A1C598A5C7">
    <w:name w:val="7B0DF32F05244C3FBF826E2A1C598A5C7"/>
    <w:rsid w:val="002C49C7"/>
    <w:rPr>
      <w:rFonts w:eastAsiaTheme="minorHAnsi"/>
    </w:rPr>
  </w:style>
  <w:style w:type="paragraph" w:customStyle="1" w:styleId="869CB9B40B754A33AEE11596AA05BA8B13">
    <w:name w:val="869CB9B40B754A33AEE11596AA05BA8B13"/>
    <w:rsid w:val="002C49C7"/>
    <w:rPr>
      <w:rFonts w:eastAsiaTheme="minorHAnsi"/>
    </w:rPr>
  </w:style>
  <w:style w:type="paragraph" w:customStyle="1" w:styleId="7F2F79A0E2C24935A83758B7763669B6">
    <w:name w:val="7F2F79A0E2C24935A83758B7763669B6"/>
    <w:rsid w:val="002C49C7"/>
    <w:rPr>
      <w:rFonts w:eastAsiaTheme="minorHAnsi"/>
    </w:rPr>
  </w:style>
  <w:style w:type="paragraph" w:customStyle="1" w:styleId="869CB9B40B754A33AEE11596AA05BA8B14">
    <w:name w:val="869CB9B40B754A33AEE11596AA05BA8B14"/>
    <w:rsid w:val="002C49C7"/>
    <w:rPr>
      <w:rFonts w:eastAsiaTheme="minorHAnsi"/>
    </w:rPr>
  </w:style>
  <w:style w:type="paragraph" w:customStyle="1" w:styleId="7F2F79A0E2C24935A83758B7763669B61">
    <w:name w:val="7F2F79A0E2C24935A83758B7763669B61"/>
    <w:rsid w:val="008C1899"/>
    <w:rPr>
      <w:rFonts w:eastAsiaTheme="minorHAnsi"/>
    </w:rPr>
  </w:style>
  <w:style w:type="paragraph" w:customStyle="1" w:styleId="44EC8CEBB7924EE9B66C82BDD01939A9">
    <w:name w:val="44EC8CEBB7924EE9B66C82BDD01939A9"/>
    <w:rsid w:val="008C1899"/>
    <w:rPr>
      <w:rFonts w:eastAsiaTheme="minorHAnsi"/>
    </w:rPr>
  </w:style>
  <w:style w:type="paragraph" w:customStyle="1" w:styleId="869CB9B40B754A33AEE11596AA05BA8B15">
    <w:name w:val="869CB9B40B754A33AEE11596AA05BA8B15"/>
    <w:rsid w:val="008C1899"/>
    <w:rPr>
      <w:rFonts w:eastAsiaTheme="minorHAnsi"/>
    </w:rPr>
  </w:style>
  <w:style w:type="paragraph" w:customStyle="1" w:styleId="7F2F79A0E2C24935A83758B7763669B62">
    <w:name w:val="7F2F79A0E2C24935A83758B7763669B62"/>
    <w:rsid w:val="008C1899"/>
    <w:rPr>
      <w:rFonts w:eastAsiaTheme="minorHAnsi"/>
    </w:rPr>
  </w:style>
  <w:style w:type="paragraph" w:customStyle="1" w:styleId="44EC8CEBB7924EE9B66C82BDD01939A91">
    <w:name w:val="44EC8CEBB7924EE9B66C82BDD01939A91"/>
    <w:rsid w:val="008C1899"/>
    <w:rPr>
      <w:rFonts w:eastAsiaTheme="minorHAnsi"/>
    </w:rPr>
  </w:style>
  <w:style w:type="paragraph" w:customStyle="1" w:styleId="869CB9B40B754A33AEE11596AA05BA8B16">
    <w:name w:val="869CB9B40B754A33AEE11596AA05BA8B16"/>
    <w:rsid w:val="008C1899"/>
    <w:rPr>
      <w:rFonts w:eastAsiaTheme="minorHAnsi"/>
    </w:rPr>
  </w:style>
  <w:style w:type="paragraph" w:customStyle="1" w:styleId="7F2F79A0E2C24935A83758B7763669B63">
    <w:name w:val="7F2F79A0E2C24935A83758B7763669B63"/>
    <w:rsid w:val="008C1899"/>
    <w:rPr>
      <w:rFonts w:eastAsiaTheme="minorHAnsi"/>
    </w:rPr>
  </w:style>
  <w:style w:type="paragraph" w:customStyle="1" w:styleId="44EC8CEBB7924EE9B66C82BDD01939A92">
    <w:name w:val="44EC8CEBB7924EE9B66C82BDD01939A92"/>
    <w:rsid w:val="008C1899"/>
    <w:rPr>
      <w:rFonts w:eastAsiaTheme="minorHAnsi"/>
    </w:rPr>
  </w:style>
  <w:style w:type="paragraph" w:customStyle="1" w:styleId="869CB9B40B754A33AEE11596AA05BA8B17">
    <w:name w:val="869CB9B40B754A33AEE11596AA05BA8B17"/>
    <w:rsid w:val="008C1899"/>
    <w:rPr>
      <w:rFonts w:eastAsiaTheme="minorHAnsi"/>
    </w:rPr>
  </w:style>
  <w:style w:type="paragraph" w:customStyle="1" w:styleId="7F2F79A0E2C24935A83758B7763669B64">
    <w:name w:val="7F2F79A0E2C24935A83758B7763669B64"/>
    <w:rsid w:val="008C1899"/>
    <w:rPr>
      <w:rFonts w:eastAsiaTheme="minorHAnsi"/>
    </w:rPr>
  </w:style>
  <w:style w:type="paragraph" w:customStyle="1" w:styleId="869CB9B40B754A33AEE11596AA05BA8B18">
    <w:name w:val="869CB9B40B754A33AEE11596AA05BA8B18"/>
    <w:rsid w:val="008C1899"/>
    <w:rPr>
      <w:rFonts w:eastAsiaTheme="minorHAnsi"/>
    </w:rPr>
  </w:style>
  <w:style w:type="paragraph" w:customStyle="1" w:styleId="7F2F79A0E2C24935A83758B7763669B65">
    <w:name w:val="7F2F79A0E2C24935A83758B7763669B65"/>
    <w:rsid w:val="008C1899"/>
    <w:rPr>
      <w:rFonts w:eastAsiaTheme="minorHAnsi"/>
    </w:rPr>
  </w:style>
  <w:style w:type="paragraph" w:customStyle="1" w:styleId="44EC8CEBB7924EE9B66C82BDD01939A93">
    <w:name w:val="44EC8CEBB7924EE9B66C82BDD01939A93"/>
    <w:rsid w:val="008C1899"/>
    <w:rPr>
      <w:rFonts w:eastAsiaTheme="minorHAnsi"/>
    </w:rPr>
  </w:style>
  <w:style w:type="paragraph" w:customStyle="1" w:styleId="869CB9B40B754A33AEE11596AA05BA8B19">
    <w:name w:val="869CB9B40B754A33AEE11596AA05BA8B19"/>
    <w:rsid w:val="008C1899"/>
    <w:rPr>
      <w:rFonts w:eastAsiaTheme="minorHAnsi"/>
    </w:rPr>
  </w:style>
  <w:style w:type="paragraph" w:customStyle="1" w:styleId="7F2F79A0E2C24935A83758B7763669B66">
    <w:name w:val="7F2F79A0E2C24935A83758B7763669B66"/>
    <w:rsid w:val="0033468E"/>
    <w:rPr>
      <w:rFonts w:eastAsiaTheme="minorHAnsi"/>
    </w:rPr>
  </w:style>
  <w:style w:type="paragraph" w:customStyle="1" w:styleId="E9A21CF7E3E1467F9AA2286E925B778A">
    <w:name w:val="E9A21CF7E3E1467F9AA2286E925B778A"/>
    <w:rsid w:val="0033468E"/>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FEBE031F9018449F63E993ACE12663" ma:contentTypeVersion="16" ma:contentTypeDescription="Create a new document." ma:contentTypeScope="" ma:versionID="392cfc5f689e0d90811929eefe1920f1">
  <xsd:schema xmlns:xsd="http://www.w3.org/2001/XMLSchema" xmlns:xs="http://www.w3.org/2001/XMLSchema" xmlns:p="http://schemas.microsoft.com/office/2006/metadata/properties" xmlns:ns1="http://schemas.microsoft.com/sharepoint/v3" xmlns:ns3="5046ade5-4239-4e39-a29b-f1e73fe501f4" xmlns:ns4="1aa9a117-f390-4687-858e-d09de10562c4" targetNamespace="http://schemas.microsoft.com/office/2006/metadata/properties" ma:root="true" ma:fieldsID="37bfba12aa3a3a9928393fbf12cbdc9d" ns1:_="" ns3:_="" ns4:_="">
    <xsd:import namespace="http://schemas.microsoft.com/sharepoint/v3"/>
    <xsd:import namespace="5046ade5-4239-4e39-a29b-f1e73fe501f4"/>
    <xsd:import namespace="1aa9a117-f390-4687-858e-d09de10562c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1:_ip_UnifiedCompliancePolicyProperties" minOccurs="0"/>
                <xsd:element ref="ns1:_ip_UnifiedCompliancePolicyUIAc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46ade5-4239-4e39-a29b-f1e73fe501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9a117-f390-4687-858e-d09de10562c4"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SharingHintHash" ma:index="2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721C8D-775E-401F-96A9-665FAC1AC2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046ade5-4239-4e39-a29b-f1e73fe501f4"/>
    <ds:schemaRef ds:uri="1aa9a117-f390-4687-858e-d09de10562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95D9A0-E5A7-42B2-A265-B0F99E690E0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359B7B98-A642-4BC2-9111-59157328C7EB}">
  <ds:schemaRefs>
    <ds:schemaRef ds:uri="http://schemas.microsoft.com/sharepoint/v3/contenttype/forms"/>
  </ds:schemaRefs>
</ds:datastoreItem>
</file>

<file path=customXml/itemProps4.xml><?xml version="1.0" encoding="utf-8"?>
<ds:datastoreItem xmlns:ds="http://schemas.openxmlformats.org/officeDocument/2006/customXml" ds:itemID="{8B18E5CE-7BF3-4F9D-8A65-4BE41238F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437</Words>
  <Characters>249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dia Danton</dc:creator>
  <cp:keywords/>
  <dc:description/>
  <cp:lastModifiedBy>Lydia Danton</cp:lastModifiedBy>
  <cp:revision>4</cp:revision>
  <dcterms:created xsi:type="dcterms:W3CDTF">2023-05-11T16:03:00Z</dcterms:created>
  <dcterms:modified xsi:type="dcterms:W3CDTF">2023-05-11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FEBE031F9018449F63E993ACE12663</vt:lpwstr>
  </property>
</Properties>
</file>